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4467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970"/>
        <w:gridCol w:w="1285"/>
        <w:gridCol w:w="1553"/>
        <w:gridCol w:w="830"/>
        <w:gridCol w:w="305"/>
        <w:gridCol w:w="720"/>
        <w:gridCol w:w="1574"/>
        <w:gridCol w:w="267"/>
        <w:gridCol w:w="1441"/>
        <w:gridCol w:w="236"/>
        <w:gridCol w:w="164"/>
        <w:gridCol w:w="1157"/>
        <w:gridCol w:w="284"/>
        <w:gridCol w:w="258"/>
        <w:gridCol w:w="893"/>
        <w:gridCol w:w="665"/>
        <w:gridCol w:w="732"/>
        <w:gridCol w:w="1133"/>
      </w:tblGrid>
      <w:tr w:rsidR="0043472C" w:rsidRPr="00C30384" w14:paraId="7A72C3BD" w14:textId="77777777" w:rsidTr="00CB4C96">
        <w:trPr>
          <w:trHeight w:val="464"/>
        </w:trPr>
        <w:tc>
          <w:tcPr>
            <w:tcW w:w="2259" w:type="dxa"/>
            <w:gridSpan w:val="2"/>
            <w:vMerge w:val="restart"/>
            <w:tcBorders>
              <w:right w:val="single" w:sz="4" w:space="0" w:color="auto"/>
            </w:tcBorders>
          </w:tcPr>
          <w:p w14:paraId="5474A02E" w14:textId="76FAEE79" w:rsidR="0043472C" w:rsidRPr="00C30384" w:rsidRDefault="0043472C" w:rsidP="00E62A39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77696" behindDoc="0" locked="0" layoutInCell="1" allowOverlap="1" wp14:anchorId="139B96E3" wp14:editId="5447430C">
                  <wp:simplePos x="0" y="0"/>
                  <wp:positionH relativeFrom="column">
                    <wp:posOffset>135890</wp:posOffset>
                  </wp:positionH>
                  <wp:positionV relativeFrom="paragraph">
                    <wp:posOffset>38735</wp:posOffset>
                  </wp:positionV>
                  <wp:extent cx="1071934" cy="1130300"/>
                  <wp:effectExtent l="0" t="0" r="0" b="0"/>
                  <wp:wrapNone/>
                  <wp:docPr id="3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9689C29-1FE6-472C-B607-661DED2D44C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FF2B5EF4-FFF2-40B4-BE49-F238E27FC236}">
                                <a16:creationId xmlns:a16="http://schemas.microsoft.com/office/drawing/2014/main" id="{29689C29-1FE6-472C-B607-661DED2D44C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1934" cy="1130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2208" w:type="dxa"/>
            <w:gridSpan w:val="1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C4D30E7" w14:textId="77777777" w:rsidR="0043472C" w:rsidRPr="00C30384" w:rsidRDefault="0043472C" w:rsidP="00E62A39">
            <w:pPr>
              <w:rPr>
                <w:rFonts w:ascii="Times New Roman" w:hAnsi="Times New Roman" w:cs="Times New Roman"/>
                <w:noProof/>
                <w:lang w:val="id-ID"/>
              </w:rPr>
            </w:pPr>
          </w:p>
          <w:p w14:paraId="18CCD54D" w14:textId="77777777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b/>
                <w:noProof/>
                <w:sz w:val="32"/>
                <w:szCs w:val="32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32"/>
                <w:szCs w:val="32"/>
                <w:lang w:val="id-ID"/>
              </w:rPr>
              <w:t xml:space="preserve">UNIVERSITAS </w:t>
            </w:r>
            <w:r w:rsidRPr="00C30384">
              <w:rPr>
                <w:rFonts w:ascii="Times New Roman" w:hAnsi="Times New Roman" w:cs="Times New Roman"/>
                <w:b/>
                <w:noProof/>
                <w:sz w:val="32"/>
                <w:szCs w:val="32"/>
              </w:rPr>
              <w:t>JAYABAYA</w:t>
            </w:r>
          </w:p>
          <w:p w14:paraId="0208FF3E" w14:textId="2859D1A8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b/>
                <w:noProof/>
                <w:sz w:val="10"/>
                <w:szCs w:val="10"/>
                <w:lang w:val="id-ID"/>
              </w:rPr>
            </w:pPr>
          </w:p>
          <w:p w14:paraId="2C98BC0B" w14:textId="645FA2AC" w:rsidR="0043472C" w:rsidRPr="00C30384" w:rsidRDefault="0043472C" w:rsidP="00250A43">
            <w:pPr>
              <w:jc w:val="both"/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  <w:t xml:space="preserve"> </w:t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  <w:t xml:space="preserve"> </w:t>
            </w:r>
          </w:p>
        </w:tc>
      </w:tr>
      <w:tr w:rsidR="0043472C" w:rsidRPr="00C30384" w14:paraId="0808C42C" w14:textId="77777777" w:rsidTr="00CB4C96">
        <w:trPr>
          <w:trHeight w:val="463"/>
        </w:trPr>
        <w:tc>
          <w:tcPr>
            <w:tcW w:w="2259" w:type="dxa"/>
            <w:gridSpan w:val="2"/>
            <w:vMerge/>
            <w:tcBorders>
              <w:right w:val="single" w:sz="4" w:space="0" w:color="auto"/>
            </w:tcBorders>
          </w:tcPr>
          <w:p w14:paraId="670C45FF" w14:textId="77777777" w:rsidR="0043472C" w:rsidRPr="00C30384" w:rsidRDefault="0043472C" w:rsidP="00E62A39">
            <w:pPr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6698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9E15DFC" w14:textId="6B213790" w:rsidR="0043472C" w:rsidRPr="00C30384" w:rsidRDefault="0043472C" w:rsidP="00C30384">
            <w:pPr>
              <w:ind w:left="3999"/>
              <w:rPr>
                <w:rFonts w:ascii="Times New Roman" w:hAnsi="Times New Roman" w:cs="Times New Roman"/>
                <w:b/>
                <w:bCs/>
                <w:noProof/>
              </w:rPr>
            </w:pPr>
            <w:r w:rsidRPr="00C30384">
              <w:rPr>
                <w:rFonts w:ascii="Times New Roman" w:hAnsi="Times New Roman" w:cs="Times New Roman"/>
                <w:b/>
                <w:bCs/>
                <w:noProof/>
              </w:rPr>
              <w:t>Fakulta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5DF4D36" w14:textId="745D8AB7" w:rsidR="0043472C" w:rsidRPr="00C30384" w:rsidRDefault="0043472C" w:rsidP="00C30384">
            <w:pPr>
              <w:jc w:val="center"/>
              <w:rPr>
                <w:rFonts w:ascii="Times New Roman" w:hAnsi="Times New Roman" w:cs="Times New Roman"/>
                <w:b/>
                <w:bCs/>
                <w:noProof/>
              </w:rPr>
            </w:pPr>
            <w:r w:rsidRPr="00C30384">
              <w:rPr>
                <w:rFonts w:ascii="Times New Roman" w:hAnsi="Times New Roman" w:cs="Times New Roman"/>
                <w:b/>
                <w:bCs/>
                <w:noProof/>
              </w:rPr>
              <w:t>:</w:t>
            </w:r>
          </w:p>
        </w:tc>
        <w:tc>
          <w:tcPr>
            <w:tcW w:w="5274" w:type="dxa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CE63EEC" w14:textId="4BEA33A9" w:rsidR="0043472C" w:rsidRPr="00C30384" w:rsidRDefault="00C30384" w:rsidP="00E62A39">
            <w:pPr>
              <w:rPr>
                <w:rFonts w:ascii="Times New Roman" w:hAnsi="Times New Roman" w:cs="Times New Roman"/>
                <w:b/>
                <w:bCs/>
                <w:noProof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</w:rPr>
              <w:t xml:space="preserve">Teknologi Industri </w:t>
            </w:r>
          </w:p>
        </w:tc>
      </w:tr>
      <w:tr w:rsidR="0043472C" w:rsidRPr="00C30384" w14:paraId="18D85951" w14:textId="77777777" w:rsidTr="00CB4C96">
        <w:trPr>
          <w:trHeight w:val="463"/>
        </w:trPr>
        <w:tc>
          <w:tcPr>
            <w:tcW w:w="2259" w:type="dxa"/>
            <w:gridSpan w:val="2"/>
            <w:vMerge/>
            <w:tcBorders>
              <w:right w:val="single" w:sz="4" w:space="0" w:color="auto"/>
            </w:tcBorders>
          </w:tcPr>
          <w:p w14:paraId="535A76B1" w14:textId="77777777" w:rsidR="0043472C" w:rsidRPr="00C30384" w:rsidRDefault="0043472C" w:rsidP="00E62A39">
            <w:pPr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6698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39F9CA7" w14:textId="22126A65" w:rsidR="0043472C" w:rsidRPr="00C30384" w:rsidRDefault="0043472C" w:rsidP="00C30384">
            <w:pPr>
              <w:ind w:left="3999"/>
              <w:rPr>
                <w:rFonts w:ascii="Times New Roman" w:hAnsi="Times New Roman" w:cs="Times New Roman"/>
                <w:b/>
                <w:bCs/>
                <w:noProof/>
              </w:rPr>
            </w:pPr>
            <w:r w:rsidRPr="00C30384">
              <w:rPr>
                <w:rFonts w:ascii="Times New Roman" w:hAnsi="Times New Roman" w:cs="Times New Roman"/>
                <w:b/>
                <w:bCs/>
                <w:noProof/>
              </w:rPr>
              <w:t>Program Studi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D49A1A3" w14:textId="37885ADE" w:rsidR="0043472C" w:rsidRPr="00C30384" w:rsidRDefault="0043472C" w:rsidP="00C30384">
            <w:pPr>
              <w:jc w:val="center"/>
              <w:rPr>
                <w:rFonts w:ascii="Times New Roman" w:hAnsi="Times New Roman" w:cs="Times New Roman"/>
                <w:b/>
                <w:bCs/>
                <w:noProof/>
              </w:rPr>
            </w:pPr>
            <w:r w:rsidRPr="00C30384">
              <w:rPr>
                <w:rFonts w:ascii="Times New Roman" w:hAnsi="Times New Roman" w:cs="Times New Roman"/>
                <w:b/>
                <w:bCs/>
                <w:noProof/>
              </w:rPr>
              <w:t>:</w:t>
            </w:r>
          </w:p>
        </w:tc>
        <w:tc>
          <w:tcPr>
            <w:tcW w:w="5274" w:type="dxa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08852AB" w14:textId="2859B1FD" w:rsidR="0043472C" w:rsidRPr="00C30384" w:rsidRDefault="00C30384" w:rsidP="00E62A39">
            <w:pPr>
              <w:rPr>
                <w:rFonts w:ascii="Times New Roman" w:hAnsi="Times New Roman" w:cs="Times New Roman"/>
                <w:b/>
                <w:bCs/>
                <w:noProof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</w:rPr>
              <w:t>Teknik Mesin</w:t>
            </w:r>
          </w:p>
        </w:tc>
      </w:tr>
      <w:tr w:rsidR="00EA36E1" w:rsidRPr="00C30384" w14:paraId="2B81A6B9" w14:textId="77777777" w:rsidTr="00567EBA">
        <w:trPr>
          <w:trHeight w:val="448"/>
        </w:trPr>
        <w:tc>
          <w:tcPr>
            <w:tcW w:w="14467" w:type="dxa"/>
            <w:gridSpan w:val="18"/>
            <w:vAlign w:val="center"/>
          </w:tcPr>
          <w:p w14:paraId="7016888E" w14:textId="6DE24976" w:rsidR="00EA36E1" w:rsidRPr="00C30384" w:rsidRDefault="00EA36E1" w:rsidP="00E62A39">
            <w:pPr>
              <w:pStyle w:val="NoSpacing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id-ID"/>
              </w:rPr>
              <w:t>RENCANA PEMBELAJARAN SEMESTER</w:t>
            </w:r>
          </w:p>
        </w:tc>
      </w:tr>
      <w:tr w:rsidR="00D44C68" w:rsidRPr="00C30384" w14:paraId="5C633E96" w14:textId="77777777" w:rsidTr="00CB4C96">
        <w:trPr>
          <w:trHeight w:val="240"/>
        </w:trPr>
        <w:tc>
          <w:tcPr>
            <w:tcW w:w="2259" w:type="dxa"/>
            <w:gridSpan w:val="2"/>
            <w:vAlign w:val="center"/>
          </w:tcPr>
          <w:p w14:paraId="27E5D9DB" w14:textId="77777777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Mata Kuliah</w:t>
            </w:r>
          </w:p>
        </w:tc>
        <w:tc>
          <w:tcPr>
            <w:tcW w:w="2386" w:type="dxa"/>
            <w:gridSpan w:val="2"/>
            <w:vAlign w:val="center"/>
          </w:tcPr>
          <w:p w14:paraId="37E36773" w14:textId="77777777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Kode</w:t>
            </w:r>
          </w:p>
        </w:tc>
        <w:tc>
          <w:tcPr>
            <w:tcW w:w="2602" w:type="dxa"/>
            <w:gridSpan w:val="3"/>
            <w:vAlign w:val="center"/>
          </w:tcPr>
          <w:p w14:paraId="05C1ED5F" w14:textId="32C70DF1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Rumpun M</w:t>
            </w:r>
            <w:r w:rsidR="007A2473"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 xml:space="preserve">ata </w:t>
            </w: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K</w:t>
            </w:r>
            <w:r w:rsidR="007A2473"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uliah</w:t>
            </w:r>
          </w:p>
        </w:tc>
        <w:tc>
          <w:tcPr>
            <w:tcW w:w="3535" w:type="dxa"/>
            <w:gridSpan w:val="6"/>
            <w:vAlign w:val="center"/>
          </w:tcPr>
          <w:p w14:paraId="5E3BA158" w14:textId="208410C7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Bobot (SKS)</w:t>
            </w:r>
          </w:p>
        </w:tc>
        <w:tc>
          <w:tcPr>
            <w:tcW w:w="1152" w:type="dxa"/>
            <w:gridSpan w:val="2"/>
            <w:vAlign w:val="center"/>
          </w:tcPr>
          <w:p w14:paraId="7A410618" w14:textId="3FF9EC65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Semester</w:t>
            </w:r>
          </w:p>
        </w:tc>
        <w:tc>
          <w:tcPr>
            <w:tcW w:w="2533" w:type="dxa"/>
            <w:gridSpan w:val="3"/>
            <w:vAlign w:val="center"/>
          </w:tcPr>
          <w:p w14:paraId="2B93B3BE" w14:textId="77777777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Tanggal Penyusunan</w:t>
            </w:r>
          </w:p>
        </w:tc>
      </w:tr>
      <w:tr w:rsidR="00F123D9" w:rsidRPr="00C30384" w14:paraId="2AA9BC19" w14:textId="77777777" w:rsidTr="00CB4C96">
        <w:trPr>
          <w:trHeight w:val="240"/>
        </w:trPr>
        <w:tc>
          <w:tcPr>
            <w:tcW w:w="2259" w:type="dxa"/>
            <w:gridSpan w:val="2"/>
          </w:tcPr>
          <w:p w14:paraId="6664F408" w14:textId="169B5CED" w:rsidR="00F123D9" w:rsidRPr="00615231" w:rsidRDefault="00433DA7" w:rsidP="0045547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</w:rPr>
              <w:t>Matematika</w:t>
            </w:r>
            <w:r w:rsidR="00190643">
              <w:rPr>
                <w:rFonts w:ascii="Times New Roman" w:hAnsi="Times New Roman" w:cs="Times New Roman"/>
                <w:noProof/>
                <w:color w:val="000000" w:themeColor="text1"/>
              </w:rPr>
              <w:t xml:space="preserve"> I</w:t>
            </w:r>
          </w:p>
        </w:tc>
        <w:tc>
          <w:tcPr>
            <w:tcW w:w="2386" w:type="dxa"/>
            <w:gridSpan w:val="2"/>
          </w:tcPr>
          <w:p w14:paraId="49F2B431" w14:textId="5E3A6BB6" w:rsidR="00F123D9" w:rsidRPr="00772DED" w:rsidRDefault="00190643" w:rsidP="00F123D9">
            <w:pPr>
              <w:jc w:val="center"/>
              <w:rPr>
                <w:rFonts w:ascii="Times New Roman" w:hAnsi="Times New Roman" w:cs="Times New Roman"/>
                <w:noProof/>
                <w:color w:val="000000" w:themeColor="text1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</w:rPr>
              <w:t>MED</w:t>
            </w:r>
            <w:r w:rsidR="005A7CAB">
              <w:rPr>
                <w:rFonts w:ascii="Times New Roman" w:hAnsi="Times New Roman" w:cs="Times New Roman"/>
                <w:noProof/>
                <w:color w:val="000000" w:themeColor="text1"/>
              </w:rPr>
              <w:t>2</w:t>
            </w:r>
            <w:r w:rsidR="00BA0DE3">
              <w:rPr>
                <w:rFonts w:ascii="Times New Roman" w:hAnsi="Times New Roman" w:cs="Times New Roman"/>
                <w:noProof/>
                <w:color w:val="000000" w:themeColor="text1"/>
              </w:rPr>
              <w:t>013</w:t>
            </w:r>
          </w:p>
        </w:tc>
        <w:tc>
          <w:tcPr>
            <w:tcW w:w="2602" w:type="dxa"/>
            <w:gridSpan w:val="3"/>
          </w:tcPr>
          <w:p w14:paraId="7C065CCE" w14:textId="12E8FA1D" w:rsidR="00F123D9" w:rsidRPr="00772DED" w:rsidRDefault="00772DED" w:rsidP="00303E7F">
            <w:pPr>
              <w:jc w:val="center"/>
              <w:rPr>
                <w:rFonts w:ascii="Times New Roman" w:hAnsi="Times New Roman" w:cs="Times New Roman"/>
                <w:i/>
                <w:iCs/>
                <w:noProof/>
                <w:color w:val="000000" w:themeColor="text1"/>
              </w:rPr>
            </w:pPr>
            <w:r w:rsidRPr="00772DED">
              <w:rPr>
                <w:rFonts w:ascii="Times New Roman" w:hAnsi="Times New Roman" w:cs="Times New Roman"/>
                <w:i/>
                <w:iCs/>
                <w:noProof/>
                <w:color w:val="000000" w:themeColor="text1"/>
              </w:rPr>
              <w:t>Basic Science</w:t>
            </w:r>
          </w:p>
        </w:tc>
        <w:tc>
          <w:tcPr>
            <w:tcW w:w="1692" w:type="dxa"/>
            <w:gridSpan w:val="2"/>
          </w:tcPr>
          <w:p w14:paraId="1B2350BC" w14:textId="7A96715A" w:rsidR="00F123D9" w:rsidRPr="00772DED" w:rsidRDefault="00F123D9" w:rsidP="00623136">
            <w:pPr>
              <w:jc w:val="center"/>
              <w:rPr>
                <w:rFonts w:ascii="Times New Roman" w:hAnsi="Times New Roman" w:cs="Times New Roman"/>
                <w:noProof/>
                <w:color w:val="000000" w:themeColor="text1"/>
              </w:rPr>
            </w:pPr>
            <w:r w:rsidRPr="00C30384">
              <w:rPr>
                <w:rFonts w:ascii="Times New Roman" w:hAnsi="Times New Roman" w:cs="Times New Roman"/>
                <w:noProof/>
                <w:color w:val="000000" w:themeColor="text1"/>
                <w:lang w:val="id-ID"/>
              </w:rPr>
              <w:t xml:space="preserve">T : </w:t>
            </w:r>
            <w:r w:rsidR="00433DA7">
              <w:rPr>
                <w:rFonts w:ascii="Times New Roman" w:hAnsi="Times New Roman" w:cs="Times New Roman"/>
                <w:noProof/>
                <w:color w:val="000000" w:themeColor="text1"/>
              </w:rPr>
              <w:t>3</w:t>
            </w:r>
          </w:p>
        </w:tc>
        <w:tc>
          <w:tcPr>
            <w:tcW w:w="1843" w:type="dxa"/>
            <w:gridSpan w:val="4"/>
          </w:tcPr>
          <w:p w14:paraId="772ED09F" w14:textId="28512FB8" w:rsidR="00F123D9" w:rsidRPr="00772DED" w:rsidRDefault="00F123D9" w:rsidP="00623136">
            <w:pPr>
              <w:jc w:val="center"/>
              <w:rPr>
                <w:rFonts w:ascii="Times New Roman" w:hAnsi="Times New Roman" w:cs="Times New Roman"/>
                <w:noProof/>
                <w:color w:val="000000" w:themeColor="text1"/>
              </w:rPr>
            </w:pPr>
            <w:r w:rsidRPr="00C30384">
              <w:rPr>
                <w:rFonts w:ascii="Times New Roman" w:hAnsi="Times New Roman" w:cs="Times New Roman"/>
                <w:noProof/>
                <w:color w:val="000000" w:themeColor="text1"/>
                <w:lang w:val="id-ID"/>
              </w:rPr>
              <w:t xml:space="preserve">P : </w:t>
            </w:r>
            <w:r w:rsidR="00C01A72">
              <w:rPr>
                <w:rFonts w:ascii="Times New Roman" w:hAnsi="Times New Roman" w:cs="Times New Roman"/>
                <w:noProof/>
                <w:color w:val="000000" w:themeColor="text1"/>
              </w:rPr>
              <w:t>0</w:t>
            </w:r>
          </w:p>
        </w:tc>
        <w:tc>
          <w:tcPr>
            <w:tcW w:w="1152" w:type="dxa"/>
            <w:gridSpan w:val="2"/>
          </w:tcPr>
          <w:p w14:paraId="34DD068D" w14:textId="635D9F15" w:rsidR="00F123D9" w:rsidRPr="00772DED" w:rsidRDefault="00772DED" w:rsidP="00F123D9">
            <w:pPr>
              <w:jc w:val="center"/>
              <w:rPr>
                <w:rFonts w:ascii="Times New Roman" w:hAnsi="Times New Roman" w:cs="Times New Roman"/>
                <w:noProof/>
                <w:color w:val="000000" w:themeColor="text1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</w:rPr>
              <w:t>I</w:t>
            </w:r>
            <w:r w:rsidR="00433DA7">
              <w:rPr>
                <w:rFonts w:ascii="Times New Roman" w:hAnsi="Times New Roman" w:cs="Times New Roman"/>
                <w:noProof/>
                <w:color w:val="000000" w:themeColor="text1"/>
              </w:rPr>
              <w:t>I</w:t>
            </w:r>
          </w:p>
        </w:tc>
        <w:tc>
          <w:tcPr>
            <w:tcW w:w="2533" w:type="dxa"/>
            <w:gridSpan w:val="3"/>
          </w:tcPr>
          <w:p w14:paraId="1E51294A" w14:textId="7C570E95" w:rsidR="00F123D9" w:rsidRPr="00C30384" w:rsidRDefault="00BA0DE3" w:rsidP="00F123D9">
            <w:pPr>
              <w:jc w:val="center"/>
              <w:rPr>
                <w:rFonts w:ascii="Times New Roman" w:hAnsi="Times New Roman" w:cs="Times New Roman"/>
                <w:noProof/>
                <w:color w:val="000000" w:themeColor="text1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</w:rPr>
              <w:t>07</w:t>
            </w:r>
            <w:r w:rsidR="00C20E28">
              <w:rPr>
                <w:rFonts w:ascii="Times New Roman" w:hAnsi="Times New Roman" w:cs="Times New Roman"/>
                <w:noProof/>
                <w:color w:val="000000" w:themeColor="text1"/>
              </w:rPr>
              <w:t xml:space="preserve"> Ju</w:t>
            </w:r>
            <w:r>
              <w:rPr>
                <w:rFonts w:ascii="Times New Roman" w:hAnsi="Times New Roman" w:cs="Times New Roman"/>
                <w:noProof/>
                <w:color w:val="000000" w:themeColor="text1"/>
              </w:rPr>
              <w:t>l</w:t>
            </w:r>
            <w:r w:rsidR="00C20E28">
              <w:rPr>
                <w:rFonts w:ascii="Times New Roman" w:hAnsi="Times New Roman" w:cs="Times New Roman"/>
                <w:noProof/>
                <w:color w:val="000000" w:themeColor="text1"/>
              </w:rPr>
              <w:t>i 202</w:t>
            </w:r>
            <w:r w:rsidR="00553218">
              <w:rPr>
                <w:rFonts w:ascii="Times New Roman" w:hAnsi="Times New Roman" w:cs="Times New Roman"/>
                <w:noProof/>
                <w:color w:val="000000" w:themeColor="text1"/>
              </w:rPr>
              <w:t>3</w:t>
            </w:r>
          </w:p>
        </w:tc>
      </w:tr>
      <w:tr w:rsidR="00D44C68" w:rsidRPr="00C30384" w14:paraId="19B10B04" w14:textId="77777777" w:rsidTr="00CB4C96">
        <w:trPr>
          <w:trHeight w:val="240"/>
        </w:trPr>
        <w:tc>
          <w:tcPr>
            <w:tcW w:w="2259" w:type="dxa"/>
            <w:gridSpan w:val="2"/>
            <w:vMerge w:val="restart"/>
          </w:tcPr>
          <w:p w14:paraId="4CA1D81C" w14:textId="1E28CE03" w:rsidR="00D44C68" w:rsidRPr="00C30384" w:rsidRDefault="00D44C68" w:rsidP="00E62A39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Otorisasi</w:t>
            </w:r>
            <w:r w:rsidR="007A2473"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 xml:space="preserve"> </w:t>
            </w:r>
            <w:r w:rsidR="00DF1E08"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/ Pengesahan</w:t>
            </w:r>
          </w:p>
        </w:tc>
        <w:tc>
          <w:tcPr>
            <w:tcW w:w="4988" w:type="dxa"/>
            <w:gridSpan w:val="5"/>
            <w:shd w:val="clear" w:color="auto" w:fill="D9E2F3" w:themeFill="accent5" w:themeFillTint="33"/>
            <w:vAlign w:val="center"/>
          </w:tcPr>
          <w:p w14:paraId="45FECADE" w14:textId="20ECBB34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Dosen Pengemban</w:t>
            </w:r>
            <w:r w:rsidR="0043472C" w:rsidRPr="00C30384">
              <w:rPr>
                <w:rFonts w:ascii="Times New Roman" w:hAnsi="Times New Roman" w:cs="Times New Roman"/>
                <w:b/>
                <w:noProof/>
              </w:rPr>
              <w:t>g</w:t>
            </w: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 xml:space="preserve"> RPS</w:t>
            </w:r>
          </w:p>
        </w:tc>
        <w:tc>
          <w:tcPr>
            <w:tcW w:w="3535" w:type="dxa"/>
            <w:gridSpan w:val="6"/>
            <w:shd w:val="clear" w:color="auto" w:fill="D9E2F3" w:themeFill="accent5" w:themeFillTint="33"/>
            <w:vAlign w:val="center"/>
          </w:tcPr>
          <w:p w14:paraId="3CB90C8E" w14:textId="335FDAAD" w:rsidR="007A2473" w:rsidRPr="00C30384" w:rsidRDefault="007A2473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Koordinator Mata Kuliah /</w:t>
            </w:r>
          </w:p>
          <w:p w14:paraId="22417C22" w14:textId="7C39492C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color w:val="FF0000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Kelompok Bidang Ilmu</w:t>
            </w:r>
          </w:p>
        </w:tc>
        <w:tc>
          <w:tcPr>
            <w:tcW w:w="3685" w:type="dxa"/>
            <w:gridSpan w:val="5"/>
            <w:shd w:val="clear" w:color="auto" w:fill="D9E2F3" w:themeFill="accent5" w:themeFillTint="33"/>
            <w:vAlign w:val="center"/>
          </w:tcPr>
          <w:p w14:paraId="5AB981AF" w14:textId="7C3591F2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color w:val="FF0000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Ketua Program Studi</w:t>
            </w:r>
          </w:p>
        </w:tc>
      </w:tr>
      <w:tr w:rsidR="00D44C68" w:rsidRPr="00C30384" w14:paraId="4E9606CB" w14:textId="77777777" w:rsidTr="00CB4C96">
        <w:trPr>
          <w:trHeight w:val="1277"/>
        </w:trPr>
        <w:tc>
          <w:tcPr>
            <w:tcW w:w="2259" w:type="dxa"/>
            <w:gridSpan w:val="2"/>
            <w:vMerge/>
          </w:tcPr>
          <w:p w14:paraId="38005645" w14:textId="77777777" w:rsidR="00D44C68" w:rsidRPr="00C30384" w:rsidRDefault="00D44C68" w:rsidP="00E62A39">
            <w:pPr>
              <w:rPr>
                <w:rFonts w:ascii="Times New Roman" w:hAnsi="Times New Roman" w:cs="Times New Roman"/>
                <w:noProof/>
                <w:lang w:val="id-ID"/>
              </w:rPr>
            </w:pPr>
          </w:p>
        </w:tc>
        <w:tc>
          <w:tcPr>
            <w:tcW w:w="4988" w:type="dxa"/>
            <w:gridSpan w:val="5"/>
            <w:vAlign w:val="center"/>
          </w:tcPr>
          <w:p w14:paraId="25B7CC93" w14:textId="575DFA09" w:rsidR="00D44C68" w:rsidRPr="00C30384" w:rsidRDefault="00623136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  <w:r>
              <w:rPr>
                <w:rFonts w:ascii="Times New Roman" w:hAnsi="Times New Roman" w:cs="Times New Roman"/>
                <w:iCs/>
                <w:noProof/>
                <w:lang w:val="id-ID"/>
              </w:rPr>
              <w:drawing>
                <wp:anchor distT="0" distB="0" distL="114300" distR="114300" simplePos="0" relativeHeight="251680768" behindDoc="1" locked="0" layoutInCell="1" allowOverlap="1" wp14:anchorId="4C881C1F" wp14:editId="6307F01B">
                  <wp:simplePos x="0" y="0"/>
                  <wp:positionH relativeFrom="column">
                    <wp:posOffset>759460</wp:posOffset>
                  </wp:positionH>
                  <wp:positionV relativeFrom="paragraph">
                    <wp:posOffset>69850</wp:posOffset>
                  </wp:positionV>
                  <wp:extent cx="1376680" cy="723900"/>
                  <wp:effectExtent l="0" t="0" r="0" b="0"/>
                  <wp:wrapNone/>
                  <wp:docPr id="30940406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9404062" name="Picture 309404062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6680" cy="723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4B7605B" w14:textId="6A1233E6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</w:p>
          <w:p w14:paraId="3575D33B" w14:textId="4AB649D4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</w:p>
          <w:p w14:paraId="0D040D0E" w14:textId="531806E1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</w:p>
          <w:p w14:paraId="44A5F5A7" w14:textId="62368B27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iCs/>
                <w:noProof/>
              </w:rPr>
            </w:pPr>
            <w:r w:rsidRPr="00C30384">
              <w:rPr>
                <w:rFonts w:ascii="Times New Roman" w:hAnsi="Times New Roman" w:cs="Times New Roman"/>
                <w:iCs/>
                <w:noProof/>
              </w:rPr>
              <w:t>(</w:t>
            </w:r>
            <w:r w:rsidR="00772DED">
              <w:rPr>
                <w:rFonts w:ascii="Times New Roman" w:hAnsi="Times New Roman" w:cs="Times New Roman"/>
                <w:iCs/>
                <w:noProof/>
              </w:rPr>
              <w:t>Fauzhia Rahmasari, S.Si., M.Si.</w:t>
            </w:r>
            <w:r w:rsidRPr="00C30384">
              <w:rPr>
                <w:rFonts w:ascii="Times New Roman" w:hAnsi="Times New Roman" w:cs="Times New Roman"/>
                <w:iCs/>
                <w:noProof/>
              </w:rPr>
              <w:t>)</w:t>
            </w:r>
          </w:p>
        </w:tc>
        <w:tc>
          <w:tcPr>
            <w:tcW w:w="3535" w:type="dxa"/>
            <w:gridSpan w:val="6"/>
            <w:vAlign w:val="center"/>
          </w:tcPr>
          <w:p w14:paraId="40B29C63" w14:textId="333E4FCF" w:rsidR="00D44C68" w:rsidRPr="00C30384" w:rsidRDefault="00623136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  <w:r>
              <w:rPr>
                <w:rFonts w:ascii="Times New Roman" w:hAnsi="Times New Roman" w:cs="Times New Roman"/>
                <w:iCs/>
                <w:noProof/>
                <w:lang w:val="id-ID"/>
              </w:rPr>
              <w:drawing>
                <wp:anchor distT="0" distB="0" distL="114300" distR="114300" simplePos="0" relativeHeight="251682816" behindDoc="1" locked="0" layoutInCell="1" allowOverlap="1" wp14:anchorId="22A410BA" wp14:editId="79DDF699">
                  <wp:simplePos x="0" y="0"/>
                  <wp:positionH relativeFrom="column">
                    <wp:posOffset>543560</wp:posOffset>
                  </wp:positionH>
                  <wp:positionV relativeFrom="paragraph">
                    <wp:posOffset>69850</wp:posOffset>
                  </wp:positionV>
                  <wp:extent cx="1376680" cy="723900"/>
                  <wp:effectExtent l="0" t="0" r="0" b="0"/>
                  <wp:wrapNone/>
                  <wp:docPr id="273999370" name="Picture 2739993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9404062" name="Picture 309404062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6680" cy="723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D8000CE" w14:textId="46E264F3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</w:p>
          <w:p w14:paraId="1B74D499" w14:textId="444F5A0C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</w:p>
          <w:p w14:paraId="3F4F9DA7" w14:textId="77777777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</w:p>
          <w:p w14:paraId="48A7C6BC" w14:textId="2D1487C9" w:rsidR="0043472C" w:rsidRPr="00C30384" w:rsidRDefault="00772DED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iCs/>
                <w:noProof/>
              </w:rPr>
              <w:t>(</w:t>
            </w:r>
            <w:r>
              <w:rPr>
                <w:rFonts w:ascii="Times New Roman" w:hAnsi="Times New Roman" w:cs="Times New Roman"/>
                <w:iCs/>
                <w:noProof/>
              </w:rPr>
              <w:t>Fauzhia Rahmasari, S.Si., M.Si.</w:t>
            </w:r>
            <w:r w:rsidRPr="00C30384">
              <w:rPr>
                <w:rFonts w:ascii="Times New Roman" w:hAnsi="Times New Roman" w:cs="Times New Roman"/>
                <w:iCs/>
                <w:noProof/>
              </w:rPr>
              <w:t>)</w:t>
            </w:r>
          </w:p>
        </w:tc>
        <w:tc>
          <w:tcPr>
            <w:tcW w:w="3685" w:type="dxa"/>
            <w:gridSpan w:val="5"/>
            <w:vAlign w:val="center"/>
          </w:tcPr>
          <w:p w14:paraId="7A1431C7" w14:textId="24516479" w:rsidR="004E68B7" w:rsidRPr="00C30384" w:rsidRDefault="00623136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  <w:r>
              <w:rPr>
                <w:rFonts w:ascii="Times New Roman" w:hAnsi="Times New Roman" w:cs="Times New Roman"/>
                <w:iCs/>
                <w:noProof/>
              </w:rPr>
              <w:drawing>
                <wp:anchor distT="0" distB="0" distL="114300" distR="114300" simplePos="0" relativeHeight="251683840" behindDoc="1" locked="0" layoutInCell="1" allowOverlap="1" wp14:anchorId="2504E929" wp14:editId="4934710F">
                  <wp:simplePos x="0" y="0"/>
                  <wp:positionH relativeFrom="column">
                    <wp:posOffset>562610</wp:posOffset>
                  </wp:positionH>
                  <wp:positionV relativeFrom="paragraph">
                    <wp:posOffset>114300</wp:posOffset>
                  </wp:positionV>
                  <wp:extent cx="1270000" cy="628650"/>
                  <wp:effectExtent l="0" t="0" r="6350" b="0"/>
                  <wp:wrapNone/>
                  <wp:docPr id="1170392604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0392604" name="Picture 1170392604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0" cy="628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413EC75" w14:textId="495DB59C" w:rsidR="0043472C" w:rsidRPr="00C30384" w:rsidRDefault="0043472C" w:rsidP="0043472C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</w:p>
          <w:p w14:paraId="05B9CE23" w14:textId="56B46A4A" w:rsidR="004E68B7" w:rsidRPr="00C30384" w:rsidRDefault="004E68B7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</w:p>
          <w:p w14:paraId="570242C9" w14:textId="7F596A56" w:rsidR="00337CAD" w:rsidRPr="00C30384" w:rsidRDefault="00337CAD" w:rsidP="0043472C">
            <w:pPr>
              <w:jc w:val="center"/>
              <w:rPr>
                <w:rFonts w:ascii="Times New Roman" w:hAnsi="Times New Roman" w:cs="Times New Roman"/>
                <w:iCs/>
                <w:noProof/>
              </w:rPr>
            </w:pPr>
          </w:p>
          <w:p w14:paraId="2DCDE34F" w14:textId="48106C96" w:rsidR="00D44C68" w:rsidRPr="00C30384" w:rsidRDefault="00772DED" w:rsidP="0043472C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iCs/>
                <w:noProof/>
              </w:rPr>
              <w:t>(</w:t>
            </w:r>
            <w:r>
              <w:rPr>
                <w:rFonts w:ascii="Times New Roman" w:hAnsi="Times New Roman" w:cs="Times New Roman"/>
                <w:iCs/>
                <w:noProof/>
              </w:rPr>
              <w:t>Ir. Agus Budi Djatmiko, M.T.</w:t>
            </w:r>
            <w:r w:rsidRPr="00C30384">
              <w:rPr>
                <w:rFonts w:ascii="Times New Roman" w:hAnsi="Times New Roman" w:cs="Times New Roman"/>
                <w:iCs/>
                <w:noProof/>
              </w:rPr>
              <w:t>)</w:t>
            </w:r>
          </w:p>
        </w:tc>
      </w:tr>
      <w:tr w:rsidR="00080EF0" w:rsidRPr="00C30384" w14:paraId="5FB2D254" w14:textId="77777777" w:rsidTr="00CB4C96">
        <w:trPr>
          <w:trHeight w:val="470"/>
        </w:trPr>
        <w:tc>
          <w:tcPr>
            <w:tcW w:w="2259" w:type="dxa"/>
            <w:gridSpan w:val="2"/>
            <w:vMerge w:val="restart"/>
          </w:tcPr>
          <w:p w14:paraId="79D15D98" w14:textId="77777777" w:rsidR="00080EF0" w:rsidRPr="00C30384" w:rsidRDefault="00080EF0" w:rsidP="00E62A39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Capaian Pembelajaran Lulusan</w:t>
            </w:r>
          </w:p>
          <w:p w14:paraId="324FD9B1" w14:textId="6C6856A8" w:rsidR="00080EF0" w:rsidRPr="00C30384" w:rsidRDefault="00080EF0" w:rsidP="00E62A39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(CPL)</w:t>
            </w:r>
          </w:p>
        </w:tc>
        <w:tc>
          <w:tcPr>
            <w:tcW w:w="1555" w:type="dxa"/>
            <w:shd w:val="clear" w:color="auto" w:fill="auto"/>
          </w:tcPr>
          <w:p w14:paraId="54094E6F" w14:textId="735F3313" w:rsidR="00080EF0" w:rsidRPr="00C30384" w:rsidRDefault="00080EF0" w:rsidP="006B3E7E">
            <w:pPr>
              <w:pStyle w:val="ListParagraph"/>
              <w:ind w:left="596" w:hanging="606"/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lang w:val="id-ID"/>
              </w:rPr>
              <w:t>CP</w:t>
            </w:r>
            <w:r>
              <w:rPr>
                <w:rFonts w:ascii="Times New Roman" w:hAnsi="Times New Roman" w:cs="Times New Roman"/>
                <w:noProof/>
              </w:rPr>
              <w:t xml:space="preserve">L </w:t>
            </w:r>
            <w:r w:rsidR="00774A43">
              <w:rPr>
                <w:rFonts w:ascii="Times New Roman" w:hAnsi="Times New Roman" w:cs="Times New Roman"/>
                <w:noProof/>
              </w:rPr>
              <w:t>4</w:t>
            </w:r>
            <w:r w:rsidRPr="00C30384">
              <w:rPr>
                <w:rFonts w:ascii="Times New Roman" w:hAnsi="Times New Roman" w:cs="Times New Roman"/>
                <w:noProof/>
                <w:lang w:val="id-ID"/>
              </w:rPr>
              <w:tab/>
            </w:r>
          </w:p>
        </w:tc>
        <w:tc>
          <w:tcPr>
            <w:tcW w:w="10653" w:type="dxa"/>
            <w:gridSpan w:val="15"/>
            <w:shd w:val="clear" w:color="auto" w:fill="auto"/>
          </w:tcPr>
          <w:p w14:paraId="40E3013A" w14:textId="51B9EE1F" w:rsidR="00080EF0" w:rsidRPr="000E608E" w:rsidRDefault="00DE071B" w:rsidP="00DE071B">
            <w:pPr>
              <w:pStyle w:val="ListParagraph"/>
              <w:ind w:left="30"/>
              <w:jc w:val="both"/>
              <w:rPr>
                <w:rFonts w:ascii="Times New Roman" w:hAnsi="Times New Roman" w:cs="Times New Roman"/>
                <w:noProof/>
              </w:rPr>
            </w:pPr>
            <w:r w:rsidRPr="00DE071B">
              <w:rPr>
                <w:rFonts w:ascii="Times New Roman" w:eastAsia="Calibri" w:hAnsi="Times New Roman" w:cs="Times New Roman"/>
                <w:bCs/>
              </w:rPr>
              <w:t>Menguasai konsep teoretis sains, aplikasi matematika rekayasa, prinsip-prinsip rekayasa (engineering fundamentals), sains rekayasa dan perancangan rekayasa yang diperlukan untuk analisis dan perancangan sistem mekanika (mechanical system) serta komponen-komponen yang diperlukan (</w:t>
            </w:r>
            <w:r>
              <w:rPr>
                <w:rFonts w:ascii="Times New Roman" w:eastAsia="Calibri" w:hAnsi="Times New Roman" w:cs="Times New Roman"/>
                <w:bCs/>
              </w:rPr>
              <w:t>P1</w:t>
            </w:r>
            <w:r w:rsidRPr="00DE071B">
              <w:rPr>
                <w:rFonts w:ascii="Times New Roman" w:eastAsia="Calibri" w:hAnsi="Times New Roman" w:cs="Times New Roman"/>
                <w:bCs/>
              </w:rPr>
              <w:t>)</w:t>
            </w:r>
          </w:p>
        </w:tc>
      </w:tr>
      <w:tr w:rsidR="00080EF0" w:rsidRPr="00C30384" w14:paraId="151C0A18" w14:textId="77777777" w:rsidTr="00CB4C96">
        <w:trPr>
          <w:trHeight w:val="521"/>
        </w:trPr>
        <w:tc>
          <w:tcPr>
            <w:tcW w:w="2259" w:type="dxa"/>
            <w:gridSpan w:val="2"/>
            <w:vMerge/>
          </w:tcPr>
          <w:p w14:paraId="7F80C391" w14:textId="77777777" w:rsidR="00080EF0" w:rsidRPr="00C30384" w:rsidRDefault="00080EF0" w:rsidP="008439D1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555" w:type="dxa"/>
            <w:shd w:val="clear" w:color="auto" w:fill="auto"/>
          </w:tcPr>
          <w:p w14:paraId="09DB92C8" w14:textId="5F248CCA" w:rsidR="00080EF0" w:rsidRPr="0061115A" w:rsidRDefault="00080EF0" w:rsidP="0061115A">
            <w:pPr>
              <w:pStyle w:val="ListParagraph"/>
              <w:ind w:left="596" w:hanging="606"/>
              <w:rPr>
                <w:rFonts w:ascii="Times New Roman" w:hAnsi="Times New Roman" w:cs="Times New Roman"/>
                <w:noProof/>
              </w:rPr>
            </w:pPr>
            <w:r w:rsidRPr="00C30384">
              <w:rPr>
                <w:rFonts w:ascii="Times New Roman" w:hAnsi="Times New Roman" w:cs="Times New Roman"/>
                <w:noProof/>
                <w:lang w:val="id-ID"/>
              </w:rPr>
              <w:t>CP</w:t>
            </w:r>
            <w:r>
              <w:rPr>
                <w:rFonts w:ascii="Times New Roman" w:hAnsi="Times New Roman" w:cs="Times New Roman"/>
                <w:noProof/>
              </w:rPr>
              <w:t xml:space="preserve">L </w:t>
            </w:r>
            <w:r w:rsidR="00774A43">
              <w:rPr>
                <w:rFonts w:ascii="Times New Roman" w:hAnsi="Times New Roman" w:cs="Times New Roman"/>
                <w:noProof/>
              </w:rPr>
              <w:t>10</w:t>
            </w:r>
          </w:p>
        </w:tc>
        <w:tc>
          <w:tcPr>
            <w:tcW w:w="10653" w:type="dxa"/>
            <w:gridSpan w:val="15"/>
            <w:shd w:val="clear" w:color="auto" w:fill="auto"/>
          </w:tcPr>
          <w:p w14:paraId="479AB4EF" w14:textId="4E9579DB" w:rsidR="00080EF0" w:rsidRPr="00DE071B" w:rsidRDefault="00DE071B" w:rsidP="008439D1">
            <w:pPr>
              <w:pStyle w:val="ListParagraph"/>
              <w:ind w:left="30"/>
              <w:jc w:val="both"/>
              <w:rPr>
                <w:rFonts w:ascii="Times New Roman" w:hAnsi="Times New Roman" w:cs="Times New Roman"/>
                <w:noProof/>
              </w:rPr>
            </w:pPr>
            <w:r w:rsidRPr="00DE071B">
              <w:rPr>
                <w:rFonts w:ascii="Times New Roman" w:hAnsi="Times New Roman" w:cs="Times New Roman"/>
                <w:noProof/>
                <w:lang w:val="id-ID"/>
              </w:rPr>
              <w:t>Mampu menerapkan matematika, sains, dan prinsip rekayasa (engineering principles) untuk menyelesaikan masalah rekayasa yang kompleks (complex engineering problem) pada sistem mekanika (mechanical system) (</w:t>
            </w:r>
            <w:r>
              <w:rPr>
                <w:rFonts w:ascii="Times New Roman" w:hAnsi="Times New Roman" w:cs="Times New Roman"/>
                <w:noProof/>
              </w:rPr>
              <w:t>KK1)</w:t>
            </w:r>
          </w:p>
        </w:tc>
      </w:tr>
      <w:tr w:rsidR="00B6769C" w:rsidRPr="00C30384" w14:paraId="469476D3" w14:textId="77777777" w:rsidTr="00CB4C96">
        <w:trPr>
          <w:trHeight w:val="415"/>
        </w:trPr>
        <w:tc>
          <w:tcPr>
            <w:tcW w:w="2259" w:type="dxa"/>
            <w:gridSpan w:val="2"/>
            <w:vMerge/>
          </w:tcPr>
          <w:p w14:paraId="2C0F5BFB" w14:textId="77777777" w:rsidR="00B6769C" w:rsidRPr="00C30384" w:rsidRDefault="00B6769C" w:rsidP="00B6769C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555" w:type="dxa"/>
            <w:shd w:val="clear" w:color="auto" w:fill="auto"/>
          </w:tcPr>
          <w:p w14:paraId="64486F3E" w14:textId="4B84E88B" w:rsidR="00B6769C" w:rsidRPr="00C30384" w:rsidRDefault="00B6769C" w:rsidP="00B6769C">
            <w:pPr>
              <w:pStyle w:val="ListParagraph"/>
              <w:ind w:left="596" w:hanging="606"/>
              <w:rPr>
                <w:rFonts w:ascii="Times New Roman" w:hAnsi="Times New Roman" w:cs="Times New Roman"/>
                <w:noProof/>
              </w:rPr>
            </w:pPr>
            <w:r w:rsidRPr="00C30384">
              <w:rPr>
                <w:rFonts w:ascii="Times New Roman" w:hAnsi="Times New Roman" w:cs="Times New Roman"/>
                <w:noProof/>
                <w:lang w:val="id-ID"/>
              </w:rPr>
              <w:t>CPL</w:t>
            </w:r>
            <w:r>
              <w:rPr>
                <w:rFonts w:ascii="Times New Roman" w:hAnsi="Times New Roman" w:cs="Times New Roman"/>
                <w:noProof/>
              </w:rPr>
              <w:t xml:space="preserve"> </w:t>
            </w:r>
            <w:r w:rsidR="00774A43">
              <w:rPr>
                <w:rFonts w:ascii="Times New Roman" w:hAnsi="Times New Roman" w:cs="Times New Roman"/>
                <w:noProof/>
              </w:rPr>
              <w:t>11</w:t>
            </w:r>
          </w:p>
        </w:tc>
        <w:tc>
          <w:tcPr>
            <w:tcW w:w="10653" w:type="dxa"/>
            <w:gridSpan w:val="15"/>
            <w:shd w:val="clear" w:color="auto" w:fill="auto"/>
          </w:tcPr>
          <w:p w14:paraId="49E08D2B" w14:textId="78216B8A" w:rsidR="00B6769C" w:rsidRPr="008439D1" w:rsidRDefault="00B6769C" w:rsidP="00B6769C">
            <w:pPr>
              <w:pStyle w:val="ListParagraph"/>
              <w:ind w:left="30"/>
              <w:jc w:val="both"/>
              <w:rPr>
                <w:rFonts w:ascii="Times New Roman" w:hAnsi="Times New Roman" w:cs="Times New Roman"/>
                <w:noProof/>
                <w:lang w:val="id-ID"/>
              </w:rPr>
            </w:pPr>
            <w:r w:rsidRPr="008F6896">
              <w:rPr>
                <w:rFonts w:ascii="Times New Roman" w:hAnsi="Times New Roman" w:cs="Times New Roman"/>
                <w:noProof/>
                <w:lang w:val="id-ID"/>
              </w:rPr>
              <w:t>Mampu menemukan sumber masalah rekayasa kompleks pada sistem mekanika (mechanical system) melalui proses penyelidikan, analisis, interpretasi data, dan informasi berdasarkan prinsip-prinsip rekayasa (</w:t>
            </w:r>
            <w:r>
              <w:rPr>
                <w:rFonts w:ascii="Times New Roman" w:hAnsi="Times New Roman" w:cs="Times New Roman"/>
                <w:noProof/>
              </w:rPr>
              <w:t>KK2</w:t>
            </w:r>
            <w:r w:rsidRPr="008F6896">
              <w:rPr>
                <w:rFonts w:ascii="Times New Roman" w:hAnsi="Times New Roman" w:cs="Times New Roman"/>
                <w:noProof/>
                <w:lang w:val="id-ID"/>
              </w:rPr>
              <w:t>)</w:t>
            </w:r>
          </w:p>
        </w:tc>
      </w:tr>
      <w:tr w:rsidR="00B6769C" w:rsidRPr="00C30384" w14:paraId="3CDA8515" w14:textId="77777777" w:rsidTr="00CB4C96">
        <w:trPr>
          <w:trHeight w:val="563"/>
        </w:trPr>
        <w:tc>
          <w:tcPr>
            <w:tcW w:w="2259" w:type="dxa"/>
            <w:gridSpan w:val="2"/>
            <w:vMerge/>
          </w:tcPr>
          <w:p w14:paraId="2446CFE1" w14:textId="77777777" w:rsidR="00B6769C" w:rsidRPr="00C30384" w:rsidRDefault="00B6769C" w:rsidP="00B6769C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555" w:type="dxa"/>
            <w:shd w:val="clear" w:color="auto" w:fill="auto"/>
          </w:tcPr>
          <w:p w14:paraId="4BA1AD46" w14:textId="5386E9E3" w:rsidR="00B6769C" w:rsidRPr="00C30384" w:rsidRDefault="00B6769C" w:rsidP="00B6769C">
            <w:pPr>
              <w:pStyle w:val="ListParagraph"/>
              <w:ind w:left="596" w:hanging="606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 xml:space="preserve">CPL </w:t>
            </w:r>
            <w:r w:rsidR="00774A43">
              <w:rPr>
                <w:rFonts w:ascii="Times New Roman" w:hAnsi="Times New Roman" w:cs="Times New Roman"/>
                <w:noProof/>
              </w:rPr>
              <w:t>12</w:t>
            </w:r>
          </w:p>
        </w:tc>
        <w:tc>
          <w:tcPr>
            <w:tcW w:w="10653" w:type="dxa"/>
            <w:gridSpan w:val="15"/>
            <w:shd w:val="clear" w:color="auto" w:fill="auto"/>
          </w:tcPr>
          <w:p w14:paraId="14813BA9" w14:textId="48E493E2" w:rsidR="00B6769C" w:rsidRPr="008439D1" w:rsidRDefault="00B6769C" w:rsidP="00B6769C">
            <w:pPr>
              <w:pStyle w:val="ListParagraph"/>
              <w:ind w:left="30"/>
              <w:jc w:val="both"/>
              <w:rPr>
                <w:rFonts w:ascii="Times New Roman" w:hAnsi="Times New Roman" w:cs="Times New Roman"/>
                <w:noProof/>
              </w:rPr>
            </w:pPr>
            <w:r w:rsidRPr="00DE071B">
              <w:rPr>
                <w:rFonts w:ascii="Times New Roman" w:eastAsia="Calibri" w:hAnsi="Times New Roman" w:cs="Times New Roman"/>
                <w:bCs/>
              </w:rPr>
              <w:t>Mampu melakukan penelitian yang mencakup identifikasi, formulasi, dan analisis masalah rekayasa kompleks pada sistem mekanika (mechanical system) serta komponen-komponen yang diperlukan (</w:t>
            </w:r>
            <w:r>
              <w:rPr>
                <w:rFonts w:ascii="Times New Roman" w:eastAsia="Calibri" w:hAnsi="Times New Roman" w:cs="Times New Roman"/>
                <w:bCs/>
              </w:rPr>
              <w:t>KK3)</w:t>
            </w:r>
          </w:p>
        </w:tc>
      </w:tr>
      <w:tr w:rsidR="0061115A" w:rsidRPr="00C30384" w14:paraId="2450430A" w14:textId="77777777" w:rsidTr="00CB4C96">
        <w:trPr>
          <w:trHeight w:val="888"/>
        </w:trPr>
        <w:tc>
          <w:tcPr>
            <w:tcW w:w="2259" w:type="dxa"/>
            <w:gridSpan w:val="2"/>
          </w:tcPr>
          <w:p w14:paraId="059525F1" w14:textId="77777777" w:rsidR="0061115A" w:rsidRPr="00C30384" w:rsidRDefault="0061115A" w:rsidP="00DA441C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Capaian Pembelajaran</w:t>
            </w:r>
          </w:p>
          <w:p w14:paraId="372E7B7D" w14:textId="1F2C67C1" w:rsidR="0061115A" w:rsidRPr="00C30384" w:rsidRDefault="0061115A" w:rsidP="00DA441C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Mata Kuliah</w:t>
            </w:r>
          </w:p>
          <w:p w14:paraId="28087FF9" w14:textId="793C51EA" w:rsidR="0061115A" w:rsidRPr="00CB4C96" w:rsidRDefault="0061115A" w:rsidP="00DA441C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(CPMK)</w:t>
            </w:r>
          </w:p>
        </w:tc>
        <w:tc>
          <w:tcPr>
            <w:tcW w:w="1555" w:type="dxa"/>
            <w:shd w:val="clear" w:color="auto" w:fill="auto"/>
          </w:tcPr>
          <w:p w14:paraId="1D0389AE" w14:textId="3DBDD592" w:rsidR="0061115A" w:rsidRPr="00C30384" w:rsidRDefault="0061115A" w:rsidP="00412153">
            <w:pPr>
              <w:rPr>
                <w:rFonts w:ascii="Times New Roman" w:hAnsi="Times New Roman" w:cs="Times New Roman"/>
                <w:noProof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 xml:space="preserve">CPMK </w:t>
            </w:r>
          </w:p>
        </w:tc>
        <w:tc>
          <w:tcPr>
            <w:tcW w:w="10653" w:type="dxa"/>
            <w:gridSpan w:val="15"/>
            <w:shd w:val="clear" w:color="auto" w:fill="auto"/>
          </w:tcPr>
          <w:p w14:paraId="3CFBD612" w14:textId="0EFD70A1" w:rsidR="0061115A" w:rsidRPr="00CB4C96" w:rsidRDefault="0061115A" w:rsidP="00754968">
            <w:pPr>
              <w:jc w:val="both"/>
              <w:rPr>
                <w:rFonts w:ascii="Times New Roman" w:hAnsi="Times New Roman" w:cs="Times New Roman"/>
                <w:noProof/>
                <w:lang w:val="id-ID"/>
              </w:rPr>
            </w:pPr>
            <w:bookmarkStart w:id="0" w:name="_Hlk131759306"/>
            <w:r w:rsidRPr="00CB4C96">
              <w:rPr>
                <w:rFonts w:ascii="Times New Roman" w:eastAsia="Calibri" w:hAnsi="Times New Roman" w:cs="Times New Roman"/>
                <w:bCs/>
              </w:rPr>
              <w:t xml:space="preserve">Mampu </w:t>
            </w:r>
            <w:r w:rsidR="00023385" w:rsidRPr="00CB4C96">
              <w:rPr>
                <w:rFonts w:ascii="Times New Roman" w:eastAsia="Calibri" w:hAnsi="Times New Roman" w:cs="Times New Roman"/>
                <w:bCs/>
              </w:rPr>
              <w:t xml:space="preserve">menguasai dan </w:t>
            </w:r>
            <w:r w:rsidRPr="00CB4C96">
              <w:rPr>
                <w:rFonts w:ascii="Times New Roman" w:eastAsia="Calibri" w:hAnsi="Times New Roman" w:cs="Times New Roman"/>
                <w:bCs/>
              </w:rPr>
              <w:t xml:space="preserve">menerapkan konsep </w:t>
            </w:r>
            <w:r w:rsidR="00CB4C96" w:rsidRPr="00CB4C96">
              <w:rPr>
                <w:rFonts w:ascii="Times New Roman" w:eastAsia="Calibri" w:hAnsi="Times New Roman" w:cs="Times New Roman"/>
                <w:bCs/>
              </w:rPr>
              <w:t>numerik</w:t>
            </w:r>
            <w:r w:rsidR="00244309" w:rsidRPr="00CB4C96">
              <w:rPr>
                <w:rFonts w:ascii="Times New Roman" w:eastAsia="Calibri" w:hAnsi="Times New Roman" w:cs="Times New Roman"/>
                <w:bCs/>
              </w:rPr>
              <w:t xml:space="preserve"> </w:t>
            </w:r>
            <w:r w:rsidR="00C01A72" w:rsidRPr="00CB4C96">
              <w:rPr>
                <w:rFonts w:ascii="Times New Roman" w:eastAsia="Calibri" w:hAnsi="Times New Roman" w:cs="Times New Roman"/>
                <w:bCs/>
              </w:rPr>
              <w:t>untuk</w:t>
            </w:r>
            <w:r w:rsidR="00023385" w:rsidRPr="00CB4C96">
              <w:rPr>
                <w:rFonts w:ascii="Times New Roman" w:eastAsia="Calibri" w:hAnsi="Times New Roman" w:cs="Times New Roman"/>
                <w:bCs/>
              </w:rPr>
              <w:t xml:space="preserve"> </w:t>
            </w:r>
            <w:r w:rsidR="00630D93" w:rsidRPr="00CB4C96">
              <w:rPr>
                <w:rFonts w:ascii="Times New Roman" w:eastAsia="Calibri" w:hAnsi="Times New Roman" w:cs="Times New Roman"/>
                <w:bCs/>
              </w:rPr>
              <w:t>menyelesaikan</w:t>
            </w:r>
            <w:r w:rsidR="00A60D87" w:rsidRPr="00CB4C96">
              <w:rPr>
                <w:rFonts w:ascii="Times New Roman" w:eastAsia="Calibri" w:hAnsi="Times New Roman" w:cs="Times New Roman"/>
                <w:bCs/>
              </w:rPr>
              <w:t xml:space="preserve"> persamaan </w:t>
            </w:r>
            <w:r w:rsidR="00CB4C96" w:rsidRPr="00CB4C96">
              <w:rPr>
                <w:rFonts w:ascii="Times New Roman" w:eastAsia="Calibri" w:hAnsi="Times New Roman" w:cs="Times New Roman"/>
                <w:bCs/>
              </w:rPr>
              <w:t>baik integral maupun diferensial</w:t>
            </w:r>
            <w:r w:rsidRPr="00CB4C96">
              <w:rPr>
                <w:rFonts w:ascii="Times New Roman" w:eastAsia="Calibri" w:hAnsi="Times New Roman" w:cs="Times New Roman"/>
                <w:bCs/>
              </w:rPr>
              <w:t xml:space="preserve"> sehingga mahir</w:t>
            </w:r>
            <w:r w:rsidR="00005B51" w:rsidRPr="00CB4C96">
              <w:rPr>
                <w:rFonts w:ascii="Times New Roman" w:eastAsia="Calibri" w:hAnsi="Times New Roman" w:cs="Times New Roman"/>
                <w:bCs/>
              </w:rPr>
              <w:t xml:space="preserve"> menemukan </w:t>
            </w:r>
            <w:r w:rsidR="00CB4C96" w:rsidRPr="00CB4C96">
              <w:rPr>
                <w:rFonts w:ascii="Times New Roman" w:eastAsia="Calibri" w:hAnsi="Times New Roman" w:cs="Times New Roman"/>
                <w:bCs/>
              </w:rPr>
              <w:t>akar persamaan</w:t>
            </w:r>
            <w:r w:rsidRPr="00CB4C96">
              <w:rPr>
                <w:rFonts w:ascii="Times New Roman" w:eastAsia="Calibri" w:hAnsi="Times New Roman" w:cs="Times New Roman"/>
                <w:bCs/>
              </w:rPr>
              <w:t xml:space="preserve"> </w:t>
            </w:r>
            <w:r w:rsidR="00005B51" w:rsidRPr="00CB4C96">
              <w:rPr>
                <w:rFonts w:ascii="Times New Roman" w:eastAsia="Calibri" w:hAnsi="Times New Roman" w:cs="Times New Roman"/>
                <w:bCs/>
              </w:rPr>
              <w:t>dengan cara mengidentifikasi dan menganalisi</w:t>
            </w:r>
            <w:r w:rsidR="00CB4C96" w:rsidRPr="00CB4C96">
              <w:rPr>
                <w:rFonts w:ascii="Times New Roman" w:eastAsia="Calibri" w:hAnsi="Times New Roman" w:cs="Times New Roman"/>
                <w:bCs/>
              </w:rPr>
              <w:t>s</w:t>
            </w:r>
            <w:r w:rsidR="00023385" w:rsidRPr="00CB4C96">
              <w:rPr>
                <w:rFonts w:ascii="Times New Roman" w:eastAsia="Calibri" w:hAnsi="Times New Roman" w:cs="Times New Roman"/>
                <w:bCs/>
              </w:rPr>
              <w:t xml:space="preserve"> </w:t>
            </w:r>
            <w:bookmarkEnd w:id="0"/>
            <w:r w:rsidR="00CB4C96" w:rsidRPr="00CB4C96">
              <w:rPr>
                <w:rFonts w:ascii="Times New Roman" w:eastAsia="Calibri" w:hAnsi="Times New Roman" w:cs="Times New Roman"/>
                <w:bCs/>
              </w:rPr>
              <w:t xml:space="preserve">data </w:t>
            </w:r>
            <w:r w:rsidR="00C01A72" w:rsidRPr="00CB4C96">
              <w:rPr>
                <w:rFonts w:ascii="Times New Roman" w:eastAsia="Calibri" w:hAnsi="Times New Roman" w:cs="Times New Roman"/>
                <w:bCs/>
              </w:rPr>
              <w:t xml:space="preserve">menggunakan </w:t>
            </w:r>
            <w:r w:rsidR="00CB4C96" w:rsidRPr="00CB4C96">
              <w:rPr>
                <w:rFonts w:ascii="Times New Roman" w:eastAsia="Calibri" w:hAnsi="Times New Roman" w:cs="Times New Roman"/>
                <w:bCs/>
                <w:i/>
                <w:iCs/>
              </w:rPr>
              <w:t xml:space="preserve">curve fitting </w:t>
            </w:r>
            <w:r w:rsidR="00CB4C96" w:rsidRPr="00CB4C96">
              <w:rPr>
                <w:rFonts w:ascii="Times New Roman" w:eastAsia="Calibri" w:hAnsi="Times New Roman" w:cs="Times New Roman"/>
                <w:bCs/>
              </w:rPr>
              <w:t>dan interpolasi polinomial</w:t>
            </w:r>
          </w:p>
        </w:tc>
      </w:tr>
      <w:tr w:rsidR="004C622A" w:rsidRPr="00C30384" w14:paraId="5A4B3657" w14:textId="77777777" w:rsidTr="00CB4C96">
        <w:trPr>
          <w:trHeight w:val="51"/>
        </w:trPr>
        <w:tc>
          <w:tcPr>
            <w:tcW w:w="2259" w:type="dxa"/>
            <w:gridSpan w:val="2"/>
            <w:vMerge w:val="restart"/>
          </w:tcPr>
          <w:p w14:paraId="0DA107F5" w14:textId="77777777" w:rsidR="004C622A" w:rsidRPr="00C30384" w:rsidRDefault="004C622A" w:rsidP="00354080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Kemampuan akhir tiap tahapan belajar</w:t>
            </w:r>
          </w:p>
          <w:p w14:paraId="30C005FE" w14:textId="75BAEAFD" w:rsidR="004C622A" w:rsidRPr="00C30384" w:rsidRDefault="004C622A" w:rsidP="00354080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(Sub-CPMK)</w:t>
            </w:r>
          </w:p>
        </w:tc>
        <w:tc>
          <w:tcPr>
            <w:tcW w:w="1555" w:type="dxa"/>
            <w:shd w:val="clear" w:color="auto" w:fill="auto"/>
          </w:tcPr>
          <w:p w14:paraId="4B8421BD" w14:textId="1A2F439F" w:rsidR="004C622A" w:rsidRPr="00C30384" w:rsidRDefault="004C622A" w:rsidP="00354080">
            <w:pPr>
              <w:rPr>
                <w:rFonts w:ascii="Times New Roman" w:hAnsi="Times New Roman" w:cs="Times New Roman"/>
                <w:noProof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1</w:t>
            </w:r>
          </w:p>
        </w:tc>
        <w:tc>
          <w:tcPr>
            <w:tcW w:w="10653" w:type="dxa"/>
            <w:gridSpan w:val="15"/>
            <w:shd w:val="clear" w:color="auto" w:fill="auto"/>
          </w:tcPr>
          <w:p w14:paraId="4EBA408D" w14:textId="6DA3B7B0" w:rsidR="004C622A" w:rsidRPr="00851190" w:rsidRDefault="004C622A" w:rsidP="00354080">
            <w:pPr>
              <w:rPr>
                <w:rFonts w:ascii="Times New Roman" w:hAnsi="Times New Roman" w:cs="Times New Roman"/>
                <w:i/>
                <w:iCs/>
                <w:noProof/>
                <w:lang w:val="id-ID"/>
              </w:rPr>
            </w:pPr>
            <w:r w:rsidRPr="00354080">
              <w:rPr>
                <w:rFonts w:ascii="Times New Roman" w:hAnsi="Times New Roman" w:cs="Times New Roman"/>
              </w:rPr>
              <w:t xml:space="preserve">Mampu </w:t>
            </w:r>
            <w:r w:rsidR="00851190">
              <w:rPr>
                <w:rFonts w:ascii="Times New Roman" w:hAnsi="Times New Roman" w:cs="Times New Roman"/>
              </w:rPr>
              <w:t xml:space="preserve">memahami konsep dasar numerik dan </w:t>
            </w:r>
            <w:r w:rsidR="00851190">
              <w:rPr>
                <w:rFonts w:ascii="Times New Roman" w:hAnsi="Times New Roman" w:cs="Times New Roman"/>
                <w:i/>
                <w:iCs/>
              </w:rPr>
              <w:t>error</w:t>
            </w:r>
          </w:p>
        </w:tc>
      </w:tr>
      <w:tr w:rsidR="004C622A" w:rsidRPr="00C30384" w14:paraId="003A7178" w14:textId="77777777" w:rsidTr="00CB4C96">
        <w:trPr>
          <w:trHeight w:val="51"/>
        </w:trPr>
        <w:tc>
          <w:tcPr>
            <w:tcW w:w="2259" w:type="dxa"/>
            <w:gridSpan w:val="2"/>
            <w:vMerge/>
          </w:tcPr>
          <w:p w14:paraId="44D5A02E" w14:textId="77777777" w:rsidR="004C622A" w:rsidRPr="00C30384" w:rsidRDefault="004C622A" w:rsidP="00354080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555" w:type="dxa"/>
            <w:shd w:val="clear" w:color="auto" w:fill="auto"/>
          </w:tcPr>
          <w:p w14:paraId="243F3817" w14:textId="40C354B2" w:rsidR="004C622A" w:rsidRPr="00C30384" w:rsidRDefault="004C622A" w:rsidP="00354080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2</w:t>
            </w:r>
          </w:p>
        </w:tc>
        <w:tc>
          <w:tcPr>
            <w:tcW w:w="10653" w:type="dxa"/>
            <w:gridSpan w:val="15"/>
            <w:shd w:val="clear" w:color="auto" w:fill="auto"/>
          </w:tcPr>
          <w:p w14:paraId="526ED050" w14:textId="50917D22" w:rsidR="004C622A" w:rsidRPr="00354080" w:rsidRDefault="004C622A" w:rsidP="00354080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354080">
              <w:rPr>
                <w:rFonts w:ascii="Times New Roman" w:hAnsi="Times New Roman" w:cs="Times New Roman"/>
              </w:rPr>
              <w:t xml:space="preserve">Mampu </w:t>
            </w:r>
            <w:r w:rsidR="00FC04C6">
              <w:rPr>
                <w:rFonts w:ascii="Times New Roman" w:hAnsi="Times New Roman" w:cs="Times New Roman"/>
              </w:rPr>
              <w:t>men</w:t>
            </w:r>
            <w:r w:rsidR="001C0370">
              <w:rPr>
                <w:rFonts w:ascii="Times New Roman" w:hAnsi="Times New Roman" w:cs="Times New Roman"/>
              </w:rPr>
              <w:t>cari akar persamaan dengan metode terbuka dan tertutup</w:t>
            </w:r>
          </w:p>
        </w:tc>
      </w:tr>
      <w:tr w:rsidR="004C622A" w:rsidRPr="00C30384" w14:paraId="6D22F116" w14:textId="77777777" w:rsidTr="00CB4C96">
        <w:trPr>
          <w:trHeight w:val="51"/>
        </w:trPr>
        <w:tc>
          <w:tcPr>
            <w:tcW w:w="2259" w:type="dxa"/>
            <w:gridSpan w:val="2"/>
            <w:vMerge/>
          </w:tcPr>
          <w:p w14:paraId="5D1FCB5A" w14:textId="77777777" w:rsidR="004C622A" w:rsidRPr="00C30384" w:rsidRDefault="004C622A" w:rsidP="00354080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555" w:type="dxa"/>
            <w:shd w:val="clear" w:color="auto" w:fill="auto"/>
          </w:tcPr>
          <w:p w14:paraId="6E9021FA" w14:textId="1258F62D" w:rsidR="004C622A" w:rsidRPr="00C30384" w:rsidRDefault="004C622A" w:rsidP="00354080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3</w:t>
            </w:r>
          </w:p>
        </w:tc>
        <w:tc>
          <w:tcPr>
            <w:tcW w:w="10653" w:type="dxa"/>
            <w:gridSpan w:val="15"/>
            <w:shd w:val="clear" w:color="auto" w:fill="auto"/>
          </w:tcPr>
          <w:p w14:paraId="27C935D5" w14:textId="69DCCB19" w:rsidR="004C622A" w:rsidRPr="00354080" w:rsidRDefault="004C622A" w:rsidP="00354080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354080">
              <w:rPr>
                <w:rFonts w:ascii="Times New Roman" w:hAnsi="Times New Roman" w:cs="Times New Roman"/>
              </w:rPr>
              <w:t xml:space="preserve">Mampu </w:t>
            </w:r>
            <w:r w:rsidR="001C0370">
              <w:rPr>
                <w:rFonts w:ascii="Times New Roman" w:hAnsi="Times New Roman" w:cs="Times New Roman"/>
              </w:rPr>
              <w:t>menyelesaikan sistem persamaan aljabar lin</w:t>
            </w:r>
            <w:r w:rsidR="00794203">
              <w:rPr>
                <w:rFonts w:ascii="Times New Roman" w:hAnsi="Times New Roman" w:cs="Times New Roman"/>
              </w:rPr>
              <w:t>ea</w:t>
            </w:r>
            <w:r w:rsidR="001C0370">
              <w:rPr>
                <w:rFonts w:ascii="Times New Roman" w:hAnsi="Times New Roman" w:cs="Times New Roman"/>
              </w:rPr>
              <w:t>r</w:t>
            </w:r>
          </w:p>
        </w:tc>
      </w:tr>
      <w:tr w:rsidR="004C622A" w:rsidRPr="00C30384" w14:paraId="72CFC196" w14:textId="77777777" w:rsidTr="00CB4C96">
        <w:trPr>
          <w:trHeight w:val="51"/>
        </w:trPr>
        <w:tc>
          <w:tcPr>
            <w:tcW w:w="2259" w:type="dxa"/>
            <w:gridSpan w:val="2"/>
            <w:vMerge/>
          </w:tcPr>
          <w:p w14:paraId="7087C87C" w14:textId="77777777" w:rsidR="004C622A" w:rsidRPr="00C30384" w:rsidRDefault="004C622A" w:rsidP="00354080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555" w:type="dxa"/>
            <w:shd w:val="clear" w:color="auto" w:fill="auto"/>
          </w:tcPr>
          <w:p w14:paraId="650064C5" w14:textId="71F2B4E9" w:rsidR="004C622A" w:rsidRPr="00C30384" w:rsidRDefault="004C622A" w:rsidP="00354080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4</w:t>
            </w:r>
          </w:p>
        </w:tc>
        <w:tc>
          <w:tcPr>
            <w:tcW w:w="10653" w:type="dxa"/>
            <w:gridSpan w:val="15"/>
            <w:shd w:val="clear" w:color="auto" w:fill="auto"/>
          </w:tcPr>
          <w:p w14:paraId="242321AD" w14:textId="38380DB9" w:rsidR="004C622A" w:rsidRPr="00FA1F92" w:rsidRDefault="004C622A" w:rsidP="00354080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354080">
              <w:rPr>
                <w:rFonts w:ascii="Times New Roman" w:hAnsi="Times New Roman" w:cs="Times New Roman"/>
              </w:rPr>
              <w:t xml:space="preserve">Mampu </w:t>
            </w:r>
            <w:r>
              <w:rPr>
                <w:rFonts w:ascii="Times New Roman" w:hAnsi="Times New Roman" w:cs="Times New Roman"/>
              </w:rPr>
              <w:t>m</w:t>
            </w:r>
            <w:r w:rsidR="001C0370">
              <w:rPr>
                <w:rFonts w:ascii="Times New Roman" w:hAnsi="Times New Roman" w:cs="Times New Roman"/>
              </w:rPr>
              <w:t xml:space="preserve">enganalisis data dengan </w:t>
            </w:r>
            <w:r w:rsidR="001C0370">
              <w:rPr>
                <w:rFonts w:ascii="Times New Roman" w:hAnsi="Times New Roman" w:cs="Times New Roman"/>
                <w:i/>
                <w:iCs/>
              </w:rPr>
              <w:t>curve fitting</w:t>
            </w:r>
            <w:r w:rsidR="00FA1F92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FA1F92">
              <w:rPr>
                <w:rFonts w:ascii="Times New Roman" w:hAnsi="Times New Roman" w:cs="Times New Roman"/>
              </w:rPr>
              <w:t>dan interpolasi polinomial</w:t>
            </w:r>
          </w:p>
        </w:tc>
      </w:tr>
      <w:tr w:rsidR="004C622A" w:rsidRPr="00C30384" w14:paraId="12DA881B" w14:textId="77777777" w:rsidTr="00CB4C96">
        <w:trPr>
          <w:trHeight w:val="51"/>
        </w:trPr>
        <w:tc>
          <w:tcPr>
            <w:tcW w:w="2259" w:type="dxa"/>
            <w:gridSpan w:val="2"/>
            <w:vMerge/>
          </w:tcPr>
          <w:p w14:paraId="27428C3B" w14:textId="77777777" w:rsidR="004C622A" w:rsidRPr="00C30384" w:rsidRDefault="004C622A" w:rsidP="00BD776C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555" w:type="dxa"/>
            <w:shd w:val="clear" w:color="auto" w:fill="auto"/>
          </w:tcPr>
          <w:p w14:paraId="2945AE7B" w14:textId="087A46F7" w:rsidR="004C622A" w:rsidRPr="00C30384" w:rsidRDefault="004C622A" w:rsidP="00BD776C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5</w:t>
            </w:r>
          </w:p>
        </w:tc>
        <w:tc>
          <w:tcPr>
            <w:tcW w:w="10653" w:type="dxa"/>
            <w:gridSpan w:val="15"/>
            <w:shd w:val="clear" w:color="auto" w:fill="auto"/>
          </w:tcPr>
          <w:p w14:paraId="3F0A8D46" w14:textId="32BC0002" w:rsidR="004C622A" w:rsidRPr="002F50BE" w:rsidRDefault="004C622A" w:rsidP="00BD776C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354080">
              <w:rPr>
                <w:rFonts w:ascii="Times New Roman" w:hAnsi="Times New Roman" w:cs="Times New Roman"/>
              </w:rPr>
              <w:t xml:space="preserve">Mampu </w:t>
            </w:r>
            <w:r w:rsidR="00FA1F92">
              <w:rPr>
                <w:rFonts w:ascii="Times New Roman" w:hAnsi="Times New Roman" w:cs="Times New Roman"/>
              </w:rPr>
              <w:t>menganalisis persamaan integrasi dengan metode yang tepat</w:t>
            </w:r>
          </w:p>
        </w:tc>
      </w:tr>
      <w:tr w:rsidR="004C622A" w:rsidRPr="00C30384" w14:paraId="3288CED9" w14:textId="77777777" w:rsidTr="00CB4C96">
        <w:trPr>
          <w:trHeight w:val="51"/>
        </w:trPr>
        <w:tc>
          <w:tcPr>
            <w:tcW w:w="2259" w:type="dxa"/>
            <w:gridSpan w:val="2"/>
            <w:vMerge/>
          </w:tcPr>
          <w:p w14:paraId="64A426D5" w14:textId="77777777" w:rsidR="004C622A" w:rsidRPr="00C30384" w:rsidRDefault="004C622A" w:rsidP="00BD776C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555" w:type="dxa"/>
            <w:shd w:val="clear" w:color="auto" w:fill="auto"/>
          </w:tcPr>
          <w:p w14:paraId="0DF13884" w14:textId="0578CE5E" w:rsidR="004C622A" w:rsidRPr="00C30384" w:rsidRDefault="004C622A" w:rsidP="00BD776C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6</w:t>
            </w:r>
          </w:p>
        </w:tc>
        <w:tc>
          <w:tcPr>
            <w:tcW w:w="10653" w:type="dxa"/>
            <w:gridSpan w:val="15"/>
            <w:shd w:val="clear" w:color="auto" w:fill="auto"/>
          </w:tcPr>
          <w:p w14:paraId="0872ADF9" w14:textId="7BD9D51B" w:rsidR="004C622A" w:rsidRPr="00FA1F92" w:rsidRDefault="004C622A" w:rsidP="00BD776C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354080">
              <w:rPr>
                <w:rFonts w:ascii="Times New Roman" w:hAnsi="Times New Roman" w:cs="Times New Roman"/>
              </w:rPr>
              <w:t xml:space="preserve">Mampu </w:t>
            </w:r>
            <w:r>
              <w:rPr>
                <w:rFonts w:ascii="Times New Roman" w:hAnsi="Times New Roman" w:cs="Times New Roman"/>
              </w:rPr>
              <w:t>m</w:t>
            </w:r>
            <w:r w:rsidR="00FA1F92">
              <w:rPr>
                <w:rFonts w:ascii="Times New Roman" w:hAnsi="Times New Roman" w:cs="Times New Roman"/>
              </w:rPr>
              <w:t>enyelesaikan persamaan diferensial dengan metode numerik</w:t>
            </w:r>
          </w:p>
        </w:tc>
      </w:tr>
      <w:tr w:rsidR="00CB4C96" w:rsidRPr="00C30384" w14:paraId="1E1EE226" w14:textId="77777777" w:rsidTr="00CB4C96">
        <w:trPr>
          <w:trHeight w:val="85"/>
        </w:trPr>
        <w:tc>
          <w:tcPr>
            <w:tcW w:w="2259" w:type="dxa"/>
            <w:gridSpan w:val="2"/>
            <w:vMerge w:val="restart"/>
          </w:tcPr>
          <w:p w14:paraId="13E22CC2" w14:textId="45C9DAAD" w:rsidR="00CB4C96" w:rsidRPr="00C30384" w:rsidRDefault="00CB4C96" w:rsidP="003A2123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</w:rPr>
              <w:lastRenderedPageBreak/>
              <w:t>Pemetaan</w:t>
            </w: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 xml:space="preserve"> CPMK terhadap Sub-CPMK</w:t>
            </w:r>
          </w:p>
        </w:tc>
        <w:tc>
          <w:tcPr>
            <w:tcW w:w="1555" w:type="dxa"/>
            <w:shd w:val="clear" w:color="auto" w:fill="auto"/>
          </w:tcPr>
          <w:p w14:paraId="7C6D6146" w14:textId="77777777" w:rsidR="00CB4C96" w:rsidRPr="00C30384" w:rsidRDefault="00CB4C96" w:rsidP="003A2123">
            <w:pPr>
              <w:rPr>
                <w:rFonts w:ascii="Times New Roman" w:hAnsi="Times New Roman" w:cs="Times New Roman"/>
                <w:noProof/>
                <w:lang w:val="id-ID"/>
              </w:rPr>
            </w:pPr>
          </w:p>
        </w:tc>
        <w:tc>
          <w:tcPr>
            <w:tcW w:w="1857" w:type="dxa"/>
            <w:gridSpan w:val="3"/>
            <w:vAlign w:val="center"/>
          </w:tcPr>
          <w:p w14:paraId="760628DE" w14:textId="3E7D43DD" w:rsidR="00CB4C96" w:rsidRPr="00C30384" w:rsidRDefault="00CB4C96" w:rsidP="003A2123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noProof/>
                <w:sz w:val="16"/>
                <w:szCs w:val="16"/>
              </w:rPr>
              <w:t>Sub-CPMK 1</w:t>
            </w:r>
          </w:p>
        </w:tc>
        <w:tc>
          <w:tcPr>
            <w:tcW w:w="1843" w:type="dxa"/>
            <w:gridSpan w:val="2"/>
            <w:shd w:val="clear" w:color="auto" w:fill="auto"/>
            <w:vAlign w:val="center"/>
          </w:tcPr>
          <w:p w14:paraId="0B39A5CE" w14:textId="2E4BB96B" w:rsidR="00CB4C96" w:rsidRPr="00C30384" w:rsidRDefault="00CB4C96" w:rsidP="003A2123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 xml:space="preserve">Sub-CPMK </w: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</w:rPr>
              <w:t>2</w:t>
            </w:r>
          </w:p>
        </w:tc>
        <w:tc>
          <w:tcPr>
            <w:tcW w:w="1843" w:type="dxa"/>
            <w:gridSpan w:val="3"/>
            <w:shd w:val="clear" w:color="auto" w:fill="auto"/>
            <w:vAlign w:val="center"/>
          </w:tcPr>
          <w:p w14:paraId="3D9A8E8D" w14:textId="73CCCB18" w:rsidR="00CB4C96" w:rsidRPr="00C30384" w:rsidRDefault="00CB4C96" w:rsidP="003A2123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 xml:space="preserve">Sub-CPMK </w: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</w:rPr>
              <w:t>3</w:t>
            </w:r>
          </w:p>
        </w:tc>
        <w:tc>
          <w:tcPr>
            <w:tcW w:w="1701" w:type="dxa"/>
            <w:gridSpan w:val="3"/>
            <w:shd w:val="clear" w:color="auto" w:fill="auto"/>
            <w:vAlign w:val="center"/>
          </w:tcPr>
          <w:p w14:paraId="6D5B9255" w14:textId="0246E4D9" w:rsidR="00CB4C96" w:rsidRPr="00C30384" w:rsidRDefault="00CB4C96" w:rsidP="003A2123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 xml:space="preserve">Sub-CPMK </w: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</w:rPr>
              <w:t>4</w:t>
            </w:r>
          </w:p>
        </w:tc>
        <w:tc>
          <w:tcPr>
            <w:tcW w:w="1560" w:type="dxa"/>
            <w:gridSpan w:val="2"/>
            <w:shd w:val="clear" w:color="auto" w:fill="auto"/>
            <w:vAlign w:val="center"/>
          </w:tcPr>
          <w:p w14:paraId="6D09C249" w14:textId="390B2503" w:rsidR="00CB4C96" w:rsidRPr="00C30384" w:rsidRDefault="00CB4C96" w:rsidP="003A2123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 xml:space="preserve">Sub-CPMK </w: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</w:rPr>
              <w:t>5</w:t>
            </w:r>
          </w:p>
        </w:tc>
        <w:tc>
          <w:tcPr>
            <w:tcW w:w="1842" w:type="dxa"/>
            <w:gridSpan w:val="2"/>
            <w:shd w:val="clear" w:color="auto" w:fill="auto"/>
            <w:vAlign w:val="center"/>
          </w:tcPr>
          <w:p w14:paraId="2A6F4AA7" w14:textId="03D4584D" w:rsidR="00CB4C96" w:rsidRPr="00C30384" w:rsidRDefault="00CB4C96" w:rsidP="003A2123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 xml:space="preserve">Sub-CPMK </w: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</w:rPr>
              <w:t>6</w:t>
            </w:r>
          </w:p>
        </w:tc>
      </w:tr>
      <w:tr w:rsidR="00CB4C96" w:rsidRPr="00C30384" w14:paraId="393D9CA4" w14:textId="77777777" w:rsidTr="00CB4C96">
        <w:trPr>
          <w:trHeight w:val="516"/>
        </w:trPr>
        <w:tc>
          <w:tcPr>
            <w:tcW w:w="2259" w:type="dxa"/>
            <w:gridSpan w:val="2"/>
            <w:vMerge/>
          </w:tcPr>
          <w:p w14:paraId="026F0AF7" w14:textId="77777777" w:rsidR="00CB4C96" w:rsidRPr="00C30384" w:rsidRDefault="00CB4C96" w:rsidP="003A2123">
            <w:pPr>
              <w:rPr>
                <w:rFonts w:ascii="Times New Roman" w:hAnsi="Times New Roman" w:cs="Times New Roman"/>
                <w:b/>
                <w:noProof/>
              </w:rPr>
            </w:pPr>
          </w:p>
        </w:tc>
        <w:tc>
          <w:tcPr>
            <w:tcW w:w="1555" w:type="dxa"/>
            <w:shd w:val="clear" w:color="auto" w:fill="auto"/>
          </w:tcPr>
          <w:p w14:paraId="57EADE66" w14:textId="653FFC2F" w:rsidR="00CB4C96" w:rsidRPr="00C30384" w:rsidRDefault="00CB4C96" w:rsidP="003A2123">
            <w:pPr>
              <w:rPr>
                <w:rFonts w:ascii="Times New Roman" w:hAnsi="Times New Roman" w:cs="Times New Roman"/>
                <w:noProof/>
              </w:rPr>
            </w:pPr>
            <w:r w:rsidRPr="00C30384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CPMK </w:t>
            </w:r>
          </w:p>
        </w:tc>
        <w:tc>
          <w:tcPr>
            <w:tcW w:w="1857" w:type="dxa"/>
            <w:gridSpan w:val="3"/>
            <w:vAlign w:val="center"/>
          </w:tcPr>
          <w:p w14:paraId="644CBD27" w14:textId="012D481C" w:rsidR="00CB4C96" w:rsidRPr="00C30384" w:rsidRDefault="00CB4C96" w:rsidP="003A2123">
            <w:pPr>
              <w:jc w:val="center"/>
              <w:rPr>
                <w:rFonts w:ascii="Times New Roman" w:hAnsi="Times New Roman" w:cs="Times New Roman"/>
                <w:bCs/>
                <w:sz w:val="20"/>
                <w:szCs w:val="18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1843" w:type="dxa"/>
            <w:gridSpan w:val="2"/>
            <w:shd w:val="clear" w:color="auto" w:fill="auto"/>
            <w:vAlign w:val="center"/>
          </w:tcPr>
          <w:p w14:paraId="6862C957" w14:textId="655AB7DE" w:rsidR="00CB4C96" w:rsidRPr="00C30384" w:rsidRDefault="00CB4C96" w:rsidP="003A2123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1843" w:type="dxa"/>
            <w:gridSpan w:val="3"/>
            <w:shd w:val="clear" w:color="auto" w:fill="auto"/>
            <w:vAlign w:val="center"/>
          </w:tcPr>
          <w:p w14:paraId="30D30A17" w14:textId="12543A75" w:rsidR="00CB4C96" w:rsidRPr="00C30384" w:rsidRDefault="00CB4C96" w:rsidP="003A2123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1701" w:type="dxa"/>
            <w:gridSpan w:val="3"/>
            <w:shd w:val="clear" w:color="auto" w:fill="auto"/>
            <w:vAlign w:val="center"/>
          </w:tcPr>
          <w:p w14:paraId="2B36D505" w14:textId="445348E2" w:rsidR="00CB4C96" w:rsidRPr="00C30384" w:rsidRDefault="00CB4C96" w:rsidP="003A2123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1560" w:type="dxa"/>
            <w:gridSpan w:val="2"/>
            <w:shd w:val="clear" w:color="auto" w:fill="auto"/>
            <w:vAlign w:val="center"/>
          </w:tcPr>
          <w:p w14:paraId="7196F149" w14:textId="4A1FF0A6" w:rsidR="00CB4C96" w:rsidRPr="00C30384" w:rsidRDefault="00CB4C96" w:rsidP="003A2123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1842" w:type="dxa"/>
            <w:gridSpan w:val="2"/>
            <w:shd w:val="clear" w:color="auto" w:fill="auto"/>
            <w:vAlign w:val="center"/>
          </w:tcPr>
          <w:p w14:paraId="46B380DE" w14:textId="465FF562" w:rsidR="00CB4C96" w:rsidRPr="00C30384" w:rsidRDefault="00CB4C96" w:rsidP="003A2123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</w:tr>
      <w:tr w:rsidR="003A2123" w:rsidRPr="00C30384" w14:paraId="57C91742" w14:textId="77777777" w:rsidTr="00CB4C96">
        <w:trPr>
          <w:trHeight w:val="860"/>
        </w:trPr>
        <w:tc>
          <w:tcPr>
            <w:tcW w:w="2259" w:type="dxa"/>
            <w:gridSpan w:val="2"/>
          </w:tcPr>
          <w:p w14:paraId="34304873" w14:textId="77777777" w:rsidR="003A2123" w:rsidRPr="00C30384" w:rsidRDefault="003A2123" w:rsidP="003A2123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Deskripsi Singkat</w:t>
            </w:r>
          </w:p>
          <w:p w14:paraId="24639A17" w14:textId="3B582FC2" w:rsidR="003A2123" w:rsidRPr="00C30384" w:rsidRDefault="003A2123" w:rsidP="003A2123">
            <w:pPr>
              <w:jc w:val="both"/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Mata Kuliah</w:t>
            </w:r>
          </w:p>
        </w:tc>
        <w:tc>
          <w:tcPr>
            <w:tcW w:w="12208" w:type="dxa"/>
            <w:gridSpan w:val="16"/>
          </w:tcPr>
          <w:p w14:paraId="32468E2D" w14:textId="648611DB" w:rsidR="003A2123" w:rsidRPr="00794203" w:rsidRDefault="003A2123" w:rsidP="003A2123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9024F6">
              <w:rPr>
                <w:rFonts w:ascii="Times New Roman" w:hAnsi="Times New Roman" w:cs="Times New Roman"/>
              </w:rPr>
              <w:t xml:space="preserve">Mata kuliah ini </w:t>
            </w:r>
            <w:bookmarkStart w:id="1" w:name="_Hlk131759247"/>
            <w:r w:rsidRPr="009024F6">
              <w:rPr>
                <w:rFonts w:ascii="Times New Roman" w:hAnsi="Times New Roman" w:cs="Times New Roman"/>
              </w:rPr>
              <w:t>me</w:t>
            </w:r>
            <w:r w:rsidR="00794203">
              <w:rPr>
                <w:rFonts w:ascii="Times New Roman" w:hAnsi="Times New Roman" w:cs="Times New Roman"/>
              </w:rPr>
              <w:t>mahami</w:t>
            </w:r>
            <w:r w:rsidRPr="009024F6">
              <w:rPr>
                <w:rFonts w:ascii="Times New Roman" w:hAnsi="Times New Roman" w:cs="Times New Roman"/>
              </w:rPr>
              <w:t xml:space="preserve"> tentang </w:t>
            </w:r>
            <w:bookmarkEnd w:id="1"/>
            <w:r w:rsidR="00794203">
              <w:rPr>
                <w:rFonts w:ascii="Times New Roman" w:hAnsi="Times New Roman" w:cs="Times New Roman"/>
              </w:rPr>
              <w:t xml:space="preserve">konsep dasar numerik dan </w:t>
            </w:r>
            <w:r w:rsidR="00794203">
              <w:rPr>
                <w:rFonts w:ascii="Times New Roman" w:hAnsi="Times New Roman" w:cs="Times New Roman"/>
                <w:i/>
                <w:iCs/>
              </w:rPr>
              <w:t>error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="00794203">
              <w:rPr>
                <w:rFonts w:ascii="Times New Roman" w:hAnsi="Times New Roman" w:cs="Times New Roman"/>
              </w:rPr>
              <w:t xml:space="preserve">mencari akar persamaan dengan metode terbuka dan tertutup, menyelesaikan sistem persamaan aljabar linear, menganalisis data dengan </w:t>
            </w:r>
            <w:r w:rsidR="00794203">
              <w:rPr>
                <w:rFonts w:ascii="Times New Roman" w:hAnsi="Times New Roman" w:cs="Times New Roman"/>
                <w:i/>
                <w:iCs/>
              </w:rPr>
              <w:t xml:space="preserve">curve fitting </w:t>
            </w:r>
            <w:r w:rsidR="00794203">
              <w:rPr>
                <w:rFonts w:ascii="Times New Roman" w:hAnsi="Times New Roman" w:cs="Times New Roman"/>
              </w:rPr>
              <w:t xml:space="preserve">dan interpolasi polinomial, menganalisis persamaan integrasi dengan metode yang tepat, menyelesaikan persamaan diferensial dengan metode numerik </w:t>
            </w:r>
          </w:p>
        </w:tc>
      </w:tr>
      <w:tr w:rsidR="003A2123" w:rsidRPr="00C30384" w14:paraId="4E423493" w14:textId="77777777" w:rsidTr="00CB4C96">
        <w:trPr>
          <w:trHeight w:val="1836"/>
        </w:trPr>
        <w:tc>
          <w:tcPr>
            <w:tcW w:w="2259" w:type="dxa"/>
            <w:gridSpan w:val="2"/>
          </w:tcPr>
          <w:p w14:paraId="70F0D23C" w14:textId="54B95286" w:rsidR="003A2123" w:rsidRPr="00C30384" w:rsidRDefault="003A2123" w:rsidP="003A2123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Bahan Kajian:</w:t>
            </w:r>
          </w:p>
          <w:p w14:paraId="5A39AC56" w14:textId="590597B4" w:rsidR="003A2123" w:rsidRPr="00C30384" w:rsidRDefault="003A2123" w:rsidP="003A2123">
            <w:pPr>
              <w:pStyle w:val="ListParagraph"/>
              <w:ind w:left="0"/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Materi Pembelajaran</w:t>
            </w:r>
          </w:p>
        </w:tc>
        <w:tc>
          <w:tcPr>
            <w:tcW w:w="12208" w:type="dxa"/>
            <w:gridSpan w:val="16"/>
          </w:tcPr>
          <w:p w14:paraId="6ED9C093" w14:textId="27A2AE12" w:rsidR="003A2123" w:rsidRPr="009024F6" w:rsidRDefault="00794203" w:rsidP="003A2123">
            <w:pPr>
              <w:pStyle w:val="ListParagraph"/>
              <w:numPr>
                <w:ilvl w:val="0"/>
                <w:numId w:val="1"/>
              </w:numPr>
              <w:rPr>
                <w:rFonts w:ascii="Times New Roman" w:eastAsia="Calibri" w:hAnsi="Times New Roman" w:cs="Times New Roman"/>
              </w:rPr>
            </w:pPr>
            <w:bookmarkStart w:id="2" w:name="_Hlk131759973"/>
            <w:r>
              <w:rPr>
                <w:rFonts w:ascii="Times New Roman" w:eastAsia="Calibri" w:hAnsi="Times New Roman" w:cs="Times New Roman"/>
              </w:rPr>
              <w:t xml:space="preserve">Konsep Dasar Numerik dan </w:t>
            </w:r>
            <w:r>
              <w:rPr>
                <w:rFonts w:ascii="Times New Roman" w:eastAsia="Calibri" w:hAnsi="Times New Roman" w:cs="Times New Roman"/>
                <w:i/>
                <w:iCs/>
              </w:rPr>
              <w:t>Error</w:t>
            </w:r>
          </w:p>
          <w:p w14:paraId="109D6B5D" w14:textId="196BDEE8" w:rsidR="003A2123" w:rsidRDefault="00794203" w:rsidP="003A2123">
            <w:pPr>
              <w:pStyle w:val="ListParagraph"/>
              <w:numPr>
                <w:ilvl w:val="0"/>
                <w:numId w:val="1"/>
              </w:numPr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Akar Persamaan dengan Metode Terbuka dan Tertutup</w:t>
            </w:r>
          </w:p>
          <w:bookmarkEnd w:id="2"/>
          <w:p w14:paraId="57845032" w14:textId="5A006A04" w:rsidR="003A2123" w:rsidRPr="001F36FC" w:rsidRDefault="00794203" w:rsidP="003A2123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eastAsia="Calibri" w:hAnsi="Times New Roman" w:cs="Times New Roman"/>
              </w:rPr>
              <w:t>Sistem Persamaan Aljabar Linear</w:t>
            </w:r>
          </w:p>
          <w:p w14:paraId="3846281A" w14:textId="4C85859A" w:rsidR="003A2123" w:rsidRPr="001F36FC" w:rsidRDefault="00794203" w:rsidP="003A2123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 w:rsidRPr="00794203">
              <w:rPr>
                <w:rFonts w:ascii="Times New Roman" w:hAnsi="Times New Roman" w:cs="Times New Roman"/>
                <w:i/>
                <w:iCs/>
                <w:noProof/>
              </w:rPr>
              <w:t>Curve Fitting</w:t>
            </w:r>
            <w:r>
              <w:rPr>
                <w:rFonts w:ascii="Times New Roman" w:hAnsi="Times New Roman" w:cs="Times New Roman"/>
                <w:noProof/>
              </w:rPr>
              <w:t xml:space="preserve"> dan Interpolasi Polinomial</w:t>
            </w:r>
          </w:p>
          <w:p w14:paraId="47A9002B" w14:textId="70382153" w:rsidR="003A2123" w:rsidRPr="001F36FC" w:rsidRDefault="00794203" w:rsidP="003A2123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hAnsi="Times New Roman" w:cs="Times New Roman"/>
                <w:noProof/>
              </w:rPr>
              <w:t>Persamaan Integrasi dengan Metode yang Tepat</w:t>
            </w:r>
          </w:p>
          <w:p w14:paraId="396AB8D9" w14:textId="48C6CF25" w:rsidR="003A2123" w:rsidRPr="00794203" w:rsidRDefault="00794203" w:rsidP="00794203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hAnsi="Times New Roman" w:cs="Times New Roman"/>
                <w:noProof/>
              </w:rPr>
              <w:t xml:space="preserve">Penyelesaian </w:t>
            </w:r>
            <w:r w:rsidR="003A2123">
              <w:rPr>
                <w:rFonts w:ascii="Times New Roman" w:hAnsi="Times New Roman" w:cs="Times New Roman"/>
                <w:noProof/>
              </w:rPr>
              <w:t>Persamaan Diferensial</w:t>
            </w:r>
            <w:r>
              <w:rPr>
                <w:rFonts w:ascii="Times New Roman" w:hAnsi="Times New Roman" w:cs="Times New Roman"/>
                <w:noProof/>
              </w:rPr>
              <w:t xml:space="preserve"> dengan Metode Numerik</w:t>
            </w:r>
            <w:r w:rsidR="003A2123">
              <w:rPr>
                <w:rFonts w:ascii="Times New Roman" w:hAnsi="Times New Roman" w:cs="Times New Roman"/>
                <w:noProof/>
              </w:rPr>
              <w:t xml:space="preserve"> </w:t>
            </w:r>
          </w:p>
        </w:tc>
      </w:tr>
      <w:tr w:rsidR="003A2123" w:rsidRPr="00C30384" w14:paraId="5A8790DB" w14:textId="77777777" w:rsidTr="0088653C">
        <w:trPr>
          <w:trHeight w:val="880"/>
        </w:trPr>
        <w:tc>
          <w:tcPr>
            <w:tcW w:w="2259" w:type="dxa"/>
            <w:gridSpan w:val="2"/>
            <w:vMerge w:val="restart"/>
          </w:tcPr>
          <w:p w14:paraId="40CEE0FB" w14:textId="3C46B0CB" w:rsidR="003A2123" w:rsidRPr="00C30384" w:rsidRDefault="003A2123" w:rsidP="003A2123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Pustaka</w:t>
            </w:r>
          </w:p>
        </w:tc>
        <w:tc>
          <w:tcPr>
            <w:tcW w:w="12208" w:type="dxa"/>
            <w:gridSpan w:val="16"/>
          </w:tcPr>
          <w:p w14:paraId="6820F873" w14:textId="77777777" w:rsidR="003A2123" w:rsidRPr="00C30384" w:rsidRDefault="003A2123" w:rsidP="003A2123">
            <w:pPr>
              <w:pStyle w:val="Header"/>
              <w:rPr>
                <w:rFonts w:ascii="Times New Roman" w:hAnsi="Times New Roman" w:cs="Times New Roman"/>
                <w:bCs/>
                <w:noProof/>
                <w:color w:val="000000" w:themeColor="text1"/>
              </w:rPr>
            </w:pPr>
            <w:r w:rsidRPr="00C30384">
              <w:rPr>
                <w:rFonts w:ascii="Times New Roman" w:hAnsi="Times New Roman" w:cs="Times New Roman"/>
                <w:b/>
                <w:noProof/>
              </w:rPr>
              <w:t>Utama:</w:t>
            </w:r>
          </w:p>
          <w:p w14:paraId="34617B53" w14:textId="0B0A542A" w:rsidR="00794203" w:rsidRPr="00794203" w:rsidRDefault="00794203" w:rsidP="002D3C0A">
            <w:pPr>
              <w:pStyle w:val="Default"/>
              <w:widowControl/>
              <w:numPr>
                <w:ilvl w:val="0"/>
                <w:numId w:val="2"/>
              </w:numPr>
              <w:ind w:left="357" w:hanging="357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794203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Chapra, S.C. dan Canale, R.P.</w:t>
            </w:r>
            <w:r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 xml:space="preserve"> </w:t>
            </w:r>
            <w:r w:rsidR="002D3C0A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 xml:space="preserve">2014. </w:t>
            </w:r>
            <w:r w:rsidRPr="00794203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Numerical Methods for Engineering</w:t>
            </w:r>
            <w:r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 xml:space="preserve"> 7</w:t>
            </w:r>
            <w:r w:rsidRPr="00794203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 xml:space="preserve"> Edition</w:t>
            </w:r>
            <w:r w:rsidRPr="00794203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. McGraw-Hill Education</w:t>
            </w:r>
            <w:r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 xml:space="preserve">: </w:t>
            </w:r>
            <w:r w:rsidRPr="00794203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New York.</w:t>
            </w:r>
          </w:p>
          <w:p w14:paraId="3A4A96CA" w14:textId="57D9D04D" w:rsidR="003A2123" w:rsidRPr="0088653C" w:rsidRDefault="002D3C0A" w:rsidP="0088653C">
            <w:pPr>
              <w:pStyle w:val="Header"/>
              <w:numPr>
                <w:ilvl w:val="0"/>
                <w:numId w:val="2"/>
              </w:numPr>
              <w:rPr>
                <w:rFonts w:ascii="Times New Roman" w:hAnsi="Times New Roman" w:cs="Times New Roman"/>
                <w:bCs/>
                <w:noProof/>
                <w:color w:val="000000" w:themeColor="text1"/>
                <w:lang w:val="en-US"/>
              </w:rPr>
            </w:pPr>
            <w:r>
              <w:rPr>
                <w:rFonts w:ascii="Times New Roman" w:hAnsi="Times New Roman" w:cs="Times New Roman"/>
                <w:bCs/>
                <w:noProof/>
                <w:color w:val="000000" w:themeColor="text1"/>
                <w:lang w:val="en-US"/>
              </w:rPr>
              <w:t xml:space="preserve">Grewal, S.B. 2018. Numerical Methods in Engineering Science. Mercury Learning and Information: </w:t>
            </w:r>
            <w:r w:rsidR="0088653C">
              <w:rPr>
                <w:rFonts w:ascii="Times New Roman" w:hAnsi="Times New Roman" w:cs="Times New Roman"/>
                <w:bCs/>
                <w:noProof/>
                <w:color w:val="000000" w:themeColor="text1"/>
                <w:lang w:val="en-US"/>
              </w:rPr>
              <w:t>Massachusetts.</w:t>
            </w:r>
          </w:p>
        </w:tc>
      </w:tr>
      <w:tr w:rsidR="003A2123" w:rsidRPr="00C30384" w14:paraId="0575F58A" w14:textId="77777777" w:rsidTr="00CB4C96">
        <w:trPr>
          <w:trHeight w:val="697"/>
        </w:trPr>
        <w:tc>
          <w:tcPr>
            <w:tcW w:w="2259" w:type="dxa"/>
            <w:gridSpan w:val="2"/>
            <w:vMerge/>
          </w:tcPr>
          <w:p w14:paraId="7CFD15B6" w14:textId="08FDC5CB" w:rsidR="003A2123" w:rsidRPr="00C30384" w:rsidRDefault="003A2123" w:rsidP="003A2123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2208" w:type="dxa"/>
            <w:gridSpan w:val="16"/>
          </w:tcPr>
          <w:p w14:paraId="6D085D36" w14:textId="77777777" w:rsidR="003A2123" w:rsidRPr="00C30384" w:rsidRDefault="003A2123" w:rsidP="003A2123">
            <w:pPr>
              <w:pStyle w:val="Header"/>
              <w:rPr>
                <w:rFonts w:ascii="Times New Roman" w:hAnsi="Times New Roman" w:cs="Times New Roman"/>
                <w:noProof/>
                <w:color w:val="000000" w:themeColor="text1"/>
              </w:rPr>
            </w:pPr>
            <w:r w:rsidRPr="00C30384">
              <w:rPr>
                <w:rFonts w:ascii="Times New Roman" w:hAnsi="Times New Roman" w:cs="Times New Roman"/>
                <w:b/>
                <w:noProof/>
              </w:rPr>
              <w:t>Pendukung:</w:t>
            </w:r>
          </w:p>
          <w:p w14:paraId="19CDC11B" w14:textId="1E0EE862" w:rsidR="003A2123" w:rsidRPr="0026342A" w:rsidRDefault="003A2123" w:rsidP="003A2123">
            <w:pPr>
              <w:pStyle w:val="Header"/>
              <w:rPr>
                <w:rFonts w:ascii="Times New Roman" w:hAnsi="Times New Roman" w:cs="Times New Roman"/>
                <w:noProof/>
                <w:color w:val="000000" w:themeColor="text1"/>
              </w:rPr>
            </w:pPr>
            <w:r>
              <w:rPr>
                <w:rFonts w:ascii="Times New Roman" w:eastAsia="Calibri" w:hAnsi="Times New Roman" w:cs="Times New Roman"/>
                <w:lang w:val="en-US"/>
              </w:rPr>
              <w:t xml:space="preserve">Jurnal dan artikel ilmiah terkait </w:t>
            </w:r>
            <w:r w:rsidRPr="0026342A">
              <w:rPr>
                <w:rFonts w:ascii="Times New Roman" w:eastAsia="Calibri" w:hAnsi="Times New Roman" w:cs="Times New Roman"/>
              </w:rPr>
              <w:t>yang mendukung</w:t>
            </w:r>
          </w:p>
        </w:tc>
      </w:tr>
      <w:tr w:rsidR="003A2123" w:rsidRPr="00C30384" w14:paraId="0F041ADA" w14:textId="77777777" w:rsidTr="00CB4C96">
        <w:trPr>
          <w:trHeight w:val="341"/>
        </w:trPr>
        <w:tc>
          <w:tcPr>
            <w:tcW w:w="2259" w:type="dxa"/>
            <w:gridSpan w:val="2"/>
          </w:tcPr>
          <w:p w14:paraId="1B8ECF6E" w14:textId="41012815" w:rsidR="003A2123" w:rsidRPr="00C30384" w:rsidRDefault="003A2123" w:rsidP="003A2123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Dosen Pengampu</w:t>
            </w:r>
          </w:p>
        </w:tc>
        <w:tc>
          <w:tcPr>
            <w:tcW w:w="12208" w:type="dxa"/>
            <w:gridSpan w:val="16"/>
            <w:shd w:val="clear" w:color="auto" w:fill="auto"/>
          </w:tcPr>
          <w:p w14:paraId="76B16888" w14:textId="1833F1EF" w:rsidR="003A2123" w:rsidRPr="0026342A" w:rsidRDefault="003A2123" w:rsidP="003A2123">
            <w:pPr>
              <w:rPr>
                <w:rFonts w:ascii="Times New Roman" w:hAnsi="Times New Roman" w:cs="Times New Roman"/>
                <w:bCs/>
                <w:noProof/>
              </w:rPr>
            </w:pPr>
            <w:r>
              <w:rPr>
                <w:rFonts w:ascii="Times New Roman" w:hAnsi="Times New Roman" w:cs="Times New Roman"/>
                <w:bCs/>
                <w:noProof/>
              </w:rPr>
              <w:t>Fauzhia Rahmasari, S.Si., M.Si.</w:t>
            </w:r>
          </w:p>
        </w:tc>
      </w:tr>
      <w:tr w:rsidR="003A2123" w:rsidRPr="00C30384" w14:paraId="70FF3654" w14:textId="77777777" w:rsidTr="00CB4C96">
        <w:trPr>
          <w:trHeight w:val="412"/>
        </w:trPr>
        <w:tc>
          <w:tcPr>
            <w:tcW w:w="2259" w:type="dxa"/>
            <w:gridSpan w:val="2"/>
            <w:vAlign w:val="center"/>
          </w:tcPr>
          <w:p w14:paraId="7C1B2DEB" w14:textId="255AF2D8" w:rsidR="003A2123" w:rsidRPr="00C30384" w:rsidRDefault="003A2123" w:rsidP="003A2123">
            <w:pPr>
              <w:rPr>
                <w:rFonts w:ascii="Times New Roman" w:hAnsi="Times New Roman" w:cs="Times New Roman"/>
                <w:noProof/>
                <w:color w:val="FF0000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Mata Kuliah Syarat</w:t>
            </w:r>
          </w:p>
        </w:tc>
        <w:tc>
          <w:tcPr>
            <w:tcW w:w="12208" w:type="dxa"/>
            <w:gridSpan w:val="16"/>
            <w:vAlign w:val="center"/>
          </w:tcPr>
          <w:p w14:paraId="49C04AB7" w14:textId="6B959F0C" w:rsidR="003A2123" w:rsidRPr="009024F6" w:rsidRDefault="005A7CAB" w:rsidP="003A2123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-</w:t>
            </w:r>
          </w:p>
        </w:tc>
      </w:tr>
      <w:tr w:rsidR="003A2123" w:rsidRPr="00C30384" w14:paraId="747C7AAE" w14:textId="77777777" w:rsidTr="00CB4C96">
        <w:trPr>
          <w:trHeight w:val="736"/>
        </w:trPr>
        <w:tc>
          <w:tcPr>
            <w:tcW w:w="972" w:type="dxa"/>
            <w:vMerge w:val="restart"/>
            <w:shd w:val="clear" w:color="auto" w:fill="D9E2F3" w:themeFill="accent5" w:themeFillTint="33"/>
            <w:vAlign w:val="center"/>
          </w:tcPr>
          <w:p w14:paraId="09D42B48" w14:textId="77777777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</w:p>
          <w:p w14:paraId="2B8D18E3" w14:textId="67698DA4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Minggu ke</w:t>
            </w:r>
          </w:p>
        </w:tc>
        <w:tc>
          <w:tcPr>
            <w:tcW w:w="1287" w:type="dxa"/>
            <w:vMerge w:val="restart"/>
            <w:shd w:val="clear" w:color="auto" w:fill="D9E2F3" w:themeFill="accent5" w:themeFillTint="33"/>
            <w:vAlign w:val="center"/>
          </w:tcPr>
          <w:p w14:paraId="5F008AFD" w14:textId="718143C7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Sub-CPMK</w:t>
            </w:r>
          </w:p>
          <w:p w14:paraId="32E0F389" w14:textId="218950A1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sebagai Kemampuan Akhir yang Diharapkan</w:t>
            </w:r>
          </w:p>
        </w:tc>
        <w:tc>
          <w:tcPr>
            <w:tcW w:w="4970" w:type="dxa"/>
            <w:gridSpan w:val="5"/>
            <w:shd w:val="clear" w:color="auto" w:fill="D9E2F3" w:themeFill="accent5" w:themeFillTint="33"/>
            <w:vAlign w:val="center"/>
          </w:tcPr>
          <w:p w14:paraId="44295DBC" w14:textId="4740CF81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Penilaian</w:t>
            </w:r>
          </w:p>
        </w:tc>
        <w:tc>
          <w:tcPr>
            <w:tcW w:w="3269" w:type="dxa"/>
            <w:gridSpan w:val="5"/>
            <w:shd w:val="clear" w:color="auto" w:fill="D9E2F3" w:themeFill="accent5" w:themeFillTint="33"/>
            <w:vAlign w:val="center"/>
          </w:tcPr>
          <w:p w14:paraId="075932B6" w14:textId="21969D0A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;</w:t>
            </w:r>
          </w:p>
          <w:p w14:paraId="0090286F" w14:textId="03FB3594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; Penugasan</w:t>
            </w:r>
          </w:p>
        </w:tc>
        <w:tc>
          <w:tcPr>
            <w:tcW w:w="2835" w:type="dxa"/>
            <w:gridSpan w:val="5"/>
            <w:shd w:val="clear" w:color="auto" w:fill="D9E2F3" w:themeFill="accent5" w:themeFillTint="33"/>
            <w:vAlign w:val="center"/>
          </w:tcPr>
          <w:p w14:paraId="356BE49F" w14:textId="34317AD7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Materi Pembelajaran</w:t>
            </w:r>
          </w:p>
        </w:tc>
        <w:tc>
          <w:tcPr>
            <w:tcW w:w="1134" w:type="dxa"/>
            <w:shd w:val="clear" w:color="auto" w:fill="D9E2F3" w:themeFill="accent5" w:themeFillTint="33"/>
            <w:vAlign w:val="center"/>
          </w:tcPr>
          <w:p w14:paraId="072E7E60" w14:textId="77777777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Bobot</w:t>
            </w:r>
          </w:p>
          <w:p w14:paraId="1DB2EEB6" w14:textId="50B0D695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Peni</w:t>
            </w:r>
            <w:r w:rsidR="004155C1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laian</w:t>
            </w:r>
            <w:r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 xml:space="preserve"> (%) </w:t>
            </w:r>
          </w:p>
        </w:tc>
      </w:tr>
      <w:tr w:rsidR="003A2123" w:rsidRPr="00C30384" w14:paraId="6E924809" w14:textId="77777777" w:rsidTr="00CB4C96">
        <w:trPr>
          <w:trHeight w:val="484"/>
        </w:trPr>
        <w:tc>
          <w:tcPr>
            <w:tcW w:w="972" w:type="dxa"/>
            <w:vMerge/>
            <w:shd w:val="clear" w:color="auto" w:fill="FFF2CC" w:themeFill="accent4" w:themeFillTint="33"/>
            <w:vAlign w:val="center"/>
          </w:tcPr>
          <w:p w14:paraId="78E73BE0" w14:textId="77777777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287" w:type="dxa"/>
            <w:vMerge/>
            <w:shd w:val="clear" w:color="auto" w:fill="FFF2CC" w:themeFill="accent4" w:themeFillTint="33"/>
            <w:vAlign w:val="center"/>
          </w:tcPr>
          <w:p w14:paraId="59F109DE" w14:textId="77777777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</w:p>
        </w:tc>
        <w:tc>
          <w:tcPr>
            <w:tcW w:w="2691" w:type="dxa"/>
            <w:gridSpan w:val="3"/>
            <w:shd w:val="clear" w:color="auto" w:fill="D9E2F3" w:themeFill="accent5" w:themeFillTint="33"/>
            <w:vAlign w:val="center"/>
          </w:tcPr>
          <w:p w14:paraId="0F146F7B" w14:textId="31BAFDDA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Indikator</w:t>
            </w:r>
          </w:p>
        </w:tc>
        <w:tc>
          <w:tcPr>
            <w:tcW w:w="2279" w:type="dxa"/>
            <w:gridSpan w:val="2"/>
            <w:shd w:val="clear" w:color="auto" w:fill="D9E2F3" w:themeFill="accent5" w:themeFillTint="33"/>
            <w:vAlign w:val="center"/>
          </w:tcPr>
          <w:p w14:paraId="1E056F64" w14:textId="11B44278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Kriteria &amp; Bentuk</w:t>
            </w:r>
          </w:p>
        </w:tc>
        <w:tc>
          <w:tcPr>
            <w:tcW w:w="1710" w:type="dxa"/>
            <w:gridSpan w:val="2"/>
            <w:shd w:val="clear" w:color="auto" w:fill="D9E2F3" w:themeFill="accent5" w:themeFillTint="33"/>
            <w:vAlign w:val="center"/>
          </w:tcPr>
          <w:p w14:paraId="518F2186" w14:textId="5B59F3A0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Tatap Muka / Luring</w:t>
            </w:r>
          </w:p>
        </w:tc>
        <w:tc>
          <w:tcPr>
            <w:tcW w:w="1559" w:type="dxa"/>
            <w:gridSpan w:val="3"/>
            <w:shd w:val="clear" w:color="auto" w:fill="D9E2F3" w:themeFill="accent5" w:themeFillTint="33"/>
            <w:vAlign w:val="center"/>
          </w:tcPr>
          <w:p w14:paraId="7B05F57B" w14:textId="7925DC25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Daring</w:t>
            </w:r>
          </w:p>
        </w:tc>
        <w:tc>
          <w:tcPr>
            <w:tcW w:w="2835" w:type="dxa"/>
            <w:gridSpan w:val="5"/>
            <w:shd w:val="clear" w:color="auto" w:fill="D9E2F3" w:themeFill="accent5" w:themeFillTint="33"/>
            <w:vAlign w:val="center"/>
          </w:tcPr>
          <w:p w14:paraId="2EA76DCA" w14:textId="5C177729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134" w:type="dxa"/>
            <w:shd w:val="clear" w:color="auto" w:fill="D9E2F3" w:themeFill="accent5" w:themeFillTint="33"/>
            <w:vAlign w:val="center"/>
          </w:tcPr>
          <w:p w14:paraId="682BACD5" w14:textId="77777777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</w:p>
        </w:tc>
      </w:tr>
      <w:tr w:rsidR="003A2123" w:rsidRPr="00C30384" w14:paraId="17E261D8" w14:textId="77777777" w:rsidTr="00CB4C96">
        <w:trPr>
          <w:trHeight w:val="205"/>
        </w:trPr>
        <w:tc>
          <w:tcPr>
            <w:tcW w:w="972" w:type="dxa"/>
          </w:tcPr>
          <w:p w14:paraId="667B58C0" w14:textId="77777777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1)</w:t>
            </w:r>
          </w:p>
        </w:tc>
        <w:tc>
          <w:tcPr>
            <w:tcW w:w="1287" w:type="dxa"/>
          </w:tcPr>
          <w:p w14:paraId="25089B30" w14:textId="77777777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2)</w:t>
            </w:r>
          </w:p>
        </w:tc>
        <w:tc>
          <w:tcPr>
            <w:tcW w:w="2691" w:type="dxa"/>
            <w:gridSpan w:val="3"/>
          </w:tcPr>
          <w:p w14:paraId="56364752" w14:textId="43AE06DC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3)</w:t>
            </w:r>
          </w:p>
        </w:tc>
        <w:tc>
          <w:tcPr>
            <w:tcW w:w="2279" w:type="dxa"/>
            <w:gridSpan w:val="2"/>
          </w:tcPr>
          <w:p w14:paraId="7B5AE82E" w14:textId="77777777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4)</w:t>
            </w:r>
          </w:p>
        </w:tc>
        <w:tc>
          <w:tcPr>
            <w:tcW w:w="1710" w:type="dxa"/>
            <w:gridSpan w:val="2"/>
          </w:tcPr>
          <w:p w14:paraId="698A3348" w14:textId="77777777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5)</w:t>
            </w:r>
          </w:p>
        </w:tc>
        <w:tc>
          <w:tcPr>
            <w:tcW w:w="1559" w:type="dxa"/>
            <w:gridSpan w:val="3"/>
          </w:tcPr>
          <w:p w14:paraId="75DE33AF" w14:textId="77777777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6)</w:t>
            </w:r>
          </w:p>
        </w:tc>
        <w:tc>
          <w:tcPr>
            <w:tcW w:w="2835" w:type="dxa"/>
            <w:gridSpan w:val="5"/>
          </w:tcPr>
          <w:p w14:paraId="6871BB4E" w14:textId="5F617376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7)</w:t>
            </w:r>
          </w:p>
        </w:tc>
        <w:tc>
          <w:tcPr>
            <w:tcW w:w="1134" w:type="dxa"/>
          </w:tcPr>
          <w:p w14:paraId="6E2B8D8E" w14:textId="77777777" w:rsidR="003A2123" w:rsidRPr="00C30384" w:rsidRDefault="003A2123" w:rsidP="003A2123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8)</w:t>
            </w:r>
          </w:p>
        </w:tc>
      </w:tr>
      <w:tr w:rsidR="003A2123" w:rsidRPr="00C30384" w14:paraId="12F06EB1" w14:textId="77777777" w:rsidTr="00CB4C96">
        <w:trPr>
          <w:trHeight w:val="525"/>
        </w:trPr>
        <w:tc>
          <w:tcPr>
            <w:tcW w:w="972" w:type="dxa"/>
          </w:tcPr>
          <w:p w14:paraId="62D06C9D" w14:textId="3887081F" w:rsidR="003A2123" w:rsidRPr="001615D6" w:rsidRDefault="003A2123" w:rsidP="003A2123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1615D6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1</w:t>
            </w:r>
          </w:p>
        </w:tc>
        <w:tc>
          <w:tcPr>
            <w:tcW w:w="1287" w:type="dxa"/>
          </w:tcPr>
          <w:p w14:paraId="70E3B85F" w14:textId="53BEB524" w:rsidR="003A2123" w:rsidRPr="001615D6" w:rsidRDefault="003A2123" w:rsidP="003A2123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Mampu memahami kontrak perkuliahan</w:t>
            </w:r>
          </w:p>
        </w:tc>
        <w:tc>
          <w:tcPr>
            <w:tcW w:w="2691" w:type="dxa"/>
            <w:gridSpan w:val="3"/>
          </w:tcPr>
          <w:p w14:paraId="056DE6B3" w14:textId="56380BE8" w:rsidR="003A2123" w:rsidRPr="001615D6" w:rsidRDefault="003A2123" w:rsidP="003A2123">
            <w:pPr>
              <w:ind w:left="35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Mampu memahami kompetensi yang akan dicapai setelah mengikuti perkuliahan, materi yang akan dipelajari, metode pembelajaran serta penilaian pembelajaran</w:t>
            </w:r>
          </w:p>
        </w:tc>
        <w:tc>
          <w:tcPr>
            <w:tcW w:w="2279" w:type="dxa"/>
            <w:gridSpan w:val="2"/>
          </w:tcPr>
          <w:p w14:paraId="3F2D975A" w14:textId="77777777" w:rsidR="003A2123" w:rsidRPr="001615D6" w:rsidRDefault="003A2123" w:rsidP="003A2123">
            <w:pPr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</w:pPr>
            <w:r w:rsidRPr="001615D6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Kriteria:</w:t>
            </w:r>
          </w:p>
          <w:p w14:paraId="531429E4" w14:textId="27226898" w:rsidR="003A2123" w:rsidRPr="001615D6" w:rsidRDefault="003A2123" w:rsidP="003A2123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Memiliki minimal satu referensi utama, memahami kontrak perkuliahan</w:t>
            </w:r>
          </w:p>
          <w:p w14:paraId="4797F3A2" w14:textId="77777777" w:rsidR="003A2123" w:rsidRPr="001615D6" w:rsidRDefault="003A2123" w:rsidP="003A2123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14:paraId="2B6A6598" w14:textId="77777777" w:rsidR="003A2123" w:rsidRPr="001615D6" w:rsidRDefault="003A2123" w:rsidP="003A2123">
            <w:pPr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</w:pPr>
            <w:r w:rsidRPr="001615D6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Teknik:</w:t>
            </w:r>
          </w:p>
          <w:p w14:paraId="64382656" w14:textId="2BC84698" w:rsidR="003A2123" w:rsidRPr="001615D6" w:rsidRDefault="003A2123" w:rsidP="003A2123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Non tes observasi dan wawancara kelas</w:t>
            </w:r>
          </w:p>
        </w:tc>
        <w:tc>
          <w:tcPr>
            <w:tcW w:w="1710" w:type="dxa"/>
            <w:gridSpan w:val="2"/>
          </w:tcPr>
          <w:p w14:paraId="3D490EE9" w14:textId="77777777" w:rsidR="003A2123" w:rsidRPr="001615D6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1615D6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Bentuk Pembelajaran:</w:t>
            </w:r>
          </w:p>
          <w:p w14:paraId="36CDC461" w14:textId="77777777" w:rsidR="003A2123" w:rsidRPr="001615D6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1615D6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</w:p>
          <w:p w14:paraId="0EF39EE0" w14:textId="77777777" w:rsidR="003A2123" w:rsidRPr="001615D6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33229E7D" w14:textId="77777777" w:rsidR="003A2123" w:rsidRPr="001615D6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1615D6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Metode Pembelajaran:</w:t>
            </w:r>
          </w:p>
          <w:p w14:paraId="5226F435" w14:textId="77777777" w:rsidR="003A2123" w:rsidRPr="001615D6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1615D6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 dan Tanya Jawab</w:t>
            </w:r>
          </w:p>
          <w:p w14:paraId="4AC1CBC9" w14:textId="77777777" w:rsidR="003A2123" w:rsidRPr="001615D6" w:rsidRDefault="003A2123" w:rsidP="003A2123">
            <w:pPr>
              <w:suppressAutoHyphens/>
              <w:snapToGrid w:val="0"/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</w:pPr>
          </w:p>
          <w:p w14:paraId="43B55523" w14:textId="3809303C" w:rsidR="003A2123" w:rsidRPr="001615D6" w:rsidRDefault="003A2123" w:rsidP="003A2123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lastRenderedPageBreak/>
              <w:t xml:space="preserve">[Ceramah: 1x50’, Diskusi dan Tanya Jawab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50’]</w:t>
            </w:r>
          </w:p>
        </w:tc>
        <w:tc>
          <w:tcPr>
            <w:tcW w:w="1559" w:type="dxa"/>
            <w:gridSpan w:val="3"/>
          </w:tcPr>
          <w:p w14:paraId="44F4B0CA" w14:textId="77777777" w:rsidR="003A2123" w:rsidRPr="001615D6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1615D6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lastRenderedPageBreak/>
              <w:t>Bentuk Pembelajaran:</w:t>
            </w:r>
          </w:p>
          <w:p w14:paraId="7A2F1942" w14:textId="77777777" w:rsidR="003A2123" w:rsidRPr="001615D6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1615D6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</w:p>
          <w:p w14:paraId="7BE8FE0C" w14:textId="77777777" w:rsidR="003A2123" w:rsidRPr="001615D6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346702FA" w14:textId="77777777" w:rsidR="003A2123" w:rsidRPr="001615D6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1615D6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Metode Pembelajaran:</w:t>
            </w:r>
          </w:p>
          <w:p w14:paraId="6EEA0AF5" w14:textId="77777777" w:rsidR="003A2123" w:rsidRPr="001615D6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1615D6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 dan Tanya Jawab</w:t>
            </w:r>
          </w:p>
          <w:p w14:paraId="23B3468D" w14:textId="77777777" w:rsidR="003A2123" w:rsidRPr="001615D6" w:rsidRDefault="003A2123" w:rsidP="003A2123">
            <w:pPr>
              <w:ind w:left="72"/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14852CD7" w14:textId="4637FA50" w:rsidR="003A2123" w:rsidRPr="001615D6" w:rsidRDefault="003A2123" w:rsidP="003A2123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sv-SE"/>
              </w:rPr>
            </w:pPr>
            <w:r w:rsidRPr="001615D6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[Ceramah menggunakan </w:t>
            </w:r>
            <w:r w:rsidRPr="001615D6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lastRenderedPageBreak/>
              <w:t xml:space="preserve">Zoom Meeting: 1x50’, Diskusi dan Tanya Jawab: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1615D6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50’]</w:t>
            </w:r>
          </w:p>
        </w:tc>
        <w:tc>
          <w:tcPr>
            <w:tcW w:w="2835" w:type="dxa"/>
            <w:gridSpan w:val="5"/>
          </w:tcPr>
          <w:p w14:paraId="1B957975" w14:textId="77777777" w:rsidR="003A2123" w:rsidRPr="001615D6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1615D6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lastRenderedPageBreak/>
              <w:t xml:space="preserve">Materi Pembelajaran: </w:t>
            </w:r>
            <w:r w:rsidRPr="001615D6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ontrak perkuliahan</w:t>
            </w:r>
          </w:p>
          <w:p w14:paraId="506132ED" w14:textId="77777777" w:rsidR="003A2123" w:rsidRPr="001615D6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5415E02A" w14:textId="3EC4D412" w:rsidR="003A2123" w:rsidRPr="001615D6" w:rsidRDefault="003A2123" w:rsidP="003A2123">
            <w:pPr>
              <w:spacing w:line="276" w:lineRule="auto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134" w:type="dxa"/>
          </w:tcPr>
          <w:p w14:paraId="66457D9A" w14:textId="3BEB9B7E" w:rsidR="003A2123" w:rsidRPr="001615D6" w:rsidRDefault="003A2123" w:rsidP="003A2123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1615D6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Include pada pert. 2</w:t>
            </w:r>
          </w:p>
        </w:tc>
      </w:tr>
      <w:tr w:rsidR="003A2123" w:rsidRPr="00C30384" w14:paraId="5134366A" w14:textId="77777777" w:rsidTr="00CB4C96">
        <w:trPr>
          <w:trHeight w:val="525"/>
        </w:trPr>
        <w:tc>
          <w:tcPr>
            <w:tcW w:w="972" w:type="dxa"/>
          </w:tcPr>
          <w:p w14:paraId="4B353139" w14:textId="115F314C" w:rsidR="003A2123" w:rsidRPr="00C9154C" w:rsidRDefault="003A2123" w:rsidP="003A2123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2</w:t>
            </w:r>
          </w:p>
        </w:tc>
        <w:tc>
          <w:tcPr>
            <w:tcW w:w="1287" w:type="dxa"/>
          </w:tcPr>
          <w:p w14:paraId="52AE2EEC" w14:textId="25D8AB2C" w:rsidR="003A2123" w:rsidRPr="003D6ABD" w:rsidRDefault="003A2123" w:rsidP="003A2123">
            <w:pPr>
              <w:rPr>
                <w:rFonts w:ascii="Times New Roman" w:eastAsia="Calibri" w:hAnsi="Times New Roman" w:cs="Times New Roman"/>
                <w:i/>
                <w:iC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Mampu </w:t>
            </w:r>
            <w:r w:rsidR="003D6ABD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memahami konsep dasar numerik dan </w:t>
            </w:r>
            <w:r w:rsidR="003D6ABD">
              <w:rPr>
                <w:rFonts w:ascii="Times New Roman" w:eastAsia="Calibri" w:hAnsi="Times New Roman" w:cs="Times New Roman"/>
                <w:i/>
                <w:iCs/>
                <w:sz w:val="18"/>
                <w:szCs w:val="18"/>
              </w:rPr>
              <w:t>error</w:t>
            </w:r>
          </w:p>
        </w:tc>
        <w:tc>
          <w:tcPr>
            <w:tcW w:w="2691" w:type="dxa"/>
            <w:gridSpan w:val="3"/>
          </w:tcPr>
          <w:p w14:paraId="709DC65D" w14:textId="078DDEB8" w:rsidR="003A2123" w:rsidRPr="000C6DBF" w:rsidRDefault="003A2123" w:rsidP="003A2123">
            <w:pPr>
              <w:pStyle w:val="ListParagraph"/>
              <w:numPr>
                <w:ilvl w:val="1"/>
                <w:numId w:val="5"/>
              </w:numPr>
              <w:ind w:left="319" w:hanging="262"/>
              <w:rPr>
                <w:rFonts w:ascii="Times New Roman" w:hAnsi="Times New Roman" w:cs="Times New Roman"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M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mahami konsep </w:t>
            </w:r>
            <w:r w:rsidR="00F31908">
              <w:rPr>
                <w:rFonts w:ascii="Times New Roman" w:hAnsi="Times New Roman" w:cs="Times New Roman"/>
                <w:sz w:val="18"/>
                <w:szCs w:val="18"/>
              </w:rPr>
              <w:t>dasar numerik</w:t>
            </w:r>
          </w:p>
          <w:p w14:paraId="7F4AFE0E" w14:textId="4B6FA1E2" w:rsidR="003A2123" w:rsidRPr="005D6FA7" w:rsidRDefault="00F31908" w:rsidP="005D6FA7">
            <w:pPr>
              <w:pStyle w:val="ListParagraph"/>
              <w:numPr>
                <w:ilvl w:val="1"/>
                <w:numId w:val="5"/>
              </w:numPr>
              <w:ind w:left="319" w:hanging="26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Memahami klasifikasi 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error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5D6FA7">
              <w:rPr>
                <w:rFonts w:ascii="Times New Roman" w:hAnsi="Times New Roman" w:cs="Times New Roman"/>
                <w:sz w:val="18"/>
                <w:szCs w:val="18"/>
              </w:rPr>
              <w:t xml:space="preserve">angka signifikan,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akurasi, presisi, </w:t>
            </w:r>
            <w:r w:rsidR="005D6FA7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ound off error</w:t>
            </w:r>
            <w:r w:rsidR="005D6FA7">
              <w:rPr>
                <w:rFonts w:ascii="Times New Roman" w:hAnsi="Times New Roman" w:cs="Times New Roman"/>
                <w:sz w:val="18"/>
                <w:szCs w:val="18"/>
              </w:rPr>
              <w:t xml:space="preserve">, dan </w:t>
            </w:r>
            <w:r w:rsidR="005D6FA7" w:rsidRPr="005D6FA7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uncation error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279" w:type="dxa"/>
            <w:gridSpan w:val="2"/>
          </w:tcPr>
          <w:p w14:paraId="41D2AE27" w14:textId="77777777" w:rsidR="003A2123" w:rsidRPr="000C6DBF" w:rsidRDefault="003A2123" w:rsidP="003A212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Kriteria:</w:t>
            </w:r>
          </w:p>
          <w:p w14:paraId="4A6FD8B9" w14:textId="35A7415F" w:rsidR="003A2123" w:rsidRPr="000C6DBF" w:rsidRDefault="003A2123" w:rsidP="003A212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M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mahami konsep </w:t>
            </w:r>
            <w:r w:rsidR="005D6FA7">
              <w:rPr>
                <w:rFonts w:ascii="Times New Roman" w:hAnsi="Times New Roman" w:cs="Times New Roman"/>
                <w:sz w:val="18"/>
                <w:szCs w:val="18"/>
              </w:rPr>
              <w:t xml:space="preserve">dasar numerik, memahami klasifikasi </w:t>
            </w:r>
            <w:r w:rsidR="005D6FA7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error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penilaian menggunakan pedoman penskoran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14:paraId="3FDA00C8" w14:textId="77777777" w:rsidR="003A2123" w:rsidRPr="000C6DBF" w:rsidRDefault="003A2123" w:rsidP="003A212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95CCEC0" w14:textId="77777777" w:rsidR="003A2123" w:rsidRPr="000C6DBF" w:rsidRDefault="003A2123" w:rsidP="003A212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eknik:</w:t>
            </w:r>
          </w:p>
          <w:p w14:paraId="7B01559F" w14:textId="785818B1" w:rsidR="003A2123" w:rsidRPr="001615D6" w:rsidRDefault="003A2123" w:rsidP="003A2123">
            <w:pPr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Tes non objektif berupa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uraian</w:t>
            </w:r>
          </w:p>
        </w:tc>
        <w:tc>
          <w:tcPr>
            <w:tcW w:w="1710" w:type="dxa"/>
            <w:gridSpan w:val="2"/>
          </w:tcPr>
          <w:p w14:paraId="414974B2" w14:textId="77777777" w:rsidR="003A2123" w:rsidRPr="000C6DBF" w:rsidRDefault="003A2123" w:rsidP="003A2123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Bentuk Pembelajaran:</w:t>
            </w:r>
          </w:p>
          <w:p w14:paraId="3A0EBA63" w14:textId="77777777" w:rsidR="003A2123" w:rsidRPr="000C6DBF" w:rsidRDefault="003A2123" w:rsidP="003A2123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r w:rsidRPr="000C6DBF">
              <w:rPr>
                <w:rFonts w:ascii="Times New Roman" w:eastAsia="Trebuchet MS" w:hAnsi="Times New Roman" w:cs="Times New Roman"/>
                <w:sz w:val="18"/>
                <w:szCs w:val="18"/>
              </w:rPr>
              <w:t>Kuliah</w:t>
            </w:r>
          </w:p>
          <w:p w14:paraId="62114D1E" w14:textId="77777777" w:rsidR="003A2123" w:rsidRPr="000C6DBF" w:rsidRDefault="003A2123" w:rsidP="003A2123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</w:p>
          <w:p w14:paraId="4CC859FB" w14:textId="77777777" w:rsidR="003A2123" w:rsidRPr="000C6DBF" w:rsidRDefault="003A2123" w:rsidP="003A2123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Metode Pembelajaran:</w:t>
            </w:r>
          </w:p>
          <w:p w14:paraId="3D30C31B" w14:textId="3129C131" w:rsidR="003A2123" w:rsidRDefault="003A2123" w:rsidP="003A2123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r w:rsidRPr="000C6DBF">
              <w:rPr>
                <w:rFonts w:ascii="Times New Roman" w:eastAsia="Trebuchet MS" w:hAnsi="Times New Roman" w:cs="Times New Roman"/>
                <w:sz w:val="18"/>
                <w:szCs w:val="18"/>
              </w:rPr>
              <w:t>Diskusi dan Tanya Jawab</w:t>
            </w:r>
          </w:p>
          <w:p w14:paraId="12B9C33F" w14:textId="77777777" w:rsidR="003A2123" w:rsidRPr="000C6DBF" w:rsidRDefault="003A2123" w:rsidP="003A2123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</w:p>
          <w:p w14:paraId="7D3E9C62" w14:textId="4EB86196" w:rsidR="003A2123" w:rsidRPr="001615D6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[Ceramah: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Diskusi dan Tanya Jawab 1x50’, Tes Tertulis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50’]</w:t>
            </w:r>
          </w:p>
        </w:tc>
        <w:tc>
          <w:tcPr>
            <w:tcW w:w="1559" w:type="dxa"/>
            <w:gridSpan w:val="3"/>
          </w:tcPr>
          <w:p w14:paraId="4112AA45" w14:textId="77777777" w:rsidR="003A2123" w:rsidRPr="000C6DBF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Bentuk Pembelajaran:</w:t>
            </w:r>
          </w:p>
          <w:p w14:paraId="041AFB74" w14:textId="77777777" w:rsidR="003A2123" w:rsidRPr="000C6DBF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</w:p>
          <w:p w14:paraId="1A2D3136" w14:textId="77777777" w:rsidR="003A2123" w:rsidRPr="000C6DBF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52C5B491" w14:textId="77777777" w:rsidR="003A2123" w:rsidRPr="000C6DBF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Metode Pembelajaran:</w:t>
            </w:r>
          </w:p>
          <w:p w14:paraId="05ACF140" w14:textId="7C800CB7" w:rsidR="003A2123" w:rsidRPr="000C6DBF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 dan Tanya Jawab</w:t>
            </w:r>
          </w:p>
          <w:p w14:paraId="56AFDE2B" w14:textId="77777777" w:rsidR="003A2123" w:rsidRDefault="003A2123" w:rsidP="003A2123">
            <w:pPr>
              <w:suppressAutoHyphens/>
              <w:snapToGrid w:val="0"/>
              <w:ind w:left="360"/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</w:pPr>
          </w:p>
          <w:p w14:paraId="660263E5" w14:textId="52C89E74" w:rsidR="003A2123" w:rsidRPr="001615D6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[Ceramah menggunakan Zoom Meeting: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Diskusi dan Tanya Jawab 1x50’, Tes Tertulis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50’]</w:t>
            </w:r>
          </w:p>
        </w:tc>
        <w:tc>
          <w:tcPr>
            <w:tcW w:w="2835" w:type="dxa"/>
            <w:gridSpan w:val="5"/>
          </w:tcPr>
          <w:p w14:paraId="41237360" w14:textId="3E48BB78" w:rsidR="003A2123" w:rsidRPr="000C6DBF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Materi </w:t>
            </w:r>
            <w:r w:rsidR="005D6FA7">
              <w:rPr>
                <w:rFonts w:ascii="Times New Roman" w:hAnsi="Times New Roman" w:cs="Times New Roman"/>
                <w:sz w:val="18"/>
                <w:szCs w:val="18"/>
              </w:rPr>
              <w:t xml:space="preserve">Konsep Dasar Numerik dan </w:t>
            </w:r>
            <w:r w:rsidR="005D6FA7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Error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:</w:t>
            </w:r>
          </w:p>
          <w:p w14:paraId="080DFB8D" w14:textId="107A64FD" w:rsidR="003A2123" w:rsidRPr="000C6DBF" w:rsidRDefault="003A2123" w:rsidP="003A2123">
            <w:pPr>
              <w:pStyle w:val="ListParagraph"/>
              <w:numPr>
                <w:ilvl w:val="0"/>
                <w:numId w:val="6"/>
              </w:numPr>
              <w:ind w:left="175" w:hanging="175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Konsep </w:t>
            </w:r>
            <w:r w:rsidR="005D6FA7">
              <w:rPr>
                <w:rFonts w:ascii="Times New Roman" w:hAnsi="Times New Roman" w:cs="Times New Roman"/>
                <w:sz w:val="18"/>
                <w:szCs w:val="18"/>
              </w:rPr>
              <w:t>Dasar Numerik</w:t>
            </w:r>
          </w:p>
          <w:p w14:paraId="1B780340" w14:textId="3CD57CD2" w:rsidR="003A2123" w:rsidRPr="000C6DBF" w:rsidRDefault="005D6FA7" w:rsidP="003A2123">
            <w:pPr>
              <w:pStyle w:val="ListParagraph"/>
              <w:numPr>
                <w:ilvl w:val="0"/>
                <w:numId w:val="6"/>
              </w:numPr>
              <w:ind w:left="175" w:hanging="175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Klasifikasi 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Error</w:t>
            </w:r>
            <w:r w:rsidR="0027391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r w:rsidR="00273910">
              <w:rPr>
                <w:rFonts w:ascii="Times New Roman" w:hAnsi="Times New Roman" w:cs="Times New Roman"/>
                <w:sz w:val="18"/>
                <w:szCs w:val="18"/>
              </w:rPr>
              <w:t xml:space="preserve">(Angka Signifikan, Akurasi, Presisi, </w:t>
            </w:r>
            <w:r w:rsidR="0027391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ound off Error</w:t>
            </w:r>
            <w:r w:rsidR="00273910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 w:rsidR="0027391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uncation Error</w:t>
            </w:r>
            <w:r w:rsidR="00273910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14:paraId="7F2844E0" w14:textId="77777777" w:rsidR="003A2123" w:rsidRPr="000C6DBF" w:rsidRDefault="003A2123" w:rsidP="003A2123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6E74C9F" w14:textId="77777777" w:rsidR="003A2123" w:rsidRPr="000C6DBF" w:rsidRDefault="003A2123" w:rsidP="003A2123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References:</w:t>
            </w:r>
          </w:p>
          <w:p w14:paraId="04BF319F" w14:textId="7AAFE763" w:rsidR="003A2123" w:rsidRPr="001615D6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1,2</w:t>
            </w:r>
          </w:p>
        </w:tc>
        <w:tc>
          <w:tcPr>
            <w:tcW w:w="1134" w:type="dxa"/>
          </w:tcPr>
          <w:p w14:paraId="35DF43AE" w14:textId="73135625" w:rsidR="003A2123" w:rsidRPr="001615D6" w:rsidRDefault="0053511E" w:rsidP="003A2123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2</w:t>
            </w:r>
            <w:r w:rsidR="003A2123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%</w:t>
            </w:r>
          </w:p>
        </w:tc>
      </w:tr>
      <w:tr w:rsidR="003A2123" w:rsidRPr="00C30384" w14:paraId="531B493C" w14:textId="77777777" w:rsidTr="00CB4C96">
        <w:trPr>
          <w:trHeight w:val="525"/>
        </w:trPr>
        <w:tc>
          <w:tcPr>
            <w:tcW w:w="972" w:type="dxa"/>
          </w:tcPr>
          <w:p w14:paraId="47B512A3" w14:textId="41492DB4" w:rsidR="003A2123" w:rsidRDefault="003A2123" w:rsidP="003A2123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3</w:t>
            </w:r>
            <w:r w:rsidR="005D6FA7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-4</w:t>
            </w:r>
          </w:p>
        </w:tc>
        <w:tc>
          <w:tcPr>
            <w:tcW w:w="1287" w:type="dxa"/>
          </w:tcPr>
          <w:p w14:paraId="0898E058" w14:textId="50CC2DEB" w:rsidR="003A2123" w:rsidRDefault="003A2123" w:rsidP="003A2123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sz w:val="18"/>
                <w:szCs w:val="18"/>
              </w:rPr>
              <w:t>Mampu</w:t>
            </w:r>
            <w:r w:rsidR="005D6FA7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mencari akar persamaan dengan metode terbuka dan tertutup</w:t>
            </w:r>
            <w:r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2691" w:type="dxa"/>
            <w:gridSpan w:val="3"/>
          </w:tcPr>
          <w:p w14:paraId="31721B06" w14:textId="1B8A0417" w:rsidR="003A2123" w:rsidRPr="000C6DBF" w:rsidRDefault="005D6FA7" w:rsidP="003A2123">
            <w:pPr>
              <w:pStyle w:val="ListParagraph"/>
              <w:numPr>
                <w:ilvl w:val="1"/>
                <w:numId w:val="17"/>
              </w:numPr>
              <w:ind w:left="340" w:hanging="283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encari akar persamaan dengan metode tertutup (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bisection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dan 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false position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14:paraId="6BE33D5F" w14:textId="7B67C19F" w:rsidR="003A2123" w:rsidRPr="005D6FA7" w:rsidRDefault="005D6FA7" w:rsidP="005D6FA7">
            <w:pPr>
              <w:pStyle w:val="ListParagraph"/>
              <w:numPr>
                <w:ilvl w:val="1"/>
                <w:numId w:val="17"/>
              </w:numPr>
              <w:ind w:left="319" w:hanging="26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encari akar persamaan dengan metode terbuka (</w:t>
            </w:r>
            <w:r w:rsidR="00273910">
              <w:rPr>
                <w:rFonts w:ascii="Times New Roman" w:hAnsi="Times New Roman" w:cs="Times New Roman"/>
                <w:sz w:val="18"/>
                <w:szCs w:val="18"/>
              </w:rPr>
              <w:t>n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ewton </w:t>
            </w:r>
            <w:r w:rsidR="00273910">
              <w:rPr>
                <w:rFonts w:ascii="Times New Roman" w:hAnsi="Times New Roman" w:cs="Times New Roman"/>
                <w:sz w:val="18"/>
                <w:szCs w:val="18"/>
              </w:rPr>
              <w:t>r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aphson dan </w:t>
            </w:r>
            <w:r w:rsidR="00273910"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ecant)</w:t>
            </w:r>
          </w:p>
        </w:tc>
        <w:tc>
          <w:tcPr>
            <w:tcW w:w="2279" w:type="dxa"/>
            <w:gridSpan w:val="2"/>
          </w:tcPr>
          <w:p w14:paraId="0C4C599D" w14:textId="77777777" w:rsidR="003A2123" w:rsidRPr="000C6DBF" w:rsidRDefault="003A2123" w:rsidP="003A212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Kriteria:</w:t>
            </w:r>
          </w:p>
          <w:p w14:paraId="681691E8" w14:textId="66D34772" w:rsidR="003A2123" w:rsidRPr="000C6DBF" w:rsidRDefault="00A7365C" w:rsidP="003A212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Mencari akar persamaan dengan metode tertutup dan terbuka </w:t>
            </w:r>
            <w:r w:rsidR="003A2123">
              <w:rPr>
                <w:rFonts w:ascii="Times New Roman" w:hAnsi="Times New Roman" w:cs="Times New Roman"/>
                <w:sz w:val="18"/>
                <w:szCs w:val="18"/>
              </w:rPr>
              <w:t>(penilaian menggunakan pedoman penskoran)</w:t>
            </w:r>
          </w:p>
          <w:p w14:paraId="44E86220" w14:textId="77777777" w:rsidR="003A2123" w:rsidRPr="000C6DBF" w:rsidRDefault="003A2123" w:rsidP="003A212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2092E3C" w14:textId="77777777" w:rsidR="003A2123" w:rsidRPr="000C6DBF" w:rsidRDefault="003A2123" w:rsidP="003A212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eknik:</w:t>
            </w:r>
          </w:p>
          <w:p w14:paraId="07B66891" w14:textId="6C0B5BF1" w:rsidR="003A2123" w:rsidRPr="000C6DBF" w:rsidRDefault="003A2123" w:rsidP="003A212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Tes non objektif berupa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uraian</w:t>
            </w:r>
          </w:p>
        </w:tc>
        <w:tc>
          <w:tcPr>
            <w:tcW w:w="1710" w:type="dxa"/>
            <w:gridSpan w:val="2"/>
          </w:tcPr>
          <w:p w14:paraId="7C781974" w14:textId="77777777" w:rsidR="003A2123" w:rsidRPr="000C6DBF" w:rsidRDefault="003A2123" w:rsidP="003A2123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Bentuk Pembelajaran:</w:t>
            </w:r>
          </w:p>
          <w:p w14:paraId="00488123" w14:textId="243A5090" w:rsidR="003A2123" w:rsidRDefault="003A2123" w:rsidP="003A2123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r w:rsidRPr="000C6DBF">
              <w:rPr>
                <w:rFonts w:ascii="Times New Roman" w:eastAsia="Trebuchet MS" w:hAnsi="Times New Roman" w:cs="Times New Roman"/>
                <w:sz w:val="18"/>
                <w:szCs w:val="18"/>
              </w:rPr>
              <w:t>Kuliah</w:t>
            </w:r>
          </w:p>
          <w:p w14:paraId="312860DC" w14:textId="77777777" w:rsidR="00860A63" w:rsidRPr="000C6DBF" w:rsidRDefault="00860A63" w:rsidP="003A2123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</w:p>
          <w:p w14:paraId="788EBD6E" w14:textId="77777777" w:rsidR="003A2123" w:rsidRPr="000C6DBF" w:rsidRDefault="003A2123" w:rsidP="003A2123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Metode Pembelajaran:</w:t>
            </w:r>
          </w:p>
          <w:p w14:paraId="17061B21" w14:textId="7A84C224" w:rsidR="003A2123" w:rsidRDefault="003A2123" w:rsidP="003A2123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r w:rsidRPr="000C6DBF">
              <w:rPr>
                <w:rFonts w:ascii="Times New Roman" w:eastAsia="Trebuchet MS" w:hAnsi="Times New Roman" w:cs="Times New Roman"/>
                <w:sz w:val="18"/>
                <w:szCs w:val="18"/>
              </w:rPr>
              <w:t>Diskusi dan Tanya Jawab</w:t>
            </w:r>
          </w:p>
          <w:p w14:paraId="604B6DB8" w14:textId="77777777" w:rsidR="003A2123" w:rsidRPr="000C6DBF" w:rsidRDefault="003A2123" w:rsidP="003A2123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</w:p>
          <w:p w14:paraId="7BD62A4F" w14:textId="35B4F396" w:rsidR="003A2123" w:rsidRPr="000C6DBF" w:rsidRDefault="003A2123" w:rsidP="003A2123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[Ceramah: </w:t>
            </w:r>
            <w:r w:rsidR="00D12DFE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Diskusi dan Tanya Jawab </w:t>
            </w:r>
            <w:r w:rsidR="00D12DFE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Tes Tertulis </w:t>
            </w:r>
            <w:r w:rsidR="00D12DFE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50’]</w:t>
            </w:r>
          </w:p>
        </w:tc>
        <w:tc>
          <w:tcPr>
            <w:tcW w:w="1559" w:type="dxa"/>
            <w:gridSpan w:val="3"/>
          </w:tcPr>
          <w:p w14:paraId="19169F27" w14:textId="77777777" w:rsidR="003A2123" w:rsidRPr="000C6DBF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Bentuk Pembelajaran:</w:t>
            </w:r>
          </w:p>
          <w:p w14:paraId="379E8DA4" w14:textId="6C316CB1" w:rsidR="003A2123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</w:p>
          <w:p w14:paraId="4B5AA633" w14:textId="77777777" w:rsidR="00860A63" w:rsidRPr="000C6DBF" w:rsidRDefault="00860A6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58ACA597" w14:textId="77777777" w:rsidR="003A2123" w:rsidRPr="000C6DBF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Metode Pembelajaran:</w:t>
            </w:r>
          </w:p>
          <w:p w14:paraId="725989F6" w14:textId="5218E86C" w:rsidR="003A2123" w:rsidRPr="000C6DBF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 dan Tanya Jawab</w:t>
            </w:r>
          </w:p>
          <w:p w14:paraId="700EA916" w14:textId="77777777" w:rsidR="003A2123" w:rsidRDefault="003A2123" w:rsidP="003A2123">
            <w:pPr>
              <w:suppressAutoHyphens/>
              <w:snapToGrid w:val="0"/>
              <w:ind w:left="360"/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</w:pPr>
          </w:p>
          <w:p w14:paraId="62221C46" w14:textId="4DCCF5E4" w:rsidR="003A2123" w:rsidRPr="000C6DBF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[Ceramah menggunakan Zoom Meeting: </w:t>
            </w:r>
            <w:r w:rsidR="00D9602C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Diskusi dan Tanya Jawab </w:t>
            </w:r>
            <w:r w:rsidR="00D9602C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Tes Tertulis </w:t>
            </w:r>
            <w:r w:rsidR="00D9602C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50’]</w:t>
            </w:r>
          </w:p>
        </w:tc>
        <w:tc>
          <w:tcPr>
            <w:tcW w:w="2835" w:type="dxa"/>
            <w:gridSpan w:val="5"/>
          </w:tcPr>
          <w:p w14:paraId="3E39B7D0" w14:textId="3A37CD67" w:rsidR="003A2123" w:rsidRPr="000C6DBF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Materi </w:t>
            </w:r>
            <w:r w:rsidR="00A7365C">
              <w:rPr>
                <w:rFonts w:ascii="Times New Roman" w:hAnsi="Times New Roman" w:cs="Times New Roman"/>
                <w:sz w:val="18"/>
                <w:szCs w:val="18"/>
              </w:rPr>
              <w:t>Akar Persamaan dengan Metode Terbuka dan Tertutup</w:t>
            </w: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:</w:t>
            </w:r>
          </w:p>
          <w:p w14:paraId="474D6DD2" w14:textId="173FA775" w:rsidR="003A2123" w:rsidRPr="000C6DBF" w:rsidRDefault="00A7365C" w:rsidP="003A2123">
            <w:pPr>
              <w:pStyle w:val="ListParagraph"/>
              <w:numPr>
                <w:ilvl w:val="0"/>
                <w:numId w:val="18"/>
              </w:numPr>
              <w:ind w:left="173" w:hanging="173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Akar Persamaan dengan Metode Tertutup </w:t>
            </w:r>
            <w:r w:rsidR="00273910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27391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Bisection </w:t>
            </w:r>
            <w:r w:rsidR="00273910">
              <w:rPr>
                <w:rFonts w:ascii="Times New Roman" w:hAnsi="Times New Roman" w:cs="Times New Roman"/>
                <w:sz w:val="18"/>
                <w:szCs w:val="18"/>
              </w:rPr>
              <w:t xml:space="preserve">dan </w:t>
            </w:r>
            <w:r w:rsidR="0027391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False Position</w:t>
            </w:r>
            <w:r w:rsidR="00273910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14:paraId="007AE12B" w14:textId="13F9847D" w:rsidR="003A2123" w:rsidRPr="000C6DBF" w:rsidRDefault="00A7365C" w:rsidP="003A2123">
            <w:pPr>
              <w:pStyle w:val="ListParagraph"/>
              <w:numPr>
                <w:ilvl w:val="0"/>
                <w:numId w:val="18"/>
              </w:numPr>
              <w:ind w:left="175" w:hanging="175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kar Persamaan dengan Metode Terbuka</w:t>
            </w:r>
            <w:r w:rsidR="00273910">
              <w:rPr>
                <w:rFonts w:ascii="Times New Roman" w:hAnsi="Times New Roman" w:cs="Times New Roman"/>
                <w:sz w:val="18"/>
                <w:szCs w:val="18"/>
              </w:rPr>
              <w:t xml:space="preserve"> (Newton Raphson dan Secant)</w:t>
            </w:r>
          </w:p>
          <w:p w14:paraId="1611B5BF" w14:textId="77777777" w:rsidR="003A2123" w:rsidRPr="000C6DBF" w:rsidRDefault="003A2123" w:rsidP="003A2123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076198F" w14:textId="77777777" w:rsidR="003A2123" w:rsidRPr="000C6DBF" w:rsidRDefault="003A2123" w:rsidP="003A2123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References:</w:t>
            </w:r>
          </w:p>
          <w:p w14:paraId="51A381C5" w14:textId="4ACE087A" w:rsidR="003A2123" w:rsidRPr="000C6DBF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1,2</w:t>
            </w:r>
          </w:p>
        </w:tc>
        <w:tc>
          <w:tcPr>
            <w:tcW w:w="1134" w:type="dxa"/>
          </w:tcPr>
          <w:p w14:paraId="08B64254" w14:textId="6FCB8CF6" w:rsidR="003A2123" w:rsidRDefault="0053511E" w:rsidP="003A2123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3</w:t>
            </w:r>
            <w:r w:rsidR="003A2123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%</w:t>
            </w:r>
          </w:p>
        </w:tc>
      </w:tr>
      <w:tr w:rsidR="003A2123" w:rsidRPr="00C30384" w14:paraId="4F60F1CE" w14:textId="77777777" w:rsidTr="00CB4C96">
        <w:trPr>
          <w:trHeight w:val="547"/>
        </w:trPr>
        <w:tc>
          <w:tcPr>
            <w:tcW w:w="972" w:type="dxa"/>
          </w:tcPr>
          <w:p w14:paraId="2CD32570" w14:textId="40C30887" w:rsidR="003A2123" w:rsidRPr="000C6DBF" w:rsidRDefault="00A7365C" w:rsidP="003A2123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5-6</w:t>
            </w:r>
          </w:p>
        </w:tc>
        <w:tc>
          <w:tcPr>
            <w:tcW w:w="1287" w:type="dxa"/>
          </w:tcPr>
          <w:p w14:paraId="3B5008D0" w14:textId="6531511F" w:rsidR="003A2123" w:rsidRPr="00283603" w:rsidRDefault="003A2123" w:rsidP="003A2123">
            <w:pP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283603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Mampu </w:t>
            </w:r>
            <w:r w:rsidR="00A7365C">
              <w:rPr>
                <w:rFonts w:ascii="Times New Roman" w:eastAsia="Calibri" w:hAnsi="Times New Roman" w:cs="Times New Roman"/>
                <w:sz w:val="18"/>
                <w:szCs w:val="18"/>
              </w:rPr>
              <w:t>menyelesaikan sistem persamaan aljabar linear</w:t>
            </w:r>
          </w:p>
        </w:tc>
        <w:tc>
          <w:tcPr>
            <w:tcW w:w="2691" w:type="dxa"/>
            <w:gridSpan w:val="3"/>
          </w:tcPr>
          <w:p w14:paraId="21826682" w14:textId="30E0F9B8" w:rsidR="003A2123" w:rsidRPr="00567EBA" w:rsidRDefault="00A7365C" w:rsidP="003A2123">
            <w:pPr>
              <w:pStyle w:val="ListParagraph"/>
              <w:numPr>
                <w:ilvl w:val="1"/>
                <w:numId w:val="19"/>
              </w:numPr>
              <w:ind w:left="340" w:hanging="283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Menyelesaikan sistem persamaan aljabar linear (eliminasi </w:t>
            </w:r>
            <w:r w:rsidR="00273910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auss, </w:t>
            </w:r>
            <w:r w:rsidR="00273910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auss </w:t>
            </w:r>
            <w:r w:rsidR="00273910">
              <w:rPr>
                <w:rFonts w:ascii="Times New Roman" w:hAnsi="Times New Roman" w:cs="Times New Roman"/>
                <w:sz w:val="18"/>
                <w:szCs w:val="18"/>
              </w:rPr>
              <w:t>j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ordan, </w:t>
            </w:r>
            <w:r w:rsidR="00273910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auss </w:t>
            </w:r>
            <w:r w:rsidR="00273910"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eidal, dekomposisi matriks LU)</w:t>
            </w:r>
          </w:p>
        </w:tc>
        <w:tc>
          <w:tcPr>
            <w:tcW w:w="2279" w:type="dxa"/>
            <w:gridSpan w:val="2"/>
          </w:tcPr>
          <w:p w14:paraId="1DCFC3B3" w14:textId="77777777" w:rsidR="003A2123" w:rsidRPr="000C6DBF" w:rsidRDefault="003A2123" w:rsidP="003A212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Kriteria:</w:t>
            </w:r>
          </w:p>
          <w:p w14:paraId="46936898" w14:textId="1AEA4770" w:rsidR="003A2123" w:rsidRPr="000C6DBF" w:rsidRDefault="00A7365C" w:rsidP="003A212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enyelesaikan sistem persamaan aljabar linear</w:t>
            </w:r>
            <w:r w:rsidR="003A2123"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(penilaian menggunakan pedoman penskoran)</w:t>
            </w:r>
          </w:p>
          <w:p w14:paraId="20205C66" w14:textId="77777777" w:rsidR="003A2123" w:rsidRPr="000C6DBF" w:rsidRDefault="003A2123" w:rsidP="003A212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4856BFB" w14:textId="77777777" w:rsidR="003A2123" w:rsidRPr="000C6DBF" w:rsidRDefault="003A2123" w:rsidP="003A212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eknik:</w:t>
            </w:r>
          </w:p>
          <w:p w14:paraId="6D174325" w14:textId="41932AA9" w:rsidR="003A2123" w:rsidRPr="000C6DBF" w:rsidRDefault="003A2123" w:rsidP="003A2123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Tes non objektif berupa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uraian</w:t>
            </w:r>
          </w:p>
        </w:tc>
        <w:tc>
          <w:tcPr>
            <w:tcW w:w="1710" w:type="dxa"/>
            <w:gridSpan w:val="2"/>
          </w:tcPr>
          <w:p w14:paraId="66DF0EA0" w14:textId="77777777" w:rsidR="003A2123" w:rsidRPr="000C6DBF" w:rsidRDefault="003A2123" w:rsidP="003A2123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Bentuk Pembelajaran:</w:t>
            </w:r>
          </w:p>
          <w:p w14:paraId="1640EF96" w14:textId="77777777" w:rsidR="003A2123" w:rsidRPr="000C6DBF" w:rsidRDefault="003A2123" w:rsidP="003A2123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r w:rsidRPr="000C6DBF">
              <w:rPr>
                <w:rFonts w:ascii="Times New Roman" w:eastAsia="Trebuchet MS" w:hAnsi="Times New Roman" w:cs="Times New Roman"/>
                <w:sz w:val="18"/>
                <w:szCs w:val="18"/>
              </w:rPr>
              <w:t>Kuliah</w:t>
            </w:r>
          </w:p>
          <w:p w14:paraId="543410B4" w14:textId="77777777" w:rsidR="003A2123" w:rsidRPr="000C6DBF" w:rsidRDefault="003A2123" w:rsidP="003A2123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</w:p>
          <w:p w14:paraId="6C71A09B" w14:textId="77777777" w:rsidR="003A2123" w:rsidRPr="000C6DBF" w:rsidRDefault="003A2123" w:rsidP="003A2123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Metode Pembelajaran:</w:t>
            </w:r>
          </w:p>
          <w:p w14:paraId="5E2B44A1" w14:textId="43774C94" w:rsidR="003A2123" w:rsidRDefault="003A2123" w:rsidP="003A2123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r w:rsidRPr="000C6DBF">
              <w:rPr>
                <w:rFonts w:ascii="Times New Roman" w:eastAsia="Trebuchet MS" w:hAnsi="Times New Roman" w:cs="Times New Roman"/>
                <w:sz w:val="18"/>
                <w:szCs w:val="18"/>
              </w:rPr>
              <w:t>Diskusi dan Tanya Jawab</w:t>
            </w:r>
          </w:p>
          <w:p w14:paraId="5ED03273" w14:textId="77777777" w:rsidR="003A2123" w:rsidRPr="000C6DBF" w:rsidRDefault="003A2123" w:rsidP="003A2123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</w:p>
          <w:p w14:paraId="7F0E4A6A" w14:textId="3B73CD4F" w:rsidR="003A2123" w:rsidRPr="000C6DBF" w:rsidRDefault="003A2123" w:rsidP="003A2123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[Ceramah: </w:t>
            </w:r>
            <w:r w:rsidR="00D9602C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Diskusi dan Tanya 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lastRenderedPageBreak/>
              <w:t xml:space="preserve">Jawab </w:t>
            </w:r>
            <w:r w:rsidR="00D9602C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5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0’, Tes Tertulis </w:t>
            </w:r>
            <w:r w:rsidR="00D9602C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5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0’]</w:t>
            </w:r>
          </w:p>
        </w:tc>
        <w:tc>
          <w:tcPr>
            <w:tcW w:w="1559" w:type="dxa"/>
            <w:gridSpan w:val="3"/>
          </w:tcPr>
          <w:p w14:paraId="16206C87" w14:textId="77777777" w:rsidR="003A2123" w:rsidRPr="000C6DBF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lastRenderedPageBreak/>
              <w:t>Bentuk Pembelajaran:</w:t>
            </w:r>
          </w:p>
          <w:p w14:paraId="74F046D7" w14:textId="77777777" w:rsidR="003A2123" w:rsidRPr="000C6DBF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</w:p>
          <w:p w14:paraId="40DA911A" w14:textId="77777777" w:rsidR="003A2123" w:rsidRPr="000C6DBF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1BFD7AF9" w14:textId="77777777" w:rsidR="003A2123" w:rsidRPr="000C6DBF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Metode Pembelajaran:</w:t>
            </w:r>
          </w:p>
          <w:p w14:paraId="666364D7" w14:textId="0009A629" w:rsidR="003A2123" w:rsidRPr="000C6DBF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 dan Tanya Jawab</w:t>
            </w:r>
          </w:p>
          <w:p w14:paraId="641164E5" w14:textId="77777777" w:rsidR="003A2123" w:rsidRDefault="003A2123" w:rsidP="003A2123">
            <w:pPr>
              <w:suppressAutoHyphens/>
              <w:snapToGrid w:val="0"/>
              <w:ind w:left="360"/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</w:pPr>
          </w:p>
          <w:p w14:paraId="41320147" w14:textId="640A9E7E" w:rsidR="003A2123" w:rsidRPr="000C6DBF" w:rsidRDefault="003A2123" w:rsidP="003A2123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[Ceramah menggunakan 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lastRenderedPageBreak/>
              <w:t xml:space="preserve">Zoom Meeting: </w:t>
            </w:r>
            <w:r w:rsidR="00D9602C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Diskusi dan Tanya Jawab </w:t>
            </w:r>
            <w:r w:rsidR="00D9602C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5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0’, Tes Tertulis </w:t>
            </w:r>
            <w:r w:rsidR="00D9602C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5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0’]</w:t>
            </w:r>
          </w:p>
        </w:tc>
        <w:tc>
          <w:tcPr>
            <w:tcW w:w="2835" w:type="dxa"/>
            <w:gridSpan w:val="5"/>
          </w:tcPr>
          <w:p w14:paraId="7A84829A" w14:textId="6EA6E794" w:rsidR="003A2123" w:rsidRPr="000C6DBF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lastRenderedPageBreak/>
              <w:t xml:space="preserve">Materi </w:t>
            </w:r>
            <w:r w:rsidR="00A7365C">
              <w:rPr>
                <w:rFonts w:ascii="Times New Roman" w:hAnsi="Times New Roman" w:cs="Times New Roman"/>
                <w:sz w:val="18"/>
                <w:szCs w:val="18"/>
              </w:rPr>
              <w:t>Sistem Persamaan Aljabar Linear</w:t>
            </w: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:</w:t>
            </w:r>
          </w:p>
          <w:p w14:paraId="75915872" w14:textId="6C9E62A9" w:rsidR="003A2123" w:rsidRPr="0053511E" w:rsidRDefault="00A7365C" w:rsidP="0053511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53511E">
              <w:rPr>
                <w:rFonts w:ascii="Times New Roman" w:hAnsi="Times New Roman" w:cs="Times New Roman"/>
                <w:sz w:val="18"/>
                <w:szCs w:val="18"/>
              </w:rPr>
              <w:t>Sistem Persamaan Aljabar Linear</w:t>
            </w:r>
          </w:p>
          <w:p w14:paraId="297EE030" w14:textId="301CEA3A" w:rsidR="003A2123" w:rsidRPr="0053511E" w:rsidRDefault="00A7365C" w:rsidP="0053511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53511E">
              <w:rPr>
                <w:rFonts w:ascii="Times New Roman" w:hAnsi="Times New Roman" w:cs="Times New Roman"/>
                <w:sz w:val="18"/>
                <w:szCs w:val="18"/>
              </w:rPr>
              <w:t>(eliminasi Gauss, Gauss Jordan, Gauss Seidal, dekomposisi matriks LU)</w:t>
            </w:r>
          </w:p>
          <w:p w14:paraId="55BBC8F1" w14:textId="77777777" w:rsidR="00A7365C" w:rsidRPr="000C6DBF" w:rsidRDefault="00A7365C" w:rsidP="003A2123">
            <w:pPr>
              <w:pStyle w:val="ListParagraph"/>
              <w:ind w:left="173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3FB01ED" w14:textId="77777777" w:rsidR="003A2123" w:rsidRPr="000C6DBF" w:rsidRDefault="003A2123" w:rsidP="003A2123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References:</w:t>
            </w:r>
          </w:p>
          <w:p w14:paraId="3667DD8E" w14:textId="426F3FF7" w:rsidR="003A2123" w:rsidRPr="000C6DBF" w:rsidRDefault="003A2123" w:rsidP="003A2123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1,2</w:t>
            </w:r>
          </w:p>
        </w:tc>
        <w:tc>
          <w:tcPr>
            <w:tcW w:w="1134" w:type="dxa"/>
          </w:tcPr>
          <w:p w14:paraId="49AB657B" w14:textId="1AF2FF50" w:rsidR="003A2123" w:rsidRPr="000C6DBF" w:rsidRDefault="00A7365C" w:rsidP="003A2123">
            <w:pPr>
              <w:ind w:left="360"/>
              <w:rPr>
                <w:rFonts w:ascii="Times New Roman" w:hAnsi="Times New Roman" w:cs="Times New Roman"/>
                <w:bCs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10</w:t>
            </w:r>
            <w:r w:rsidR="003A2123"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%</w:t>
            </w:r>
          </w:p>
        </w:tc>
      </w:tr>
      <w:tr w:rsidR="003A2123" w:rsidRPr="00C30384" w14:paraId="49A8C160" w14:textId="77777777" w:rsidTr="00CB4C96">
        <w:trPr>
          <w:trHeight w:val="547"/>
        </w:trPr>
        <w:tc>
          <w:tcPr>
            <w:tcW w:w="972" w:type="dxa"/>
          </w:tcPr>
          <w:p w14:paraId="7E9CDAFB" w14:textId="10B50E28" w:rsidR="003A2123" w:rsidRDefault="009348B8" w:rsidP="003A2123">
            <w:pPr>
              <w:jc w:val="center"/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7</w:t>
            </w:r>
          </w:p>
        </w:tc>
        <w:tc>
          <w:tcPr>
            <w:tcW w:w="1287" w:type="dxa"/>
          </w:tcPr>
          <w:p w14:paraId="6289D1A2" w14:textId="46CA0A05" w:rsidR="003A2123" w:rsidRPr="00283603" w:rsidRDefault="003A2123" w:rsidP="003A2123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2691" w:type="dxa"/>
            <w:gridSpan w:val="3"/>
          </w:tcPr>
          <w:p w14:paraId="5C3C16D5" w14:textId="4FEF45D8" w:rsidR="003A2123" w:rsidRPr="00567EBA" w:rsidRDefault="003A2123" w:rsidP="009348B8">
            <w:pPr>
              <w:pStyle w:val="ListParagraph"/>
              <w:ind w:left="328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79" w:type="dxa"/>
            <w:gridSpan w:val="2"/>
          </w:tcPr>
          <w:p w14:paraId="30E7A1C7" w14:textId="77777777" w:rsidR="003A2123" w:rsidRPr="000C6DBF" w:rsidRDefault="003A2123" w:rsidP="003A212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Kriteria:</w:t>
            </w:r>
          </w:p>
          <w:p w14:paraId="41361859" w14:textId="37244457" w:rsidR="003A2123" w:rsidRDefault="003A2123" w:rsidP="003A212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Memahami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konsep </w:t>
            </w:r>
            <w:r w:rsidR="009348B8">
              <w:rPr>
                <w:rFonts w:ascii="Times New Roman" w:hAnsi="Times New Roman" w:cs="Times New Roman"/>
                <w:sz w:val="18"/>
                <w:szCs w:val="18"/>
              </w:rPr>
              <w:t xml:space="preserve">dasar numerik dan </w:t>
            </w:r>
            <w:r w:rsidR="009348B8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error</w:t>
            </w:r>
            <w:r w:rsidR="009348B8">
              <w:rPr>
                <w:rFonts w:ascii="Times New Roman" w:hAnsi="Times New Roman" w:cs="Times New Roman"/>
                <w:sz w:val="18"/>
                <w:szCs w:val="18"/>
              </w:rPr>
              <w:t xml:space="preserve">, mencari akar persamaan dengan metode tertutup dan terbuka, menyelesaikan sistem persamaan aljabar linear </w:t>
            </w: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(penilaian menggunakan pedoman penskoran)</w:t>
            </w:r>
          </w:p>
          <w:p w14:paraId="5350EBFE" w14:textId="77777777" w:rsidR="003A2123" w:rsidRPr="000C6DBF" w:rsidRDefault="003A2123" w:rsidP="003A212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27A4B0F" w14:textId="77777777" w:rsidR="003A2123" w:rsidRPr="000C6DBF" w:rsidRDefault="003A2123" w:rsidP="003A212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eknik:</w:t>
            </w:r>
          </w:p>
          <w:p w14:paraId="0844C133" w14:textId="69E55370" w:rsidR="003A2123" w:rsidRPr="000C6DBF" w:rsidRDefault="003A2123" w:rsidP="003A212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Tes non objektif berupa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uraian </w:t>
            </w:r>
          </w:p>
        </w:tc>
        <w:tc>
          <w:tcPr>
            <w:tcW w:w="1710" w:type="dxa"/>
            <w:gridSpan w:val="2"/>
          </w:tcPr>
          <w:p w14:paraId="409C1ECD" w14:textId="77777777" w:rsidR="003A2123" w:rsidRPr="000C6DBF" w:rsidRDefault="003A2123" w:rsidP="003A2123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Bentuk Pembelajaran:</w:t>
            </w:r>
          </w:p>
          <w:p w14:paraId="40567670" w14:textId="77777777" w:rsidR="003A2123" w:rsidRPr="000C6DBF" w:rsidRDefault="003A2123" w:rsidP="003A2123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r w:rsidRPr="000C6DBF">
              <w:rPr>
                <w:rFonts w:ascii="Times New Roman" w:eastAsia="Trebuchet MS" w:hAnsi="Times New Roman" w:cs="Times New Roman"/>
                <w:sz w:val="18"/>
                <w:szCs w:val="18"/>
              </w:rPr>
              <w:t>Kuliah</w:t>
            </w:r>
          </w:p>
          <w:p w14:paraId="500A89F8" w14:textId="77777777" w:rsidR="003A2123" w:rsidRPr="000C6DBF" w:rsidRDefault="003A2123" w:rsidP="003A2123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</w:p>
          <w:p w14:paraId="3F5BBC6C" w14:textId="77777777" w:rsidR="003A2123" w:rsidRPr="000C6DBF" w:rsidRDefault="003A2123" w:rsidP="003A2123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Metode Pembelajaran:</w:t>
            </w:r>
          </w:p>
          <w:p w14:paraId="3D584018" w14:textId="77777777" w:rsidR="003A2123" w:rsidRDefault="003A2123" w:rsidP="003A2123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r w:rsidRPr="000C6DBF">
              <w:rPr>
                <w:rFonts w:ascii="Times New Roman" w:eastAsia="Trebuchet MS" w:hAnsi="Times New Roman" w:cs="Times New Roman"/>
                <w:sz w:val="18"/>
                <w:szCs w:val="18"/>
              </w:rPr>
              <w:t>Diskusi dan Tanya Jawab</w:t>
            </w:r>
          </w:p>
          <w:p w14:paraId="7D9FAFC8" w14:textId="77777777" w:rsidR="003A2123" w:rsidRPr="000C6DBF" w:rsidRDefault="003A2123" w:rsidP="003A2123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</w:p>
          <w:p w14:paraId="50B47082" w14:textId="6067CAA5" w:rsidR="003A2123" w:rsidRPr="000C6DBF" w:rsidRDefault="003A2123" w:rsidP="003A2123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[Diskusi dan Tanya Jawab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5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0’, Tes Tertulis </w:t>
            </w:r>
            <w:r w:rsidR="009348B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5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0’]</w:t>
            </w:r>
          </w:p>
        </w:tc>
        <w:tc>
          <w:tcPr>
            <w:tcW w:w="1559" w:type="dxa"/>
            <w:gridSpan w:val="3"/>
          </w:tcPr>
          <w:p w14:paraId="728F0445" w14:textId="77777777" w:rsidR="003A2123" w:rsidRPr="000C6DBF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Bentuk Pembelajaran:</w:t>
            </w:r>
          </w:p>
          <w:p w14:paraId="73A3B8D5" w14:textId="77777777" w:rsidR="003A2123" w:rsidRPr="000C6DBF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</w:p>
          <w:p w14:paraId="6AF6C7A0" w14:textId="77777777" w:rsidR="003A2123" w:rsidRPr="000C6DBF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185535E5" w14:textId="77777777" w:rsidR="003A2123" w:rsidRPr="000C6DBF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Metode Pembelajaran:</w:t>
            </w:r>
          </w:p>
          <w:p w14:paraId="180153E8" w14:textId="77777777" w:rsidR="003A2123" w:rsidRPr="000C6DBF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 dan Tanya Jawab</w:t>
            </w:r>
          </w:p>
          <w:p w14:paraId="05FCAA3A" w14:textId="77777777" w:rsidR="003A2123" w:rsidRDefault="003A2123" w:rsidP="003A2123">
            <w:pPr>
              <w:suppressAutoHyphens/>
              <w:snapToGrid w:val="0"/>
              <w:ind w:left="360"/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</w:pPr>
          </w:p>
          <w:p w14:paraId="354D00CC" w14:textId="00A250F3" w:rsidR="003A2123" w:rsidRPr="000C6DBF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[Diskusi dan Tanya Jawab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5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0’, Tes Tertulis </w:t>
            </w:r>
            <w:r w:rsidR="009348B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5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0’]</w:t>
            </w:r>
          </w:p>
        </w:tc>
        <w:tc>
          <w:tcPr>
            <w:tcW w:w="2835" w:type="dxa"/>
            <w:gridSpan w:val="5"/>
          </w:tcPr>
          <w:p w14:paraId="66245638" w14:textId="6E0824AF" w:rsidR="003A2123" w:rsidRPr="000C6DBF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134" w:type="dxa"/>
          </w:tcPr>
          <w:p w14:paraId="1B0C8075" w14:textId="380A9ACC" w:rsidR="003A2123" w:rsidRDefault="0053511E" w:rsidP="003A2123">
            <w:pPr>
              <w:ind w:left="360"/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3</w:t>
            </w:r>
            <w:r w:rsidR="003A2123"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%</w:t>
            </w:r>
          </w:p>
        </w:tc>
      </w:tr>
      <w:tr w:rsidR="003A2123" w:rsidRPr="00C30384" w14:paraId="3B19D1BF" w14:textId="77777777" w:rsidTr="00CB4C96">
        <w:trPr>
          <w:trHeight w:val="497"/>
        </w:trPr>
        <w:tc>
          <w:tcPr>
            <w:tcW w:w="972" w:type="dxa"/>
            <w:shd w:val="clear" w:color="auto" w:fill="D9E2F3" w:themeFill="accent5" w:themeFillTint="33"/>
            <w:vAlign w:val="center"/>
          </w:tcPr>
          <w:p w14:paraId="2DD6BDF6" w14:textId="47F1EAA4" w:rsidR="003A2123" w:rsidRPr="003746FF" w:rsidRDefault="003A2123" w:rsidP="003A2123">
            <w:pPr>
              <w:jc w:val="center"/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3746F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8</w:t>
            </w:r>
          </w:p>
        </w:tc>
        <w:tc>
          <w:tcPr>
            <w:tcW w:w="12361" w:type="dxa"/>
            <w:gridSpan w:val="16"/>
            <w:shd w:val="clear" w:color="auto" w:fill="D9E2F3" w:themeFill="accent5" w:themeFillTint="33"/>
            <w:vAlign w:val="center"/>
          </w:tcPr>
          <w:p w14:paraId="749A72A7" w14:textId="49D7F99E" w:rsidR="003A2123" w:rsidRPr="00CA7835" w:rsidRDefault="003A2123" w:rsidP="003A212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7835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Evaluasi Tengah Semester / Ujian Tengah Semester</w:t>
            </w:r>
          </w:p>
        </w:tc>
        <w:tc>
          <w:tcPr>
            <w:tcW w:w="1134" w:type="dxa"/>
            <w:shd w:val="clear" w:color="auto" w:fill="D9E2F3" w:themeFill="accent5" w:themeFillTint="33"/>
            <w:vAlign w:val="center"/>
          </w:tcPr>
          <w:p w14:paraId="642D5B70" w14:textId="23CA3CE0" w:rsidR="003A2123" w:rsidRPr="00DB7165" w:rsidRDefault="0053511E" w:rsidP="003A2123">
            <w:pPr>
              <w:jc w:val="center"/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3</w:t>
            </w:r>
            <w:r w:rsidR="003A2123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0</w:t>
            </w:r>
            <w:r w:rsidR="003A2123" w:rsidRPr="00DB7165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%</w:t>
            </w:r>
          </w:p>
        </w:tc>
      </w:tr>
      <w:tr w:rsidR="003A2123" w:rsidRPr="00C30384" w14:paraId="17B93CB6" w14:textId="77777777" w:rsidTr="00CB4C96">
        <w:trPr>
          <w:trHeight w:val="553"/>
        </w:trPr>
        <w:tc>
          <w:tcPr>
            <w:tcW w:w="972" w:type="dxa"/>
          </w:tcPr>
          <w:p w14:paraId="4735C801" w14:textId="63F0E961" w:rsidR="003A2123" w:rsidRPr="00C20E28" w:rsidRDefault="003A2123" w:rsidP="003A2123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9</w:t>
            </w:r>
            <w:r w:rsidR="00D12DFE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-10</w:t>
            </w:r>
          </w:p>
        </w:tc>
        <w:tc>
          <w:tcPr>
            <w:tcW w:w="1287" w:type="dxa"/>
          </w:tcPr>
          <w:p w14:paraId="7546976A" w14:textId="2FC3FA3B" w:rsidR="003A2123" w:rsidRPr="00C20E28" w:rsidRDefault="00D12DFE" w:rsidP="003A2123">
            <w:pP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D12DFE">
              <w:rPr>
                <w:rFonts w:ascii="Times New Roman" w:hAnsi="Times New Roman" w:cs="Times New Roman"/>
                <w:sz w:val="18"/>
                <w:szCs w:val="18"/>
              </w:rPr>
              <w:t xml:space="preserve">Mampu menganalisis data dengan </w:t>
            </w:r>
            <w:r w:rsidRPr="00D12DFE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curve fitting </w:t>
            </w:r>
            <w:r w:rsidRPr="00D12DFE">
              <w:rPr>
                <w:rFonts w:ascii="Times New Roman" w:hAnsi="Times New Roman" w:cs="Times New Roman"/>
                <w:sz w:val="18"/>
                <w:szCs w:val="18"/>
              </w:rPr>
              <w:t>dan interpolasi polinomial</w:t>
            </w:r>
          </w:p>
        </w:tc>
        <w:tc>
          <w:tcPr>
            <w:tcW w:w="2691" w:type="dxa"/>
            <w:gridSpan w:val="3"/>
          </w:tcPr>
          <w:p w14:paraId="48F1A8B1" w14:textId="45DB110C" w:rsidR="003A2123" w:rsidRPr="00AC0303" w:rsidRDefault="00D12DFE" w:rsidP="003A2123">
            <w:pPr>
              <w:pStyle w:val="ListParagraph"/>
              <w:numPr>
                <w:ilvl w:val="1"/>
                <w:numId w:val="18"/>
              </w:numPr>
              <w:ind w:left="328" w:hanging="283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Menganalisis data dengan 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curve fitting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(regresi linear, linearisasi persamaan non linear, pol</w:t>
            </w:r>
            <w:r w:rsidR="00273910">
              <w:rPr>
                <w:rFonts w:ascii="Times New Roman" w:hAnsi="Times New Roman" w:cs="Times New Roman"/>
                <w:sz w:val="18"/>
                <w:szCs w:val="18"/>
              </w:rPr>
              <w:t>i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nomial)</w:t>
            </w:r>
          </w:p>
          <w:p w14:paraId="302BC188" w14:textId="1C174962" w:rsidR="003A2123" w:rsidRPr="00D12DFE" w:rsidRDefault="00D12DFE" w:rsidP="00D12DFE">
            <w:pPr>
              <w:pStyle w:val="ListParagraph"/>
              <w:numPr>
                <w:ilvl w:val="1"/>
                <w:numId w:val="18"/>
              </w:numPr>
              <w:ind w:left="328" w:hanging="283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enganalisis data dengan interpolasi polinomial (</w:t>
            </w:r>
            <w:r w:rsidR="00273910">
              <w:rPr>
                <w:rFonts w:ascii="Times New Roman" w:hAnsi="Times New Roman" w:cs="Times New Roman"/>
                <w:sz w:val="18"/>
                <w:szCs w:val="18"/>
              </w:rPr>
              <w:t>n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ewton’s dan </w:t>
            </w:r>
            <w:r w:rsidR="00273910">
              <w:rPr>
                <w:rFonts w:ascii="Times New Roman" w:hAnsi="Times New Roman" w:cs="Times New Roman"/>
                <w:sz w:val="18"/>
                <w:szCs w:val="18"/>
              </w:rPr>
              <w:t>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agrange) </w:t>
            </w:r>
          </w:p>
        </w:tc>
        <w:tc>
          <w:tcPr>
            <w:tcW w:w="2279" w:type="dxa"/>
            <w:gridSpan w:val="2"/>
          </w:tcPr>
          <w:p w14:paraId="6A285E4A" w14:textId="77777777" w:rsidR="003A2123" w:rsidRPr="00C20E28" w:rsidRDefault="003A2123" w:rsidP="003A212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C20E2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Kriteria:</w:t>
            </w:r>
          </w:p>
          <w:p w14:paraId="29B63106" w14:textId="34A4FAD8" w:rsidR="003A2123" w:rsidRPr="00C20E28" w:rsidRDefault="00D9602C" w:rsidP="003A212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Menganalisis data dengan 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curve fitting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dan interpolasi polinomial</w:t>
            </w:r>
            <w:r w:rsidR="003A2123">
              <w:rPr>
                <w:rFonts w:ascii="Times New Roman" w:hAnsi="Times New Roman" w:cs="Times New Roman"/>
                <w:sz w:val="18"/>
                <w:szCs w:val="18"/>
              </w:rPr>
              <w:t xml:space="preserve"> (penilaian menggunakan pedoman penskoran)</w:t>
            </w:r>
          </w:p>
          <w:p w14:paraId="4D837B7C" w14:textId="77777777" w:rsidR="003A2123" w:rsidRPr="00C20E28" w:rsidRDefault="003A2123" w:rsidP="003A212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82528C0" w14:textId="77777777" w:rsidR="003A2123" w:rsidRPr="00C20E28" w:rsidRDefault="003A2123" w:rsidP="003A212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C20E2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eknik:</w:t>
            </w:r>
          </w:p>
          <w:p w14:paraId="54992C62" w14:textId="256F76E4" w:rsidR="003A2123" w:rsidRDefault="003A2123" w:rsidP="003A212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Tes non objektif berupa</w:t>
            </w:r>
            <w:r w:rsidR="00D12DF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uraian</w:t>
            </w:r>
          </w:p>
          <w:p w14:paraId="19AC5A59" w14:textId="4D10D955" w:rsidR="003A2123" w:rsidRPr="00C20E28" w:rsidRDefault="003A2123" w:rsidP="003A2123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710" w:type="dxa"/>
            <w:gridSpan w:val="2"/>
          </w:tcPr>
          <w:p w14:paraId="6292966F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Bentuk Pembelajaran: </w:t>
            </w:r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</w:p>
          <w:p w14:paraId="2CA20687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5EE13997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Metode Pembelajaran:</w:t>
            </w:r>
          </w:p>
          <w:p w14:paraId="016B39D0" w14:textId="7DE0FE61" w:rsidR="003A2123" w:rsidRPr="00C20E28" w:rsidRDefault="00D9602C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Studi Kasus dan </w:t>
            </w:r>
            <w:r w:rsidR="003A2123"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 Tanya Jawab</w:t>
            </w:r>
          </w:p>
          <w:p w14:paraId="09959FE1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0412B6F1" w14:textId="61005249" w:rsidR="003A2123" w:rsidRPr="00C20E28" w:rsidRDefault="003A2123" w:rsidP="003A2123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[Ceramah: </w:t>
            </w:r>
            <w:r w:rsidR="00D9602C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Diskusi dan Tanya Jawab </w:t>
            </w:r>
            <w:r w:rsidR="00D9602C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5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0’, Tes Tertulis </w:t>
            </w:r>
            <w:r w:rsidR="00D9602C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5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0’]</w:t>
            </w:r>
          </w:p>
        </w:tc>
        <w:tc>
          <w:tcPr>
            <w:tcW w:w="1559" w:type="dxa"/>
            <w:gridSpan w:val="3"/>
          </w:tcPr>
          <w:p w14:paraId="68D1AC04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Bentuk </w:t>
            </w:r>
          </w:p>
          <w:p w14:paraId="4EC10B77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Pembelajaran: </w:t>
            </w:r>
          </w:p>
          <w:p w14:paraId="5EE1B14A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</w:p>
          <w:p w14:paraId="135B54A7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31CB4C4E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Metode Pembelajaran:</w:t>
            </w:r>
          </w:p>
          <w:p w14:paraId="5F3B2AAB" w14:textId="5D346672" w:rsidR="003A2123" w:rsidRPr="00C20E28" w:rsidRDefault="00D9602C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Studi Kasus dan </w:t>
            </w:r>
            <w:r w:rsidR="003A2123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 Tanya Jawab</w:t>
            </w:r>
          </w:p>
          <w:p w14:paraId="7BE0D642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5D00EE47" w14:textId="2A9188C9" w:rsidR="003A2123" w:rsidRPr="00C20E28" w:rsidRDefault="003A2123" w:rsidP="003A2123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[Ceramah menggunakan Zoom Meeting: </w:t>
            </w:r>
            <w:r w:rsidR="00D9602C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Diskusi dan Tanya Jawab </w:t>
            </w:r>
            <w:r w:rsidR="00D9602C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5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0’, Tes Tertulis </w:t>
            </w:r>
            <w:r w:rsidR="00D9602C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5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0’]</w:t>
            </w:r>
          </w:p>
        </w:tc>
        <w:tc>
          <w:tcPr>
            <w:tcW w:w="2835" w:type="dxa"/>
            <w:gridSpan w:val="5"/>
          </w:tcPr>
          <w:p w14:paraId="4DCFEE85" w14:textId="6B26E82A" w:rsidR="003A2123" w:rsidRPr="00C20E28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Materi </w:t>
            </w:r>
            <w:r w:rsidR="00D9602C">
              <w:rPr>
                <w:rFonts w:ascii="Times New Roman" w:eastAsia="Calibri" w:hAnsi="Times New Roman" w:cs="Times New Roman"/>
                <w:bCs/>
                <w:i/>
                <w:iCs/>
                <w:sz w:val="18"/>
                <w:szCs w:val="18"/>
              </w:rPr>
              <w:t xml:space="preserve">Curve Fitting </w:t>
            </w:r>
            <w:r w:rsidR="00D9602C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an Interpolasi Polinomial</w:t>
            </w:r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:</w:t>
            </w:r>
          </w:p>
          <w:p w14:paraId="3CFE50D0" w14:textId="502F04EB" w:rsidR="003A2123" w:rsidRPr="00D9602C" w:rsidRDefault="00D9602C" w:rsidP="003A2123">
            <w:pPr>
              <w:pStyle w:val="ListParagraph"/>
              <w:numPr>
                <w:ilvl w:val="0"/>
                <w:numId w:val="30"/>
              </w:numPr>
              <w:ind w:left="167" w:hanging="167"/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Curve Fitting </w:t>
            </w:r>
            <w:r w:rsidR="00273910">
              <w:rPr>
                <w:rFonts w:ascii="Times New Roman" w:hAnsi="Times New Roman" w:cs="Times New Roman"/>
                <w:sz w:val="18"/>
                <w:szCs w:val="18"/>
              </w:rPr>
              <w:t>(Regresi Linear, Linearisasi Persamaan Non Linear, Polinomial)</w:t>
            </w:r>
          </w:p>
          <w:p w14:paraId="036F1601" w14:textId="51FC76C2" w:rsidR="003A2123" w:rsidRPr="00C20E28" w:rsidRDefault="00D9602C" w:rsidP="003A2123">
            <w:pPr>
              <w:pStyle w:val="ListParagraph"/>
              <w:numPr>
                <w:ilvl w:val="0"/>
                <w:numId w:val="30"/>
              </w:numPr>
              <w:ind w:left="175" w:hanging="1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Interpolasi Polinomial</w:t>
            </w:r>
            <w:r w:rsidR="00273910">
              <w:rPr>
                <w:rFonts w:ascii="Times New Roman" w:hAnsi="Times New Roman" w:cs="Times New Roman"/>
                <w:sz w:val="18"/>
                <w:szCs w:val="18"/>
              </w:rPr>
              <w:t xml:space="preserve"> (Newton’s dan Lagrange)</w:t>
            </w:r>
          </w:p>
          <w:p w14:paraId="231FAA68" w14:textId="77777777" w:rsidR="003A2123" w:rsidRDefault="003A2123" w:rsidP="003A2123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7E5B4DE" w14:textId="45427F6F" w:rsidR="003A2123" w:rsidRPr="00C20E28" w:rsidRDefault="003A2123" w:rsidP="003A2123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References:</w:t>
            </w:r>
          </w:p>
          <w:p w14:paraId="07C1F283" w14:textId="5C096419" w:rsidR="003A2123" w:rsidRPr="00C20E28" w:rsidRDefault="003A2123" w:rsidP="003A2123">
            <w:pPr>
              <w:rPr>
                <w:rFonts w:ascii="Times New Roman" w:hAnsi="Times New Roman" w:cs="Times New Roman"/>
                <w:bCs/>
                <w:noProof/>
                <w:sz w:val="18"/>
                <w:szCs w:val="18"/>
                <w:lang w:val="id-ID"/>
              </w:rPr>
            </w:pPr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1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134" w:type="dxa"/>
            <w:vAlign w:val="center"/>
          </w:tcPr>
          <w:p w14:paraId="36814177" w14:textId="601BF72C" w:rsidR="003A2123" w:rsidRPr="00C20E28" w:rsidRDefault="0053511E" w:rsidP="003A2123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9</w:t>
            </w:r>
            <w:r w:rsidR="003A2123"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%</w:t>
            </w:r>
          </w:p>
        </w:tc>
      </w:tr>
      <w:tr w:rsidR="003A2123" w:rsidRPr="00C30384" w14:paraId="4C8C26D7" w14:textId="77777777" w:rsidTr="0053511E">
        <w:trPr>
          <w:trHeight w:val="553"/>
        </w:trPr>
        <w:tc>
          <w:tcPr>
            <w:tcW w:w="972" w:type="dxa"/>
          </w:tcPr>
          <w:p w14:paraId="5406221E" w14:textId="1BC1F369" w:rsidR="003A2123" w:rsidRPr="00C20E28" w:rsidRDefault="003A2123" w:rsidP="003A2123">
            <w:pPr>
              <w:jc w:val="center"/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1</w:t>
            </w:r>
            <w:r w:rsidR="00D9602C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1-12</w:t>
            </w:r>
          </w:p>
        </w:tc>
        <w:tc>
          <w:tcPr>
            <w:tcW w:w="1287" w:type="dxa"/>
          </w:tcPr>
          <w:p w14:paraId="0A57CC24" w14:textId="2CD9E57B" w:rsidR="003A2123" w:rsidRPr="00D9602C" w:rsidRDefault="00D9602C" w:rsidP="003A2123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D9602C">
              <w:rPr>
                <w:rFonts w:ascii="Times New Roman" w:hAnsi="Times New Roman" w:cs="Times New Roman"/>
                <w:sz w:val="18"/>
                <w:szCs w:val="18"/>
              </w:rPr>
              <w:t>Mampu menganalisis persamaan integrasi dengan metode yang tepat</w:t>
            </w:r>
          </w:p>
        </w:tc>
        <w:tc>
          <w:tcPr>
            <w:tcW w:w="2691" w:type="dxa"/>
            <w:gridSpan w:val="3"/>
          </w:tcPr>
          <w:p w14:paraId="653F427D" w14:textId="652F553B" w:rsidR="003A2123" w:rsidRPr="00D9602C" w:rsidRDefault="00D9602C" w:rsidP="00D9602C">
            <w:pPr>
              <w:pStyle w:val="ListParagraph"/>
              <w:numPr>
                <w:ilvl w:val="1"/>
                <w:numId w:val="31"/>
              </w:numPr>
              <w:ind w:left="328" w:hanging="283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enganalisis persamaan integrasi (</w:t>
            </w:r>
            <w:r w:rsidRPr="00D9602C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pezoidal rule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, </w:t>
            </w:r>
            <w:r w:rsidR="0027391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s</w:t>
            </w:r>
            <w:r w:rsidRPr="00D9602C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mpson’s rul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 w:rsidR="0027391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</w:t>
            </w:r>
            <w:r w:rsidRPr="00D9602C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omberg integration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  <w:r w:rsidR="003A2123" w:rsidRPr="00D9602C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2279" w:type="dxa"/>
            <w:gridSpan w:val="2"/>
          </w:tcPr>
          <w:p w14:paraId="3AB44AED" w14:textId="77777777" w:rsidR="003A2123" w:rsidRPr="00C20E28" w:rsidRDefault="003A2123" w:rsidP="003A212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C20E2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Kriteria:</w:t>
            </w:r>
          </w:p>
          <w:p w14:paraId="72BE7C0E" w14:textId="10AA0765" w:rsidR="0053511E" w:rsidRDefault="00D9602C" w:rsidP="003A212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enganalisis persamaan integrasi</w:t>
            </w:r>
            <w:r w:rsidR="003A2123">
              <w:rPr>
                <w:rFonts w:ascii="Times New Roman" w:hAnsi="Times New Roman" w:cs="Times New Roman"/>
                <w:sz w:val="18"/>
                <w:szCs w:val="18"/>
              </w:rPr>
              <w:t xml:space="preserve"> (penilaian menggunakan pedoman penskoran)</w:t>
            </w:r>
          </w:p>
          <w:p w14:paraId="6D6A6B99" w14:textId="77777777" w:rsidR="0053511E" w:rsidRDefault="0053511E" w:rsidP="003A212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9CDD9F6" w14:textId="77777777" w:rsidR="0053511E" w:rsidRDefault="0053511E" w:rsidP="003A212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B1DB8BB" w14:textId="77777777" w:rsidR="0053511E" w:rsidRPr="00C20E28" w:rsidRDefault="0053511E" w:rsidP="003A212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2AD990B" w14:textId="77777777" w:rsidR="003A2123" w:rsidRPr="00C20E28" w:rsidRDefault="003A2123" w:rsidP="003A212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C20E2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eknik:</w:t>
            </w:r>
          </w:p>
          <w:p w14:paraId="38D52638" w14:textId="7DFD0253" w:rsidR="003A2123" w:rsidRDefault="003A2123" w:rsidP="003A212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A7835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Tes non objektif berupa</w:t>
            </w:r>
            <w:r w:rsidR="00D9602C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uraian</w:t>
            </w:r>
          </w:p>
          <w:p w14:paraId="46E6A534" w14:textId="67F84678" w:rsidR="003A2123" w:rsidRPr="00C20E28" w:rsidRDefault="003A2123" w:rsidP="003A212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710" w:type="dxa"/>
            <w:gridSpan w:val="2"/>
          </w:tcPr>
          <w:p w14:paraId="6EFDDD87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lastRenderedPageBreak/>
              <w:t xml:space="preserve">Bentuk Pembelajaran: </w:t>
            </w:r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</w:p>
          <w:p w14:paraId="1C2882D3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592F9904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Metode Pembelajaran:</w:t>
            </w:r>
          </w:p>
          <w:p w14:paraId="120E096B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 Tanya Jawab</w:t>
            </w:r>
          </w:p>
          <w:p w14:paraId="195C9608" w14:textId="7E9C90FA" w:rsidR="003A2123" w:rsidRPr="00C20E28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lastRenderedPageBreak/>
              <w:t xml:space="preserve">[Ceramah: </w:t>
            </w:r>
            <w:r w:rsidR="00D9602C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Diskusi dan Tanya Jawab </w:t>
            </w:r>
            <w:r w:rsidR="00D9602C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5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0’, Tes Tertulis </w:t>
            </w:r>
            <w:r w:rsidR="00D9602C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5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0’]</w:t>
            </w:r>
          </w:p>
        </w:tc>
        <w:tc>
          <w:tcPr>
            <w:tcW w:w="1559" w:type="dxa"/>
            <w:gridSpan w:val="3"/>
          </w:tcPr>
          <w:p w14:paraId="1D6BDF8A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lastRenderedPageBreak/>
              <w:t xml:space="preserve">Bentuk </w:t>
            </w:r>
          </w:p>
          <w:p w14:paraId="4E6B81E8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Pembelajaran: </w:t>
            </w:r>
          </w:p>
          <w:p w14:paraId="0D6373C8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</w:p>
          <w:p w14:paraId="3B5D729C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0B0291EF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Metode Pembelajaran:</w:t>
            </w:r>
          </w:p>
          <w:p w14:paraId="7CA52755" w14:textId="77777777" w:rsidR="003A2123" w:rsidRPr="00C20E28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 Tanya Jawab</w:t>
            </w:r>
          </w:p>
          <w:p w14:paraId="0FF47817" w14:textId="6F43FD88" w:rsidR="003A2123" w:rsidRPr="00C20E28" w:rsidRDefault="003A2123" w:rsidP="003A2123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lastRenderedPageBreak/>
              <w:t xml:space="preserve">[Ceramah menggunakan Zoom Meeting: </w:t>
            </w:r>
            <w:r w:rsidR="00D9602C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Diskusi dan Tanya Jawab </w:t>
            </w:r>
            <w:r w:rsidR="00D9602C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5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0’, Tes Tertulis </w:t>
            </w:r>
            <w:r w:rsidR="00D9602C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5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0’]</w:t>
            </w:r>
          </w:p>
        </w:tc>
        <w:tc>
          <w:tcPr>
            <w:tcW w:w="2835" w:type="dxa"/>
            <w:gridSpan w:val="5"/>
          </w:tcPr>
          <w:p w14:paraId="5EDE0F60" w14:textId="642C8B74" w:rsidR="003A2123" w:rsidRPr="00C20E28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lastRenderedPageBreak/>
              <w:t xml:space="preserve">Materi </w:t>
            </w:r>
            <w:r w:rsidR="00273910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Persamaan Integrasi</w:t>
            </w:r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:</w:t>
            </w:r>
          </w:p>
          <w:p w14:paraId="527567DB" w14:textId="1E842B3D" w:rsidR="003A2123" w:rsidRPr="0053511E" w:rsidRDefault="003A2123" w:rsidP="0053511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53511E">
              <w:rPr>
                <w:rFonts w:ascii="Times New Roman" w:hAnsi="Times New Roman" w:cs="Times New Roman"/>
                <w:sz w:val="18"/>
                <w:szCs w:val="18"/>
              </w:rPr>
              <w:t xml:space="preserve">Persamaan </w:t>
            </w:r>
            <w:r w:rsidR="00273910" w:rsidRPr="0053511E">
              <w:rPr>
                <w:rFonts w:ascii="Times New Roman" w:hAnsi="Times New Roman" w:cs="Times New Roman"/>
                <w:sz w:val="18"/>
                <w:szCs w:val="18"/>
              </w:rPr>
              <w:t>Integrasi (</w:t>
            </w:r>
            <w:r w:rsidR="00273910" w:rsidRPr="0053511E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pezoidal Rule, Simpson’s Rule</w:t>
            </w:r>
            <w:r w:rsidR="00273910" w:rsidRPr="0053511E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 w:rsidR="00273910" w:rsidRPr="0053511E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omberg Integration</w:t>
            </w:r>
            <w:r w:rsidR="00273910" w:rsidRPr="0053511E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14:paraId="71CDE2B6" w14:textId="77777777" w:rsidR="00273910" w:rsidRPr="00C20E28" w:rsidRDefault="00273910" w:rsidP="00273910">
            <w:pPr>
              <w:pStyle w:val="ListParagraph"/>
              <w:ind w:left="167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D1E1AE4" w14:textId="77777777" w:rsidR="003A2123" w:rsidRPr="00C20E28" w:rsidRDefault="003A2123" w:rsidP="003A2123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References:</w:t>
            </w:r>
          </w:p>
          <w:p w14:paraId="30AFD343" w14:textId="614F739C" w:rsidR="003A2123" w:rsidRPr="00C20E28" w:rsidRDefault="003A2123" w:rsidP="003A2123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1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134" w:type="dxa"/>
          </w:tcPr>
          <w:p w14:paraId="64488110" w14:textId="0A1CF3D7" w:rsidR="003A2123" w:rsidRDefault="0053511E" w:rsidP="0053511E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3</w:t>
            </w:r>
            <w:r w:rsidR="003A2123"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%</w:t>
            </w:r>
          </w:p>
        </w:tc>
      </w:tr>
      <w:tr w:rsidR="00273910" w:rsidRPr="00C30384" w14:paraId="6B722B6B" w14:textId="77777777" w:rsidTr="0053511E">
        <w:trPr>
          <w:trHeight w:val="407"/>
        </w:trPr>
        <w:tc>
          <w:tcPr>
            <w:tcW w:w="972" w:type="dxa"/>
          </w:tcPr>
          <w:p w14:paraId="53727D32" w14:textId="5FECE27F" w:rsidR="00273910" w:rsidRPr="00155749" w:rsidRDefault="00273910" w:rsidP="00273910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155749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1</w:t>
            </w:r>
            <w:r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3-1</w:t>
            </w:r>
            <w:r w:rsidR="007509C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1287" w:type="dxa"/>
          </w:tcPr>
          <w:p w14:paraId="6A39D6CE" w14:textId="17E09181" w:rsidR="00273910" w:rsidRPr="00273910" w:rsidRDefault="00273910" w:rsidP="00273910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273910">
              <w:rPr>
                <w:rFonts w:ascii="Times New Roman" w:hAnsi="Times New Roman" w:cs="Times New Roman"/>
                <w:sz w:val="18"/>
                <w:szCs w:val="18"/>
              </w:rPr>
              <w:t>Mampu menyelesaikan persamaan diferensial dengan metode numerik</w:t>
            </w:r>
          </w:p>
        </w:tc>
        <w:tc>
          <w:tcPr>
            <w:tcW w:w="2691" w:type="dxa"/>
            <w:gridSpan w:val="3"/>
          </w:tcPr>
          <w:p w14:paraId="69483D4C" w14:textId="77777777" w:rsidR="00273910" w:rsidRDefault="00273910" w:rsidP="00273910">
            <w:pPr>
              <w:pStyle w:val="ListParagraph"/>
              <w:numPr>
                <w:ilvl w:val="1"/>
                <w:numId w:val="11"/>
              </w:numPr>
              <w:ind w:left="328" w:hanging="283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Menyelesaikan persamaan diferensial dengan metode numerik (euler, </w:t>
            </w:r>
            <w:r w:rsidRPr="0027391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odification euler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 runge kutta)</w:t>
            </w:r>
          </w:p>
          <w:p w14:paraId="3F7431D8" w14:textId="2B4786FB" w:rsidR="003C58E4" w:rsidRPr="00155749" w:rsidRDefault="003C58E4" w:rsidP="00273910">
            <w:pPr>
              <w:pStyle w:val="ListParagraph"/>
              <w:numPr>
                <w:ilvl w:val="1"/>
                <w:numId w:val="11"/>
              </w:numPr>
              <w:ind w:left="328" w:hanging="283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ersamaan diferensial parsial</w:t>
            </w:r>
            <w:r w:rsidR="007509C8">
              <w:rPr>
                <w:rFonts w:ascii="Times New Roman" w:hAnsi="Times New Roman" w:cs="Times New Roman"/>
                <w:sz w:val="18"/>
                <w:szCs w:val="18"/>
              </w:rPr>
              <w:t xml:space="preserve"> (metode implisit, eksplisit, beda hingga, elemen hingga)</w:t>
            </w:r>
          </w:p>
        </w:tc>
        <w:tc>
          <w:tcPr>
            <w:tcW w:w="2279" w:type="dxa"/>
            <w:gridSpan w:val="2"/>
          </w:tcPr>
          <w:p w14:paraId="70623A2A" w14:textId="77777777" w:rsidR="00273910" w:rsidRPr="00C20E28" w:rsidRDefault="00273910" w:rsidP="00273910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C20E2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Kriteria:</w:t>
            </w:r>
          </w:p>
          <w:p w14:paraId="035E40CE" w14:textId="6898768A" w:rsidR="00273910" w:rsidRPr="00C20E28" w:rsidRDefault="00273910" w:rsidP="0027391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enyelesaikan persamaan diferensial dengan metode numerik (penilaian menggunakan pedoman penskoran)</w:t>
            </w:r>
          </w:p>
          <w:p w14:paraId="51E8CB1E" w14:textId="77777777" w:rsidR="00273910" w:rsidRPr="00C20E28" w:rsidRDefault="00273910" w:rsidP="0027391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AC52526" w14:textId="77777777" w:rsidR="00273910" w:rsidRPr="00C20E28" w:rsidRDefault="00273910" w:rsidP="00273910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C20E2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eknik:</w:t>
            </w:r>
          </w:p>
          <w:p w14:paraId="282F082F" w14:textId="4A7E0968" w:rsidR="00273910" w:rsidRDefault="00273910" w:rsidP="0027391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Tes non objektif berupa uraian</w:t>
            </w:r>
          </w:p>
          <w:p w14:paraId="5A7C6CB4" w14:textId="3362CD14" w:rsidR="00273910" w:rsidRPr="00155749" w:rsidRDefault="00273910" w:rsidP="00273910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710" w:type="dxa"/>
            <w:gridSpan w:val="2"/>
          </w:tcPr>
          <w:p w14:paraId="21B84E76" w14:textId="77777777" w:rsidR="00273910" w:rsidRPr="00C20E28" w:rsidRDefault="00273910" w:rsidP="00273910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Bentuk Pembelajaran: </w:t>
            </w:r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</w:p>
          <w:p w14:paraId="36A6BBF1" w14:textId="77777777" w:rsidR="00273910" w:rsidRPr="00C20E28" w:rsidRDefault="00273910" w:rsidP="00273910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3584D36F" w14:textId="77777777" w:rsidR="00273910" w:rsidRPr="00C20E28" w:rsidRDefault="00273910" w:rsidP="00273910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Metode Pembelajaran:</w:t>
            </w:r>
          </w:p>
          <w:p w14:paraId="43B01CB8" w14:textId="77777777" w:rsidR="00273910" w:rsidRPr="00C20E28" w:rsidRDefault="00273910" w:rsidP="00273910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 Tanya Jawab</w:t>
            </w:r>
          </w:p>
          <w:p w14:paraId="564A9F0D" w14:textId="77777777" w:rsidR="00273910" w:rsidRPr="00C20E28" w:rsidRDefault="00273910" w:rsidP="00273910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5F8DE21C" w14:textId="7E736837" w:rsidR="00273910" w:rsidRPr="00155749" w:rsidRDefault="00273910" w:rsidP="0027391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[Ceramah: </w:t>
            </w:r>
            <w:r w:rsidR="007509C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3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Diskusi dan Tanya Jawab </w:t>
            </w:r>
            <w:r w:rsidR="007509C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3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5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0’, Tes Tertulis </w:t>
            </w:r>
            <w:r w:rsidR="007509C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3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5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0’]</w:t>
            </w:r>
          </w:p>
        </w:tc>
        <w:tc>
          <w:tcPr>
            <w:tcW w:w="1559" w:type="dxa"/>
            <w:gridSpan w:val="3"/>
          </w:tcPr>
          <w:p w14:paraId="717E9040" w14:textId="77777777" w:rsidR="00273910" w:rsidRPr="00C20E28" w:rsidRDefault="00273910" w:rsidP="00273910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Bentuk </w:t>
            </w:r>
          </w:p>
          <w:p w14:paraId="1F70E0F0" w14:textId="77777777" w:rsidR="00273910" w:rsidRPr="00C20E28" w:rsidRDefault="00273910" w:rsidP="00273910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Pembelajaran: </w:t>
            </w:r>
          </w:p>
          <w:p w14:paraId="48720A10" w14:textId="77777777" w:rsidR="00273910" w:rsidRPr="00C20E28" w:rsidRDefault="00273910" w:rsidP="00273910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</w:p>
          <w:p w14:paraId="59F8EE77" w14:textId="77777777" w:rsidR="00273910" w:rsidRPr="00C20E28" w:rsidRDefault="00273910" w:rsidP="00273910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3DE11F3A" w14:textId="77777777" w:rsidR="00273910" w:rsidRPr="00C20E28" w:rsidRDefault="00273910" w:rsidP="00273910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Metode Pembelajaran:</w:t>
            </w:r>
          </w:p>
          <w:p w14:paraId="0077BF4D" w14:textId="77777777" w:rsidR="00273910" w:rsidRPr="00C20E28" w:rsidRDefault="00273910" w:rsidP="00273910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 Tanya Jawab</w:t>
            </w:r>
          </w:p>
          <w:p w14:paraId="0CF2AE8A" w14:textId="77777777" w:rsidR="00273910" w:rsidRPr="00C20E28" w:rsidRDefault="00273910" w:rsidP="00273910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5E917861" w14:textId="3A7029DC" w:rsidR="00273910" w:rsidRPr="00155749" w:rsidRDefault="00273910" w:rsidP="0027391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[Ceramah menggunakan Zoom Meeting: </w:t>
            </w:r>
            <w:r w:rsidR="007509C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3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Diskusi dan Tanya Jawab </w:t>
            </w:r>
            <w:r w:rsidR="007509C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3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5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0’, Tes Tertulis </w:t>
            </w:r>
            <w:r w:rsidR="007509C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3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5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0’]</w:t>
            </w:r>
          </w:p>
        </w:tc>
        <w:tc>
          <w:tcPr>
            <w:tcW w:w="2835" w:type="dxa"/>
            <w:gridSpan w:val="5"/>
          </w:tcPr>
          <w:p w14:paraId="34D15827" w14:textId="5639FC24" w:rsidR="00273910" w:rsidRPr="00C20E28" w:rsidRDefault="00273910" w:rsidP="00273910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Materi </w:t>
            </w:r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Penyelesaian Persamaan Diferensial dengan Metode Numerik</w:t>
            </w:r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:</w:t>
            </w:r>
          </w:p>
          <w:p w14:paraId="5E2FA91B" w14:textId="06FCE930" w:rsidR="00273910" w:rsidRDefault="00273910" w:rsidP="00273910">
            <w:pPr>
              <w:pStyle w:val="ListParagraph"/>
              <w:numPr>
                <w:ilvl w:val="0"/>
                <w:numId w:val="33"/>
              </w:numPr>
              <w:ind w:left="167" w:hanging="167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</w:t>
            </w:r>
            <w:r w:rsidR="006C64F4">
              <w:rPr>
                <w:rFonts w:ascii="Times New Roman" w:hAnsi="Times New Roman" w:cs="Times New Roman"/>
                <w:sz w:val="18"/>
                <w:szCs w:val="18"/>
              </w:rPr>
              <w:t xml:space="preserve">ersamaan Diferensial dengan Metode Numerik (Euler, </w:t>
            </w:r>
            <w:r w:rsidR="006C64F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</w:t>
            </w:r>
            <w:r w:rsidR="006C64F4" w:rsidRPr="0027391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odification </w:t>
            </w:r>
            <w:r w:rsidR="006C64F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E</w:t>
            </w:r>
            <w:r w:rsidR="006C64F4" w:rsidRPr="0027391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uler</w:t>
            </w:r>
            <w:r w:rsidR="006C64F4">
              <w:rPr>
                <w:rFonts w:ascii="Times New Roman" w:hAnsi="Times New Roman" w:cs="Times New Roman"/>
                <w:sz w:val="18"/>
                <w:szCs w:val="18"/>
              </w:rPr>
              <w:t>, Runge Kutta)</w:t>
            </w:r>
          </w:p>
          <w:p w14:paraId="3CF24B0D" w14:textId="5F138616" w:rsidR="007509C8" w:rsidRDefault="007509C8" w:rsidP="00273910">
            <w:pPr>
              <w:pStyle w:val="ListParagraph"/>
              <w:numPr>
                <w:ilvl w:val="0"/>
                <w:numId w:val="33"/>
              </w:numPr>
              <w:ind w:left="167" w:hanging="167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ersamaan Diferensial Parsial (Metode Implisit, Eksplisit, Beda Hingga, Elemen Hingga)</w:t>
            </w:r>
          </w:p>
          <w:p w14:paraId="79FF5B34" w14:textId="77777777" w:rsidR="00273910" w:rsidRDefault="00273910" w:rsidP="00273910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45ACFE7" w14:textId="77777777" w:rsidR="00273910" w:rsidRPr="00C20E28" w:rsidRDefault="00273910" w:rsidP="00273910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References:</w:t>
            </w:r>
          </w:p>
          <w:p w14:paraId="0DC3FDEE" w14:textId="44A05B88" w:rsidR="00273910" w:rsidRPr="00155749" w:rsidRDefault="00273910" w:rsidP="00273910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1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134" w:type="dxa"/>
          </w:tcPr>
          <w:p w14:paraId="32F13B06" w14:textId="406AC867" w:rsidR="00273910" w:rsidRPr="00155749" w:rsidRDefault="0053511E" w:rsidP="0053511E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5</w:t>
            </w:r>
            <w:r w:rsidR="00273910"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%</w:t>
            </w:r>
          </w:p>
        </w:tc>
      </w:tr>
      <w:tr w:rsidR="00273910" w:rsidRPr="00C30384" w14:paraId="771D0117" w14:textId="77777777" w:rsidTr="00CB4C96">
        <w:trPr>
          <w:trHeight w:val="562"/>
        </w:trPr>
        <w:tc>
          <w:tcPr>
            <w:tcW w:w="972" w:type="dxa"/>
            <w:shd w:val="clear" w:color="auto" w:fill="D9E2F3" w:themeFill="accent5" w:themeFillTint="33"/>
            <w:vAlign w:val="center"/>
          </w:tcPr>
          <w:p w14:paraId="1737BEDE" w14:textId="07743231" w:rsidR="00273910" w:rsidRPr="00582F6D" w:rsidRDefault="00273910" w:rsidP="00273910">
            <w:pPr>
              <w:jc w:val="center"/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16</w:t>
            </w:r>
          </w:p>
        </w:tc>
        <w:tc>
          <w:tcPr>
            <w:tcW w:w="12361" w:type="dxa"/>
            <w:gridSpan w:val="16"/>
            <w:shd w:val="clear" w:color="auto" w:fill="D9E2F3" w:themeFill="accent5" w:themeFillTint="33"/>
            <w:vAlign w:val="center"/>
          </w:tcPr>
          <w:p w14:paraId="3DF5F9B7" w14:textId="429441B3" w:rsidR="00273910" w:rsidRPr="00D75A8C" w:rsidRDefault="00273910" w:rsidP="00273910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lang w:val="id-ID"/>
              </w:rPr>
              <w:t>Evaluasi Akhir Semester</w:t>
            </w:r>
            <w:r>
              <w:rPr>
                <w:rFonts w:ascii="Times New Roman" w:hAnsi="Times New Roman" w:cs="Times New Roman"/>
                <w:b/>
                <w:noProof/>
                <w:sz w:val="18"/>
              </w:rPr>
              <w:t xml:space="preserve"> / Ujian Akhir Semester</w:t>
            </w:r>
          </w:p>
        </w:tc>
        <w:tc>
          <w:tcPr>
            <w:tcW w:w="1134" w:type="dxa"/>
            <w:shd w:val="clear" w:color="auto" w:fill="D9E2F3" w:themeFill="accent5" w:themeFillTint="33"/>
            <w:vAlign w:val="center"/>
          </w:tcPr>
          <w:p w14:paraId="2079AE36" w14:textId="4764D1A6" w:rsidR="00273910" w:rsidRPr="00E53309" w:rsidRDefault="0053511E" w:rsidP="00273910">
            <w:pPr>
              <w:ind w:left="360"/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3</w:t>
            </w:r>
            <w:r w:rsidR="00E4076C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5</w:t>
            </w:r>
            <w:r w:rsidR="00273910" w:rsidRPr="00E53309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%</w:t>
            </w:r>
          </w:p>
        </w:tc>
      </w:tr>
    </w:tbl>
    <w:p w14:paraId="341EBA92" w14:textId="77777777" w:rsidR="007A540D" w:rsidRPr="00C30384" w:rsidRDefault="007A540D" w:rsidP="00155064">
      <w:pPr>
        <w:ind w:hanging="851"/>
        <w:rPr>
          <w:rFonts w:ascii="Times New Roman" w:hAnsi="Times New Roman" w:cs="Times New Roman"/>
          <w:b/>
          <w:noProof/>
          <w:sz w:val="18"/>
          <w:szCs w:val="18"/>
          <w:lang w:val="id-ID"/>
        </w:rPr>
      </w:pPr>
    </w:p>
    <w:p w14:paraId="1335AD5F" w14:textId="77777777" w:rsidR="007A540D" w:rsidRPr="00C30384" w:rsidRDefault="007A540D" w:rsidP="00125ED7">
      <w:pPr>
        <w:spacing w:after="0" w:line="240" w:lineRule="auto"/>
        <w:jc w:val="right"/>
        <w:rPr>
          <w:rFonts w:ascii="Times New Roman" w:eastAsia="Times New Roman" w:hAnsi="Times New Roman" w:cs="Times New Roman"/>
          <w:color w:val="000000"/>
          <w:lang w:val="id-ID"/>
        </w:rPr>
      </w:pPr>
    </w:p>
    <w:sectPr w:rsidR="007A540D" w:rsidRPr="00C30384" w:rsidSect="006B6D03">
      <w:footerReference w:type="default" r:id="rId11"/>
      <w:pgSz w:w="15840" w:h="12240" w:orient="landscape"/>
      <w:pgMar w:top="709" w:right="1701" w:bottom="1701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907915" w14:textId="77777777" w:rsidR="00FF7697" w:rsidRDefault="00FF7697" w:rsidP="008948CC">
      <w:pPr>
        <w:spacing w:after="0" w:line="240" w:lineRule="auto"/>
      </w:pPr>
      <w:r>
        <w:separator/>
      </w:r>
    </w:p>
  </w:endnote>
  <w:endnote w:type="continuationSeparator" w:id="0">
    <w:p w14:paraId="71CC5C75" w14:textId="77777777" w:rsidR="00FF7697" w:rsidRDefault="00FF7697" w:rsidP="008948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95957609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18"/>
        <w:szCs w:val="18"/>
      </w:rPr>
    </w:sdtEndPr>
    <w:sdtContent>
      <w:p w14:paraId="782BF62A" w14:textId="22BC391C" w:rsidR="00287286" w:rsidRPr="008948CC" w:rsidRDefault="00287286">
        <w:pPr>
          <w:pStyle w:val="Footer"/>
          <w:jc w:val="right"/>
          <w:rPr>
            <w:rFonts w:ascii="Arial" w:hAnsi="Arial" w:cs="Arial"/>
            <w:sz w:val="18"/>
            <w:szCs w:val="18"/>
          </w:rPr>
        </w:pPr>
        <w:r w:rsidRPr="008948CC">
          <w:rPr>
            <w:rFonts w:ascii="Arial" w:hAnsi="Arial" w:cs="Arial"/>
            <w:sz w:val="18"/>
            <w:szCs w:val="18"/>
          </w:rPr>
          <w:fldChar w:fldCharType="begin"/>
        </w:r>
        <w:r w:rsidRPr="008948CC">
          <w:rPr>
            <w:rFonts w:ascii="Arial" w:hAnsi="Arial" w:cs="Arial"/>
            <w:sz w:val="18"/>
            <w:szCs w:val="18"/>
          </w:rPr>
          <w:instrText xml:space="preserve"> PAGE   \* MERGEFORMAT </w:instrText>
        </w:r>
        <w:r w:rsidRPr="008948CC">
          <w:rPr>
            <w:rFonts w:ascii="Arial" w:hAnsi="Arial" w:cs="Arial"/>
            <w:sz w:val="18"/>
            <w:szCs w:val="18"/>
          </w:rPr>
          <w:fldChar w:fldCharType="separate"/>
        </w:r>
        <w:r w:rsidR="00A24C73">
          <w:rPr>
            <w:rFonts w:ascii="Arial" w:hAnsi="Arial" w:cs="Arial"/>
            <w:noProof/>
            <w:sz w:val="18"/>
            <w:szCs w:val="18"/>
          </w:rPr>
          <w:t>1</w:t>
        </w:r>
        <w:r w:rsidRPr="008948CC">
          <w:rPr>
            <w:rFonts w:ascii="Arial" w:hAnsi="Arial" w:cs="Arial"/>
            <w:noProof/>
            <w:sz w:val="18"/>
            <w:szCs w:val="18"/>
          </w:rPr>
          <w:fldChar w:fldCharType="end"/>
        </w:r>
      </w:p>
    </w:sdtContent>
  </w:sdt>
  <w:p w14:paraId="4E86C07F" w14:textId="77777777" w:rsidR="00287286" w:rsidRDefault="002872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808CB4" w14:textId="77777777" w:rsidR="00FF7697" w:rsidRDefault="00FF7697" w:rsidP="008948CC">
      <w:pPr>
        <w:spacing w:after="0" w:line="240" w:lineRule="auto"/>
      </w:pPr>
      <w:r>
        <w:separator/>
      </w:r>
    </w:p>
  </w:footnote>
  <w:footnote w:type="continuationSeparator" w:id="0">
    <w:p w14:paraId="17599761" w14:textId="77777777" w:rsidR="00FF7697" w:rsidRDefault="00FF7697" w:rsidP="008948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775AA"/>
    <w:multiLevelType w:val="hybridMultilevel"/>
    <w:tmpl w:val="FF2492AE"/>
    <w:lvl w:ilvl="0" w:tplc="A1884D2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18"/>
        <w:szCs w:val="1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763D5C"/>
    <w:multiLevelType w:val="multilevel"/>
    <w:tmpl w:val="0C2E86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66F7D2B"/>
    <w:multiLevelType w:val="multilevel"/>
    <w:tmpl w:val="49549D8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A952E04"/>
    <w:multiLevelType w:val="multilevel"/>
    <w:tmpl w:val="4A68C5C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0AAD4074"/>
    <w:multiLevelType w:val="multilevel"/>
    <w:tmpl w:val="0C2E86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0D1100CF"/>
    <w:multiLevelType w:val="multilevel"/>
    <w:tmpl w:val="9DBE236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18"/>
        <w:szCs w:val="18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0DC61F48"/>
    <w:multiLevelType w:val="hybridMultilevel"/>
    <w:tmpl w:val="F33CFE9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3E1ECC"/>
    <w:multiLevelType w:val="hybridMultilevel"/>
    <w:tmpl w:val="BF2CB5C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0D72B4C"/>
    <w:multiLevelType w:val="hybridMultilevel"/>
    <w:tmpl w:val="59268A60"/>
    <w:lvl w:ilvl="0" w:tplc="08F4FC8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18"/>
        <w:szCs w:val="18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0C00D4"/>
    <w:multiLevelType w:val="hybridMultilevel"/>
    <w:tmpl w:val="3C9224EA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18"/>
        <w:szCs w:val="1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A23715"/>
    <w:multiLevelType w:val="multilevel"/>
    <w:tmpl w:val="0C2E86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1BD45A00"/>
    <w:multiLevelType w:val="multilevel"/>
    <w:tmpl w:val="0C2E86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1CCF6F0F"/>
    <w:multiLevelType w:val="multilevel"/>
    <w:tmpl w:val="4424682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92" w:hanging="432"/>
      </w:pPr>
      <w:rPr>
        <w:rFonts w:ascii="Times New Roman" w:eastAsia="Times New Roman" w:hAnsi="Times New Roman" w:cs="Times New Roman" w:hint="default"/>
        <w:sz w:val="18"/>
        <w:szCs w:val="18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4201C4A"/>
    <w:multiLevelType w:val="multilevel"/>
    <w:tmpl w:val="4424682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92" w:hanging="432"/>
      </w:pPr>
      <w:rPr>
        <w:rFonts w:ascii="Times New Roman" w:eastAsia="Times New Roman" w:hAnsi="Times New Roman" w:cs="Times New Roman" w:hint="default"/>
        <w:sz w:val="18"/>
        <w:szCs w:val="18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55B5EAA"/>
    <w:multiLevelType w:val="multilevel"/>
    <w:tmpl w:val="0C2E86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264F5326"/>
    <w:multiLevelType w:val="multilevel"/>
    <w:tmpl w:val="4424682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92" w:hanging="432"/>
      </w:pPr>
      <w:rPr>
        <w:rFonts w:ascii="Times New Roman" w:eastAsia="Times New Roman" w:hAnsi="Times New Roman" w:cs="Times New Roman" w:hint="default"/>
        <w:sz w:val="18"/>
        <w:szCs w:val="18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B1B644B"/>
    <w:multiLevelType w:val="hybridMultilevel"/>
    <w:tmpl w:val="F33CFE9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C43D39"/>
    <w:multiLevelType w:val="hybridMultilevel"/>
    <w:tmpl w:val="FF2492A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18"/>
        <w:szCs w:val="1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1018D3"/>
    <w:multiLevelType w:val="hybridMultilevel"/>
    <w:tmpl w:val="3C9224EA"/>
    <w:lvl w:ilvl="0" w:tplc="A2C4E02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18"/>
        <w:szCs w:val="18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2751CC"/>
    <w:multiLevelType w:val="multilevel"/>
    <w:tmpl w:val="4424682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92" w:hanging="432"/>
      </w:pPr>
      <w:rPr>
        <w:rFonts w:ascii="Times New Roman" w:eastAsia="Times New Roman" w:hAnsi="Times New Roman" w:cs="Times New Roman" w:hint="default"/>
        <w:sz w:val="18"/>
        <w:szCs w:val="18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C5666F6"/>
    <w:multiLevelType w:val="hybridMultilevel"/>
    <w:tmpl w:val="72BE651A"/>
    <w:lvl w:ilvl="0" w:tplc="02B889D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18"/>
        <w:szCs w:val="1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A8630E"/>
    <w:multiLevelType w:val="hybridMultilevel"/>
    <w:tmpl w:val="F33CFE9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F92056"/>
    <w:multiLevelType w:val="multilevel"/>
    <w:tmpl w:val="729AE750"/>
    <w:lvl w:ilvl="0">
      <w:start w:val="5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4E7059EF"/>
    <w:multiLevelType w:val="hybridMultilevel"/>
    <w:tmpl w:val="6216480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CB68D6"/>
    <w:multiLevelType w:val="hybridMultilevel"/>
    <w:tmpl w:val="FF2492A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18"/>
        <w:szCs w:val="1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510A1E"/>
    <w:multiLevelType w:val="multilevel"/>
    <w:tmpl w:val="0C2E86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6" w15:restartNumberingAfterBreak="0">
    <w:nsid w:val="55EE4624"/>
    <w:multiLevelType w:val="hybridMultilevel"/>
    <w:tmpl w:val="651A11BC"/>
    <w:lvl w:ilvl="0" w:tplc="A40C084A">
      <w:start w:val="1"/>
      <w:numFmt w:val="decimal"/>
      <w:lvlText w:val="%1."/>
      <w:lvlJc w:val="left"/>
      <w:pPr>
        <w:ind w:left="36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C9A48AE"/>
    <w:multiLevelType w:val="hybridMultilevel"/>
    <w:tmpl w:val="B8DC44B0"/>
    <w:lvl w:ilvl="0" w:tplc="993E6BC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7E01D0"/>
    <w:multiLevelType w:val="hybridMultilevel"/>
    <w:tmpl w:val="3C9224EA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18"/>
        <w:szCs w:val="1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E11128"/>
    <w:multiLevelType w:val="hybridMultilevel"/>
    <w:tmpl w:val="FF2492A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18"/>
        <w:szCs w:val="1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7421EFB"/>
    <w:multiLevelType w:val="hybridMultilevel"/>
    <w:tmpl w:val="63844B9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73535A"/>
    <w:multiLevelType w:val="hybridMultilevel"/>
    <w:tmpl w:val="E43673B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C73EA1"/>
    <w:multiLevelType w:val="multilevel"/>
    <w:tmpl w:val="49549D8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6D181116"/>
    <w:multiLevelType w:val="hybridMultilevel"/>
    <w:tmpl w:val="E7BA4B6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D179A6"/>
    <w:multiLevelType w:val="multilevel"/>
    <w:tmpl w:val="9DBE236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18"/>
        <w:szCs w:val="18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5" w15:restartNumberingAfterBreak="0">
    <w:nsid w:val="75657BF8"/>
    <w:multiLevelType w:val="hybridMultilevel"/>
    <w:tmpl w:val="3C9224EA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18"/>
        <w:szCs w:val="1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4C6B50"/>
    <w:multiLevelType w:val="hybridMultilevel"/>
    <w:tmpl w:val="FF2492A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18"/>
        <w:szCs w:val="1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2632643">
    <w:abstractNumId w:val="7"/>
  </w:num>
  <w:num w:numId="2" w16cid:durableId="1562474307">
    <w:abstractNumId w:val="26"/>
  </w:num>
  <w:num w:numId="3" w16cid:durableId="1444228172">
    <w:abstractNumId w:val="3"/>
  </w:num>
  <w:num w:numId="4" w16cid:durableId="1852719935">
    <w:abstractNumId w:val="2"/>
  </w:num>
  <w:num w:numId="5" w16cid:durableId="1424959396">
    <w:abstractNumId w:val="15"/>
  </w:num>
  <w:num w:numId="6" w16cid:durableId="8023737">
    <w:abstractNumId w:val="1"/>
  </w:num>
  <w:num w:numId="7" w16cid:durableId="340208197">
    <w:abstractNumId w:val="5"/>
  </w:num>
  <w:num w:numId="8" w16cid:durableId="1585452646">
    <w:abstractNumId w:val="8"/>
  </w:num>
  <w:num w:numId="9" w16cid:durableId="1484932276">
    <w:abstractNumId w:val="20"/>
  </w:num>
  <w:num w:numId="10" w16cid:durableId="408963225">
    <w:abstractNumId w:val="18"/>
  </w:num>
  <w:num w:numId="11" w16cid:durableId="1486896684">
    <w:abstractNumId w:val="22"/>
  </w:num>
  <w:num w:numId="12" w16cid:durableId="27418396">
    <w:abstractNumId w:val="0"/>
  </w:num>
  <w:num w:numId="13" w16cid:durableId="1147672120">
    <w:abstractNumId w:val="31"/>
  </w:num>
  <w:num w:numId="14" w16cid:durableId="2044016590">
    <w:abstractNumId w:val="33"/>
  </w:num>
  <w:num w:numId="15" w16cid:durableId="389160342">
    <w:abstractNumId w:val="21"/>
  </w:num>
  <w:num w:numId="16" w16cid:durableId="1505509297">
    <w:abstractNumId w:val="30"/>
  </w:num>
  <w:num w:numId="17" w16cid:durableId="1868593099">
    <w:abstractNumId w:val="13"/>
  </w:num>
  <w:num w:numId="18" w16cid:durableId="1430664012">
    <w:abstractNumId w:val="4"/>
  </w:num>
  <w:num w:numId="19" w16cid:durableId="1687899246">
    <w:abstractNumId w:val="12"/>
  </w:num>
  <w:num w:numId="20" w16cid:durableId="1875343947">
    <w:abstractNumId w:val="11"/>
  </w:num>
  <w:num w:numId="21" w16cid:durableId="1973513687">
    <w:abstractNumId w:val="32"/>
  </w:num>
  <w:num w:numId="22" w16cid:durableId="832377803">
    <w:abstractNumId w:val="34"/>
  </w:num>
  <w:num w:numId="23" w16cid:durableId="1835679040">
    <w:abstractNumId w:val="9"/>
  </w:num>
  <w:num w:numId="24" w16cid:durableId="519776497">
    <w:abstractNumId w:val="24"/>
  </w:num>
  <w:num w:numId="25" w16cid:durableId="838009650">
    <w:abstractNumId w:val="6"/>
  </w:num>
  <w:num w:numId="26" w16cid:durableId="65223578">
    <w:abstractNumId w:val="17"/>
  </w:num>
  <w:num w:numId="27" w16cid:durableId="998844797">
    <w:abstractNumId w:val="19"/>
  </w:num>
  <w:num w:numId="28" w16cid:durableId="1698580093">
    <w:abstractNumId w:val="14"/>
  </w:num>
  <w:num w:numId="29" w16cid:durableId="1360740486">
    <w:abstractNumId w:val="25"/>
  </w:num>
  <w:num w:numId="30" w16cid:durableId="186213198">
    <w:abstractNumId w:val="27"/>
  </w:num>
  <w:num w:numId="31" w16cid:durableId="1348405505">
    <w:abstractNumId w:val="10"/>
  </w:num>
  <w:num w:numId="32" w16cid:durableId="769475298">
    <w:abstractNumId w:val="35"/>
  </w:num>
  <w:num w:numId="33" w16cid:durableId="660546534">
    <w:abstractNumId w:val="28"/>
  </w:num>
  <w:num w:numId="34" w16cid:durableId="414016785">
    <w:abstractNumId w:val="36"/>
  </w:num>
  <w:num w:numId="35" w16cid:durableId="1359741846">
    <w:abstractNumId w:val="16"/>
  </w:num>
  <w:num w:numId="36" w16cid:durableId="1753309431">
    <w:abstractNumId w:val="29"/>
  </w:num>
  <w:num w:numId="37" w16cid:durableId="1653485615">
    <w:abstractNumId w:val="2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MzYxNrE0NDE1MLRU0lEKTi0uzszPAykwrQUAwhSEaywAAAA="/>
  </w:docVars>
  <w:rsids>
    <w:rsidRoot w:val="00A9083A"/>
    <w:rsid w:val="000050BA"/>
    <w:rsid w:val="00005ADD"/>
    <w:rsid w:val="00005B51"/>
    <w:rsid w:val="0001699E"/>
    <w:rsid w:val="00023385"/>
    <w:rsid w:val="00031BF2"/>
    <w:rsid w:val="00033F99"/>
    <w:rsid w:val="00036389"/>
    <w:rsid w:val="000409C8"/>
    <w:rsid w:val="0004588A"/>
    <w:rsid w:val="0005793B"/>
    <w:rsid w:val="000655F6"/>
    <w:rsid w:val="000666CA"/>
    <w:rsid w:val="00080EF0"/>
    <w:rsid w:val="000B05FA"/>
    <w:rsid w:val="000B1F4A"/>
    <w:rsid w:val="000C6DBF"/>
    <w:rsid w:val="000D1131"/>
    <w:rsid w:val="000E0A4B"/>
    <w:rsid w:val="000E1779"/>
    <w:rsid w:val="000E3CB1"/>
    <w:rsid w:val="000E4BF1"/>
    <w:rsid w:val="000E608E"/>
    <w:rsid w:val="000F184C"/>
    <w:rsid w:val="000F2065"/>
    <w:rsid w:val="000F2B50"/>
    <w:rsid w:val="00112192"/>
    <w:rsid w:val="00114849"/>
    <w:rsid w:val="00114D81"/>
    <w:rsid w:val="0011689B"/>
    <w:rsid w:val="00116E6D"/>
    <w:rsid w:val="001257B0"/>
    <w:rsid w:val="00125ED7"/>
    <w:rsid w:val="00132C08"/>
    <w:rsid w:val="00133901"/>
    <w:rsid w:val="00141E5D"/>
    <w:rsid w:val="001528A8"/>
    <w:rsid w:val="00152C53"/>
    <w:rsid w:val="00155064"/>
    <w:rsid w:val="00155749"/>
    <w:rsid w:val="001615D6"/>
    <w:rsid w:val="001701D3"/>
    <w:rsid w:val="0017589C"/>
    <w:rsid w:val="00176968"/>
    <w:rsid w:val="001826E2"/>
    <w:rsid w:val="00184F6A"/>
    <w:rsid w:val="001871BD"/>
    <w:rsid w:val="00190643"/>
    <w:rsid w:val="00193FBF"/>
    <w:rsid w:val="001B0CAB"/>
    <w:rsid w:val="001C0370"/>
    <w:rsid w:val="001C159D"/>
    <w:rsid w:val="001C6233"/>
    <w:rsid w:val="001D5C0C"/>
    <w:rsid w:val="001E30CE"/>
    <w:rsid w:val="001E485D"/>
    <w:rsid w:val="001F301C"/>
    <w:rsid w:val="001F36FC"/>
    <w:rsid w:val="00204705"/>
    <w:rsid w:val="00207920"/>
    <w:rsid w:val="00207975"/>
    <w:rsid w:val="00220741"/>
    <w:rsid w:val="00244309"/>
    <w:rsid w:val="002461A1"/>
    <w:rsid w:val="00250A43"/>
    <w:rsid w:val="00251B73"/>
    <w:rsid w:val="00257EAC"/>
    <w:rsid w:val="0026342A"/>
    <w:rsid w:val="002647C9"/>
    <w:rsid w:val="00273910"/>
    <w:rsid w:val="00275551"/>
    <w:rsid w:val="00277108"/>
    <w:rsid w:val="00283603"/>
    <w:rsid w:val="00287286"/>
    <w:rsid w:val="002948BE"/>
    <w:rsid w:val="002A3E73"/>
    <w:rsid w:val="002B66CE"/>
    <w:rsid w:val="002B7616"/>
    <w:rsid w:val="002C38E9"/>
    <w:rsid w:val="002C4510"/>
    <w:rsid w:val="002D2240"/>
    <w:rsid w:val="002D3C0A"/>
    <w:rsid w:val="002D4448"/>
    <w:rsid w:val="002D6EF3"/>
    <w:rsid w:val="002E62ED"/>
    <w:rsid w:val="002F50BE"/>
    <w:rsid w:val="00303E7F"/>
    <w:rsid w:val="00305A6D"/>
    <w:rsid w:val="003322F5"/>
    <w:rsid w:val="00337CAD"/>
    <w:rsid w:val="003405A1"/>
    <w:rsid w:val="00350B28"/>
    <w:rsid w:val="00354080"/>
    <w:rsid w:val="00370CB3"/>
    <w:rsid w:val="00372260"/>
    <w:rsid w:val="00373E73"/>
    <w:rsid w:val="003746FF"/>
    <w:rsid w:val="00384A16"/>
    <w:rsid w:val="00384DA5"/>
    <w:rsid w:val="00392AAE"/>
    <w:rsid w:val="003962B9"/>
    <w:rsid w:val="003A2123"/>
    <w:rsid w:val="003B234C"/>
    <w:rsid w:val="003B52F3"/>
    <w:rsid w:val="003C1324"/>
    <w:rsid w:val="003C58E4"/>
    <w:rsid w:val="003C79A1"/>
    <w:rsid w:val="003D5376"/>
    <w:rsid w:val="003D6ABD"/>
    <w:rsid w:val="003D6CA2"/>
    <w:rsid w:val="003E2C01"/>
    <w:rsid w:val="003E2EF4"/>
    <w:rsid w:val="003E4553"/>
    <w:rsid w:val="00401E7D"/>
    <w:rsid w:val="004102B9"/>
    <w:rsid w:val="00412153"/>
    <w:rsid w:val="004155C1"/>
    <w:rsid w:val="00433DA7"/>
    <w:rsid w:val="0043472C"/>
    <w:rsid w:val="00455475"/>
    <w:rsid w:val="00457455"/>
    <w:rsid w:val="00467AB0"/>
    <w:rsid w:val="004B28CC"/>
    <w:rsid w:val="004C622A"/>
    <w:rsid w:val="004E2CC8"/>
    <w:rsid w:val="004E37B5"/>
    <w:rsid w:val="004E68B7"/>
    <w:rsid w:val="00507F40"/>
    <w:rsid w:val="00512A80"/>
    <w:rsid w:val="0052270A"/>
    <w:rsid w:val="00524692"/>
    <w:rsid w:val="00532C69"/>
    <w:rsid w:val="0053511E"/>
    <w:rsid w:val="00542AC1"/>
    <w:rsid w:val="00551E73"/>
    <w:rsid w:val="00553218"/>
    <w:rsid w:val="0055335A"/>
    <w:rsid w:val="00555DAB"/>
    <w:rsid w:val="00557BD0"/>
    <w:rsid w:val="00567EBA"/>
    <w:rsid w:val="00571C94"/>
    <w:rsid w:val="00573E81"/>
    <w:rsid w:val="00580135"/>
    <w:rsid w:val="00582F6D"/>
    <w:rsid w:val="00583109"/>
    <w:rsid w:val="00585F95"/>
    <w:rsid w:val="0059354F"/>
    <w:rsid w:val="00593D12"/>
    <w:rsid w:val="005A4105"/>
    <w:rsid w:val="005A495C"/>
    <w:rsid w:val="005A7CAB"/>
    <w:rsid w:val="005B0246"/>
    <w:rsid w:val="005C39A7"/>
    <w:rsid w:val="005C540E"/>
    <w:rsid w:val="005D69E0"/>
    <w:rsid w:val="005D6FA7"/>
    <w:rsid w:val="005D7B1B"/>
    <w:rsid w:val="005E3CDE"/>
    <w:rsid w:val="005E5ABC"/>
    <w:rsid w:val="00601972"/>
    <w:rsid w:val="0061115A"/>
    <w:rsid w:val="00615231"/>
    <w:rsid w:val="00623136"/>
    <w:rsid w:val="00624CF6"/>
    <w:rsid w:val="00625689"/>
    <w:rsid w:val="00630D93"/>
    <w:rsid w:val="00633586"/>
    <w:rsid w:val="00663CAE"/>
    <w:rsid w:val="00674467"/>
    <w:rsid w:val="0068060F"/>
    <w:rsid w:val="00683B62"/>
    <w:rsid w:val="00686222"/>
    <w:rsid w:val="006A1DF9"/>
    <w:rsid w:val="006B21FF"/>
    <w:rsid w:val="006B3E7E"/>
    <w:rsid w:val="006B6D03"/>
    <w:rsid w:val="006C505B"/>
    <w:rsid w:val="006C64F4"/>
    <w:rsid w:val="006C7282"/>
    <w:rsid w:val="006E60BE"/>
    <w:rsid w:val="007043C7"/>
    <w:rsid w:val="00711A8E"/>
    <w:rsid w:val="007461CF"/>
    <w:rsid w:val="00747207"/>
    <w:rsid w:val="007509C8"/>
    <w:rsid w:val="00754968"/>
    <w:rsid w:val="00766B09"/>
    <w:rsid w:val="00772DED"/>
    <w:rsid w:val="00774A43"/>
    <w:rsid w:val="00794203"/>
    <w:rsid w:val="007A2473"/>
    <w:rsid w:val="007A540D"/>
    <w:rsid w:val="007A5CCF"/>
    <w:rsid w:val="007B208A"/>
    <w:rsid w:val="007B2483"/>
    <w:rsid w:val="007B7B45"/>
    <w:rsid w:val="00804036"/>
    <w:rsid w:val="0081101A"/>
    <w:rsid w:val="00812C40"/>
    <w:rsid w:val="00814C46"/>
    <w:rsid w:val="00825FDB"/>
    <w:rsid w:val="00836316"/>
    <w:rsid w:val="00836C48"/>
    <w:rsid w:val="008439D1"/>
    <w:rsid w:val="00851190"/>
    <w:rsid w:val="0085156B"/>
    <w:rsid w:val="00860A63"/>
    <w:rsid w:val="00863A0B"/>
    <w:rsid w:val="008707C3"/>
    <w:rsid w:val="00871836"/>
    <w:rsid w:val="00874652"/>
    <w:rsid w:val="00881752"/>
    <w:rsid w:val="00882D22"/>
    <w:rsid w:val="0088375A"/>
    <w:rsid w:val="0088653C"/>
    <w:rsid w:val="00894693"/>
    <w:rsid w:val="008948CC"/>
    <w:rsid w:val="00897DDA"/>
    <w:rsid w:val="008B1BAF"/>
    <w:rsid w:val="008B6085"/>
    <w:rsid w:val="008C03AA"/>
    <w:rsid w:val="008C5A88"/>
    <w:rsid w:val="008D4FB9"/>
    <w:rsid w:val="008D5304"/>
    <w:rsid w:val="008E0D58"/>
    <w:rsid w:val="008E1209"/>
    <w:rsid w:val="008F28E2"/>
    <w:rsid w:val="008F4DC7"/>
    <w:rsid w:val="008F7DF7"/>
    <w:rsid w:val="00902218"/>
    <w:rsid w:val="009024F6"/>
    <w:rsid w:val="00910533"/>
    <w:rsid w:val="009348B8"/>
    <w:rsid w:val="00934C35"/>
    <w:rsid w:val="00934D9B"/>
    <w:rsid w:val="0095264F"/>
    <w:rsid w:val="0096175C"/>
    <w:rsid w:val="0097212B"/>
    <w:rsid w:val="00975399"/>
    <w:rsid w:val="00987A8A"/>
    <w:rsid w:val="009908D3"/>
    <w:rsid w:val="009A32C7"/>
    <w:rsid w:val="009A6391"/>
    <w:rsid w:val="009B0876"/>
    <w:rsid w:val="009D4A48"/>
    <w:rsid w:val="009E4808"/>
    <w:rsid w:val="009F02E3"/>
    <w:rsid w:val="00A00087"/>
    <w:rsid w:val="00A06B7C"/>
    <w:rsid w:val="00A165F1"/>
    <w:rsid w:val="00A246EB"/>
    <w:rsid w:val="00A24C73"/>
    <w:rsid w:val="00A30D7C"/>
    <w:rsid w:val="00A36DF2"/>
    <w:rsid w:val="00A43AED"/>
    <w:rsid w:val="00A451A9"/>
    <w:rsid w:val="00A47F30"/>
    <w:rsid w:val="00A50695"/>
    <w:rsid w:val="00A511AA"/>
    <w:rsid w:val="00A53AF2"/>
    <w:rsid w:val="00A60D87"/>
    <w:rsid w:val="00A62D2E"/>
    <w:rsid w:val="00A708ED"/>
    <w:rsid w:val="00A7365C"/>
    <w:rsid w:val="00A744A9"/>
    <w:rsid w:val="00A9083A"/>
    <w:rsid w:val="00A95F83"/>
    <w:rsid w:val="00AB5877"/>
    <w:rsid w:val="00AC0303"/>
    <w:rsid w:val="00AC5441"/>
    <w:rsid w:val="00AD3B7E"/>
    <w:rsid w:val="00AE1989"/>
    <w:rsid w:val="00AE2783"/>
    <w:rsid w:val="00AE4E2B"/>
    <w:rsid w:val="00AF1E1D"/>
    <w:rsid w:val="00B12B12"/>
    <w:rsid w:val="00B3374D"/>
    <w:rsid w:val="00B339A6"/>
    <w:rsid w:val="00B42523"/>
    <w:rsid w:val="00B4299D"/>
    <w:rsid w:val="00B4672E"/>
    <w:rsid w:val="00B47C79"/>
    <w:rsid w:val="00B57A0F"/>
    <w:rsid w:val="00B60CAA"/>
    <w:rsid w:val="00B63CED"/>
    <w:rsid w:val="00B6769C"/>
    <w:rsid w:val="00B85BF8"/>
    <w:rsid w:val="00B90603"/>
    <w:rsid w:val="00BA0DE3"/>
    <w:rsid w:val="00BA1405"/>
    <w:rsid w:val="00BA70D6"/>
    <w:rsid w:val="00BB4CB2"/>
    <w:rsid w:val="00BC4F9F"/>
    <w:rsid w:val="00BD776C"/>
    <w:rsid w:val="00BE09F1"/>
    <w:rsid w:val="00BE2639"/>
    <w:rsid w:val="00C01A72"/>
    <w:rsid w:val="00C12F8B"/>
    <w:rsid w:val="00C1477E"/>
    <w:rsid w:val="00C178CB"/>
    <w:rsid w:val="00C20E28"/>
    <w:rsid w:val="00C2366F"/>
    <w:rsid w:val="00C30384"/>
    <w:rsid w:val="00C4568A"/>
    <w:rsid w:val="00C561A1"/>
    <w:rsid w:val="00C60EFF"/>
    <w:rsid w:val="00C61C85"/>
    <w:rsid w:val="00C63465"/>
    <w:rsid w:val="00C73ECC"/>
    <w:rsid w:val="00C81CB5"/>
    <w:rsid w:val="00C9154C"/>
    <w:rsid w:val="00C92098"/>
    <w:rsid w:val="00CA2C0E"/>
    <w:rsid w:val="00CA7835"/>
    <w:rsid w:val="00CB4C96"/>
    <w:rsid w:val="00CB7DF4"/>
    <w:rsid w:val="00CD3DB5"/>
    <w:rsid w:val="00CD4541"/>
    <w:rsid w:val="00CD48F6"/>
    <w:rsid w:val="00CD4EA3"/>
    <w:rsid w:val="00CE2640"/>
    <w:rsid w:val="00CE7C66"/>
    <w:rsid w:val="00CF2D37"/>
    <w:rsid w:val="00D12DFE"/>
    <w:rsid w:val="00D137D0"/>
    <w:rsid w:val="00D14095"/>
    <w:rsid w:val="00D27B3D"/>
    <w:rsid w:val="00D317A2"/>
    <w:rsid w:val="00D31A69"/>
    <w:rsid w:val="00D3344C"/>
    <w:rsid w:val="00D372A4"/>
    <w:rsid w:val="00D37D59"/>
    <w:rsid w:val="00D433FB"/>
    <w:rsid w:val="00D44C68"/>
    <w:rsid w:val="00D4707C"/>
    <w:rsid w:val="00D53E58"/>
    <w:rsid w:val="00D5716B"/>
    <w:rsid w:val="00D736D3"/>
    <w:rsid w:val="00D75A8C"/>
    <w:rsid w:val="00D82189"/>
    <w:rsid w:val="00D86333"/>
    <w:rsid w:val="00D9602C"/>
    <w:rsid w:val="00DA441C"/>
    <w:rsid w:val="00DA4990"/>
    <w:rsid w:val="00DB03BE"/>
    <w:rsid w:val="00DB14F6"/>
    <w:rsid w:val="00DB7165"/>
    <w:rsid w:val="00DC1C2E"/>
    <w:rsid w:val="00DC3D68"/>
    <w:rsid w:val="00DE0003"/>
    <w:rsid w:val="00DE071B"/>
    <w:rsid w:val="00DF1E08"/>
    <w:rsid w:val="00DF488E"/>
    <w:rsid w:val="00E4076C"/>
    <w:rsid w:val="00E4750A"/>
    <w:rsid w:val="00E5061A"/>
    <w:rsid w:val="00E51A45"/>
    <w:rsid w:val="00E53309"/>
    <w:rsid w:val="00E62A39"/>
    <w:rsid w:val="00E66100"/>
    <w:rsid w:val="00E66FEE"/>
    <w:rsid w:val="00E77D95"/>
    <w:rsid w:val="00E80564"/>
    <w:rsid w:val="00EA36E1"/>
    <w:rsid w:val="00EA52B3"/>
    <w:rsid w:val="00EB52D3"/>
    <w:rsid w:val="00EB5A20"/>
    <w:rsid w:val="00EC3728"/>
    <w:rsid w:val="00EC75FA"/>
    <w:rsid w:val="00ED5A7E"/>
    <w:rsid w:val="00EE2994"/>
    <w:rsid w:val="00EF3473"/>
    <w:rsid w:val="00F003DE"/>
    <w:rsid w:val="00F0181C"/>
    <w:rsid w:val="00F033A8"/>
    <w:rsid w:val="00F123D9"/>
    <w:rsid w:val="00F21F22"/>
    <w:rsid w:val="00F23584"/>
    <w:rsid w:val="00F24222"/>
    <w:rsid w:val="00F31908"/>
    <w:rsid w:val="00F3382D"/>
    <w:rsid w:val="00F37C49"/>
    <w:rsid w:val="00F431C0"/>
    <w:rsid w:val="00F52A0C"/>
    <w:rsid w:val="00F5448F"/>
    <w:rsid w:val="00F5570D"/>
    <w:rsid w:val="00F55EAF"/>
    <w:rsid w:val="00F721CD"/>
    <w:rsid w:val="00F72D91"/>
    <w:rsid w:val="00F74095"/>
    <w:rsid w:val="00F801FB"/>
    <w:rsid w:val="00F839AA"/>
    <w:rsid w:val="00F91458"/>
    <w:rsid w:val="00F94F87"/>
    <w:rsid w:val="00FA1F92"/>
    <w:rsid w:val="00FB525D"/>
    <w:rsid w:val="00FB766A"/>
    <w:rsid w:val="00FB7F0E"/>
    <w:rsid w:val="00FC04C6"/>
    <w:rsid w:val="00FC265A"/>
    <w:rsid w:val="00FC2E31"/>
    <w:rsid w:val="00FC539B"/>
    <w:rsid w:val="00FE27D0"/>
    <w:rsid w:val="00FF52A3"/>
    <w:rsid w:val="00FF76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ABCF66"/>
  <w15:docId w15:val="{BFD5FF86-AC5C-427D-8677-3F7E187D5C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772DED"/>
    <w:pPr>
      <w:keepNext/>
      <w:numPr>
        <w:numId w:val="3"/>
      </w:numPr>
      <w:spacing w:after="120" w:line="240" w:lineRule="auto"/>
      <w:jc w:val="center"/>
      <w:outlineLvl w:val="0"/>
    </w:pPr>
    <w:rPr>
      <w:rFonts w:ascii="Cambria" w:eastAsia="Times New Roman" w:hAnsi="Cambria"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72DED"/>
    <w:pPr>
      <w:keepNext/>
      <w:numPr>
        <w:ilvl w:val="1"/>
        <w:numId w:val="3"/>
      </w:numPr>
      <w:spacing w:before="240" w:after="60" w:line="240" w:lineRule="auto"/>
      <w:outlineLvl w:val="1"/>
    </w:pPr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72DED"/>
    <w:pPr>
      <w:keepNext/>
      <w:numPr>
        <w:ilvl w:val="2"/>
        <w:numId w:val="3"/>
      </w:numPr>
      <w:spacing w:before="240" w:after="60" w:line="240" w:lineRule="auto"/>
      <w:outlineLvl w:val="2"/>
    </w:pPr>
    <w:rPr>
      <w:rFonts w:ascii="Calibri Light" w:eastAsia="Times New Roman" w:hAnsi="Calibri Light" w:cs="Times New Roman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72DED"/>
    <w:pPr>
      <w:keepNext/>
      <w:numPr>
        <w:ilvl w:val="3"/>
        <w:numId w:val="3"/>
      </w:numPr>
      <w:spacing w:before="240" w:after="60" w:line="240" w:lineRule="auto"/>
      <w:outlineLvl w:val="3"/>
    </w:pPr>
    <w:rPr>
      <w:rFonts w:ascii="Calibri" w:eastAsia="Times New Roman" w:hAnsi="Calibri" w:cs="Arial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772DED"/>
    <w:pPr>
      <w:numPr>
        <w:ilvl w:val="4"/>
        <w:numId w:val="3"/>
      </w:numPr>
      <w:spacing w:before="240" w:after="60" w:line="240" w:lineRule="auto"/>
      <w:outlineLvl w:val="4"/>
    </w:pPr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772DED"/>
    <w:pPr>
      <w:numPr>
        <w:ilvl w:val="5"/>
        <w:numId w:val="3"/>
      </w:numPr>
      <w:tabs>
        <w:tab w:val="num" w:pos="360"/>
      </w:tabs>
      <w:spacing w:before="240" w:after="60" w:line="240" w:lineRule="auto"/>
      <w:ind w:left="0" w:firstLine="0"/>
      <w:outlineLvl w:val="5"/>
    </w:pPr>
    <w:rPr>
      <w:rFonts w:ascii="Calibri" w:eastAsia="Times New Roman" w:hAnsi="Calibri" w:cs="Arial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772DED"/>
    <w:pPr>
      <w:numPr>
        <w:ilvl w:val="6"/>
        <w:numId w:val="3"/>
      </w:numPr>
      <w:tabs>
        <w:tab w:val="num" w:pos="360"/>
      </w:tabs>
      <w:spacing w:before="240" w:after="60" w:line="240" w:lineRule="auto"/>
      <w:ind w:left="0" w:firstLine="0"/>
      <w:outlineLvl w:val="6"/>
    </w:pPr>
    <w:rPr>
      <w:rFonts w:ascii="Calibri" w:eastAsia="Times New Roman" w:hAnsi="Calibri" w:cs="Arial"/>
      <w:sz w:val="24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772DED"/>
    <w:pPr>
      <w:numPr>
        <w:ilvl w:val="7"/>
        <w:numId w:val="3"/>
      </w:numPr>
      <w:tabs>
        <w:tab w:val="num" w:pos="360"/>
      </w:tabs>
      <w:spacing w:before="240" w:after="60" w:line="240" w:lineRule="auto"/>
      <w:ind w:left="0" w:firstLine="0"/>
      <w:outlineLvl w:val="7"/>
    </w:pPr>
    <w:rPr>
      <w:rFonts w:ascii="Calibri" w:eastAsia="Times New Roman" w:hAnsi="Calibri" w:cs="Arial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772DED"/>
    <w:pPr>
      <w:numPr>
        <w:ilvl w:val="8"/>
        <w:numId w:val="3"/>
      </w:numPr>
      <w:tabs>
        <w:tab w:val="num" w:pos="360"/>
      </w:tabs>
      <w:spacing w:before="240" w:after="60" w:line="240" w:lineRule="auto"/>
      <w:ind w:left="0" w:firstLine="0"/>
      <w:outlineLvl w:val="8"/>
    </w:pPr>
    <w:rPr>
      <w:rFonts w:ascii="Calibri Light" w:eastAsia="Times New Roman" w:hAnsi="Calibri Light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08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1477E"/>
    <w:pPr>
      <w:spacing w:after="0" w:line="240" w:lineRule="auto"/>
    </w:pPr>
  </w:style>
  <w:style w:type="paragraph" w:styleId="ListParagraph">
    <w:name w:val="List Paragraph"/>
    <w:basedOn w:val="Normal"/>
    <w:link w:val="ListParagraphChar"/>
    <w:uiPriority w:val="34"/>
    <w:qFormat/>
    <w:rsid w:val="002D4448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04588A"/>
    <w:pPr>
      <w:tabs>
        <w:tab w:val="center" w:pos="4513"/>
        <w:tab w:val="right" w:pos="9026"/>
      </w:tabs>
      <w:spacing w:after="0" w:line="240" w:lineRule="auto"/>
    </w:pPr>
    <w:rPr>
      <w:lang w:val="id-ID"/>
    </w:rPr>
  </w:style>
  <w:style w:type="character" w:customStyle="1" w:styleId="HeaderChar">
    <w:name w:val="Header Char"/>
    <w:basedOn w:val="DefaultParagraphFont"/>
    <w:link w:val="Header"/>
    <w:rsid w:val="0004588A"/>
    <w:rPr>
      <w:lang w:val="id-ID"/>
    </w:rPr>
  </w:style>
  <w:style w:type="character" w:customStyle="1" w:styleId="ListParagraphChar">
    <w:name w:val="List Paragraph Char"/>
    <w:link w:val="ListParagraph"/>
    <w:uiPriority w:val="34"/>
    <w:rsid w:val="0004588A"/>
  </w:style>
  <w:style w:type="paragraph" w:styleId="BalloonText">
    <w:name w:val="Balloon Text"/>
    <w:basedOn w:val="Normal"/>
    <w:link w:val="BalloonTextChar"/>
    <w:uiPriority w:val="99"/>
    <w:semiHidden/>
    <w:unhideWhenUsed/>
    <w:rsid w:val="008040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4036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rsid w:val="00DB03BE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x-none" w:eastAsia="x-none"/>
    </w:rPr>
  </w:style>
  <w:style w:type="character" w:customStyle="1" w:styleId="CommentTextChar">
    <w:name w:val="Comment Text Char"/>
    <w:basedOn w:val="DefaultParagraphFont"/>
    <w:link w:val="CommentText"/>
    <w:rsid w:val="00DB03BE"/>
    <w:rPr>
      <w:rFonts w:ascii="Arial" w:eastAsia="Times New Roman" w:hAnsi="Arial" w:cs="Times New Roman"/>
      <w:sz w:val="20"/>
      <w:szCs w:val="20"/>
      <w:lang w:val="x-none" w:eastAsia="x-none"/>
    </w:rPr>
  </w:style>
  <w:style w:type="paragraph" w:styleId="BodyText">
    <w:name w:val="Body Text"/>
    <w:basedOn w:val="Normal"/>
    <w:link w:val="BodyTextChar"/>
    <w:unhideWhenUsed/>
    <w:rsid w:val="00E66FEE"/>
    <w:pPr>
      <w:spacing w:before="100" w:beforeAutospacing="1" w:after="100" w:afterAutospacing="1" w:line="240" w:lineRule="auto"/>
      <w:ind w:left="720"/>
    </w:pPr>
    <w:rPr>
      <w:rFonts w:ascii="Calibri" w:eastAsia="Calibri" w:hAnsi="Calibri" w:cs="Times New Roman"/>
      <w:lang w:val="x-none" w:eastAsia="x-none"/>
    </w:rPr>
  </w:style>
  <w:style w:type="character" w:customStyle="1" w:styleId="BodyTextChar">
    <w:name w:val="Body Text Char"/>
    <w:basedOn w:val="DefaultParagraphFont"/>
    <w:link w:val="BodyText"/>
    <w:rsid w:val="00E66FEE"/>
    <w:rPr>
      <w:rFonts w:ascii="Calibri" w:eastAsia="Calibri" w:hAnsi="Calibri" w:cs="Times New Roman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8948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48CC"/>
  </w:style>
  <w:style w:type="character" w:styleId="Hyperlink">
    <w:name w:val="Hyperlink"/>
    <w:basedOn w:val="DefaultParagraphFont"/>
    <w:uiPriority w:val="99"/>
    <w:unhideWhenUsed/>
    <w:rsid w:val="0037226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72260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772DED"/>
    <w:rPr>
      <w:rFonts w:ascii="Cambria" w:eastAsia="Times New Roman" w:hAnsi="Cambria" w:cs="Times New Roman"/>
      <w:b/>
      <w:bC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72DED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72DED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772DED"/>
    <w:rPr>
      <w:rFonts w:ascii="Calibri" w:eastAsia="Times New Roman" w:hAnsi="Calibri" w:cs="Arial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772DED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772DED"/>
    <w:rPr>
      <w:rFonts w:ascii="Calibri" w:eastAsia="Times New Roman" w:hAnsi="Calibri" w:cs="Arial"/>
      <w:b/>
      <w:bCs/>
    </w:rPr>
  </w:style>
  <w:style w:type="character" w:customStyle="1" w:styleId="Heading7Char">
    <w:name w:val="Heading 7 Char"/>
    <w:basedOn w:val="DefaultParagraphFont"/>
    <w:link w:val="Heading7"/>
    <w:semiHidden/>
    <w:rsid w:val="00772DED"/>
    <w:rPr>
      <w:rFonts w:ascii="Calibri" w:eastAsia="Times New Roman" w:hAnsi="Calibri" w:cs="Arial"/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772DED"/>
    <w:rPr>
      <w:rFonts w:ascii="Calibri" w:eastAsia="Times New Roman" w:hAnsi="Calibri" w:cs="Arial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772DED"/>
    <w:rPr>
      <w:rFonts w:ascii="Calibri Light" w:eastAsia="Times New Roman" w:hAnsi="Calibri Light" w:cs="Times New Roman"/>
    </w:rPr>
  </w:style>
  <w:style w:type="paragraph" w:customStyle="1" w:styleId="Default">
    <w:name w:val="Default"/>
    <w:rsid w:val="00772DED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id-ID" w:eastAsia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38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0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9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2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4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1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1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F35B23-747D-42D4-97CC-3AE778B0BB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1</Pages>
  <Words>1502</Words>
  <Characters>8564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0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ris.wahyudi@mercubuana.ac.id</dc:creator>
  <cp:lastModifiedBy>Fauzhia Rahmasari</cp:lastModifiedBy>
  <cp:revision>15</cp:revision>
  <cp:lastPrinted>2023-07-08T13:36:00Z</cp:lastPrinted>
  <dcterms:created xsi:type="dcterms:W3CDTF">2023-07-07T09:47:00Z</dcterms:created>
  <dcterms:modified xsi:type="dcterms:W3CDTF">2023-10-24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6th edition</vt:lpwstr>
  </property>
  <property fmtid="{D5CDD505-2E9C-101B-9397-08002B2CF9AE}" pid="4" name="Mendeley Recent Style Id 1_1">
    <vt:lpwstr>http://www.zotero.org/styles/apa-tr</vt:lpwstr>
  </property>
  <property fmtid="{D5CDD505-2E9C-101B-9397-08002B2CF9AE}" pid="5" name="Mendeley Recent Style Name 1_1">
    <vt:lpwstr>American Psychological Association 6th edition (Turkish)</vt:lpwstr>
  </property>
  <property fmtid="{D5CDD505-2E9C-101B-9397-08002B2CF9AE}" pid="6" name="Mendeley Recent Style Id 2_1">
    <vt:lpwstr>http://csl.mendeley.com/styles/503685761/APA-numbering</vt:lpwstr>
  </property>
  <property fmtid="{D5CDD505-2E9C-101B-9397-08002B2CF9AE}" pid="7" name="Mendeley Recent Style Name 2_1">
    <vt:lpwstr>American Psychological Association 6th edition - Haris Wahyudi, ST. M.Sc</vt:lpwstr>
  </property>
  <property fmtid="{D5CDD505-2E9C-101B-9397-08002B2CF9AE}" pid="8" name="Mendeley Recent Style Id 3_1">
    <vt:lpwstr>http://www.zotero.org/styles/cambridge-university-press-numeric</vt:lpwstr>
  </property>
  <property fmtid="{D5CDD505-2E9C-101B-9397-08002B2CF9AE}" pid="9" name="Mendeley Recent Style Name 3_1">
    <vt:lpwstr>Cambridge University Press (numeric)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national-library-of-medicine</vt:lpwstr>
  </property>
  <property fmtid="{D5CDD505-2E9C-101B-9397-08002B2CF9AE}" pid="17" name="Mendeley Recent Style Name 7_1">
    <vt:lpwstr>National Library of Medicine</vt:lpwstr>
  </property>
  <property fmtid="{D5CDD505-2E9C-101B-9397-08002B2CF9AE}" pid="18" name="Mendeley Recent Style Id 8_1">
    <vt:lpwstr>http://www.zotero.org/styles/oxford-university-press-scimed-author-date</vt:lpwstr>
  </property>
  <property fmtid="{D5CDD505-2E9C-101B-9397-08002B2CF9AE}" pid="19" name="Mendeley Recent Style Name 8_1">
    <vt:lpwstr>Oxford University Press SciMed (author-date)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</Properties>
</file>